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D8C" w:rsidRDefault="00280D8C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lang w:val="sr-Cyrl-RS"/>
        </w:rPr>
      </w:pPr>
      <w:r w:rsidRPr="00280D8C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>ТРЕЋ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 xml:space="preserve">И </w:t>
      </w:r>
      <w:r w:rsidRPr="00280D8C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>КОНГРЕС БИОЛОГА СРБИЈЕ</w:t>
      </w:r>
    </w:p>
    <w:p w:rsidR="003331CE" w:rsidRPr="00802012" w:rsidRDefault="00280D8C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sr-Cyrl-RS"/>
        </w:rPr>
      </w:pPr>
      <w:r w:rsidRPr="00802012">
        <w:rPr>
          <w:rFonts w:ascii="Times New Roman" w:hAnsi="Times New Roman" w:cs="Times New Roman"/>
          <w:b/>
          <w:noProof/>
          <w:sz w:val="24"/>
          <w:szCs w:val="24"/>
          <w:lang w:val="sr-Latn-CS"/>
        </w:rPr>
        <w:t>21</w:t>
      </w:r>
      <w:r w:rsidRPr="00802012">
        <w:rPr>
          <w:rFonts w:ascii="Times New Roman" w:hAnsi="Times New Roman" w:cs="Times New Roman"/>
          <w:b/>
          <w:noProof/>
          <w:sz w:val="24"/>
          <w:szCs w:val="24"/>
          <w:lang w:val="sr-Cyrl-RS"/>
        </w:rPr>
        <w:t>-</w:t>
      </w:r>
      <w:r w:rsidRPr="00802012">
        <w:rPr>
          <w:rFonts w:ascii="Times New Roman" w:hAnsi="Times New Roman" w:cs="Times New Roman"/>
          <w:b/>
          <w:noProof/>
          <w:sz w:val="24"/>
          <w:szCs w:val="24"/>
          <w:lang w:val="sr-Latn-CS"/>
        </w:rPr>
        <w:t xml:space="preserve">25.09.2022. године, </w:t>
      </w:r>
      <w:r w:rsidR="008D1A97" w:rsidRPr="00802012">
        <w:rPr>
          <w:rFonts w:ascii="Times New Roman" w:hAnsi="Times New Roman" w:cs="Times New Roman"/>
          <w:b/>
          <w:noProof/>
          <w:sz w:val="24"/>
          <w:szCs w:val="24"/>
          <w:lang w:val="sr-Latn-CS"/>
        </w:rPr>
        <w:t>хотел „Палисад“, Златибор, Србија</w:t>
      </w:r>
    </w:p>
    <w:p w:rsidR="003331CE" w:rsidRDefault="003331CE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lang w:val="sr-Latn-CS"/>
        </w:rPr>
      </w:pPr>
    </w:p>
    <w:p w:rsidR="001D1FD5" w:rsidRPr="00ED16FC" w:rsidRDefault="00C521D2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lang w:val="sr-Latn-CS"/>
        </w:rPr>
      </w:pP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П Р E 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Л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И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М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И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Н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А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Р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Н</w:t>
      </w:r>
      <w:r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lang w:val="sr-Cyrl-RS"/>
        </w:rPr>
        <w:t>И</w:t>
      </w:r>
      <w:r w:rsidRPr="00C521D2">
        <w:rPr>
          <w:rFonts w:ascii="Times New Roman Bold" w:hAnsi="Times New Roman Bold" w:cs="Times New Roman"/>
          <w:b/>
          <w:noProof/>
          <w:sz w:val="32"/>
          <w:szCs w:val="32"/>
          <w:lang w:val="sr-Latn-CS"/>
        </w:rPr>
        <w:t xml:space="preserve"> </w:t>
      </w:r>
      <w:r w:rsidR="002A3A1A" w:rsidRPr="00C521D2">
        <w:rPr>
          <w:rFonts w:ascii="Times New Roman" w:hAnsi="Times New Roman" w:cs="Times New Roman"/>
          <w:b/>
          <w:noProof/>
          <w:sz w:val="32"/>
          <w:szCs w:val="32"/>
          <w:lang w:val="sr-Latn-CS"/>
        </w:rPr>
        <w:t xml:space="preserve"> </w:t>
      </w:r>
      <w:r>
        <w:rPr>
          <w:rFonts w:ascii="Times New Roman Bold" w:hAnsi="Times New Roman Bold" w:cs="Times New Roman"/>
          <w:b/>
          <w:noProof/>
          <w:sz w:val="32"/>
          <w:szCs w:val="32"/>
          <w:lang w:val="sr-Latn-CS"/>
        </w:rPr>
        <w:t xml:space="preserve"> </w:t>
      </w:r>
      <w:r w:rsidRPr="00C521D2">
        <w:rPr>
          <w:rFonts w:ascii="Times New Roman Bold" w:hAnsi="Times New Roman Bold" w:cs="Times New Roman"/>
          <w:b/>
          <w:noProof/>
          <w:sz w:val="32"/>
          <w:szCs w:val="32"/>
          <w:lang w:val="sr-Latn-CS"/>
        </w:rPr>
        <w:t>П Р О Г Р А М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5058AE" w:rsidRDefault="001046D4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Cyrl-RS"/>
        </w:rPr>
      </w:pPr>
      <w:r w:rsidRPr="00CA1FC7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Среда</w:t>
      </w:r>
      <w:r w:rsidR="001D1FD5" w:rsidRPr="00CA1FC7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, 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2</w:t>
      </w:r>
      <w:r w:rsidR="009349B5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1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.09.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Default="001D1FD5" w:rsidP="00C10531">
      <w:pPr>
        <w:tabs>
          <w:tab w:val="left" w:pos="1418"/>
        </w:tabs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</w:t>
      </w:r>
      <w:r w:rsidR="009349B5">
        <w:rPr>
          <w:rFonts w:ascii="Times New Roman" w:hAnsi="Times New Roman" w:cs="Times New Roman"/>
          <w:noProof/>
          <w:sz w:val="24"/>
          <w:szCs w:val="24"/>
          <w:lang w:val="sr-Cyrl-BA"/>
        </w:rPr>
        <w:t>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046D4" w:rsidRPr="001046D4">
        <w:rPr>
          <w:rFonts w:ascii="Times New Roman" w:hAnsi="Times New Roman" w:cs="Times New Roman"/>
          <w:noProof/>
          <w:sz w:val="24"/>
          <w:szCs w:val="24"/>
          <w:lang w:val="sr-Cyrl-RS"/>
        </w:rPr>
        <w:t>Регистрација</w:t>
      </w:r>
    </w:p>
    <w:p w:rsidR="00D056E5" w:rsidRPr="00ED16FC" w:rsidRDefault="00D056E5" w:rsidP="00C10531">
      <w:pPr>
        <w:tabs>
          <w:tab w:val="left" w:pos="1418"/>
        </w:tabs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8"/>
          <w:szCs w:val="28"/>
          <w:lang w:val="sr-Latn-CS"/>
        </w:rPr>
      </w:pPr>
      <w:r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1</w:t>
      </w:r>
      <w:r w:rsidR="009349B5">
        <w:rPr>
          <w:rFonts w:ascii="Times New Roman" w:hAnsi="Times New Roman" w:cs="Times New Roman"/>
          <w:b/>
          <w:noProof/>
          <w:sz w:val="28"/>
          <w:szCs w:val="28"/>
          <w:lang w:val="sr-Cyrl-BA"/>
        </w:rPr>
        <w:t>7</w:t>
      </w:r>
      <w:r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:00</w:t>
      </w:r>
      <w:r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ab/>
      </w:r>
      <w:r w:rsidR="001046D4" w:rsidRPr="001046D4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Свечано отварање Конгреса</w:t>
      </w:r>
    </w:p>
    <w:p w:rsidR="00D056E5" w:rsidRPr="00E57592" w:rsidRDefault="00D056E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9349B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u w:val="single"/>
          <w:lang w:val="sr-Cyrl-BA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</w:t>
      </w:r>
      <w:r w:rsidR="009349B5">
        <w:rPr>
          <w:rFonts w:ascii="Times New Roman" w:hAnsi="Times New Roman" w:cs="Times New Roman"/>
          <w:noProof/>
          <w:sz w:val="24"/>
          <w:szCs w:val="24"/>
          <w:lang w:val="sr-Cyrl-BA"/>
        </w:rPr>
        <w:t>7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046D4" w:rsidRPr="001046D4">
        <w:rPr>
          <w:rFonts w:ascii="Times New Roman" w:hAnsi="Times New Roman" w:cs="Times New Roman"/>
          <w:noProof/>
          <w:sz w:val="24"/>
          <w:szCs w:val="24"/>
          <w:lang w:val="sr-Cyrl-RS"/>
        </w:rPr>
        <w:t>Пленарно предавање</w:t>
      </w:r>
    </w:p>
    <w:p w:rsidR="009349B5" w:rsidRPr="009349B5" w:rsidRDefault="009349B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BA"/>
        </w:rPr>
      </w:pPr>
      <w:r>
        <w:rPr>
          <w:rFonts w:ascii="Times New Roman" w:hAnsi="Times New Roman" w:cs="Times New Roman"/>
          <w:noProof/>
          <w:sz w:val="24"/>
          <w:szCs w:val="24"/>
          <w:lang w:val="sr-Cyrl-BA"/>
        </w:rPr>
        <w:t>18:30</w:t>
      </w:r>
      <w:r>
        <w:rPr>
          <w:rFonts w:ascii="Times New Roman" w:hAnsi="Times New Roman" w:cs="Times New Roman"/>
          <w:noProof/>
          <w:sz w:val="24"/>
          <w:szCs w:val="24"/>
          <w:lang w:val="sr-Cyrl-BA"/>
        </w:rPr>
        <w:tab/>
      </w:r>
      <w:r w:rsidR="001046D4" w:rsidRPr="001046D4">
        <w:rPr>
          <w:rFonts w:ascii="Times New Roman" w:hAnsi="Times New Roman" w:cs="Times New Roman"/>
          <w:noProof/>
          <w:sz w:val="24"/>
          <w:szCs w:val="24"/>
          <w:lang w:val="sr-Cyrl-RS"/>
        </w:rPr>
        <w:t>Пленарно предавање</w:t>
      </w:r>
    </w:p>
    <w:p w:rsidR="001D1FD5" w:rsidRPr="00ED16FC" w:rsidRDefault="001D1FD5" w:rsidP="00C10531">
      <w:pPr>
        <w:tabs>
          <w:tab w:val="left" w:pos="1418"/>
        </w:tabs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9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046D4" w:rsidRPr="001046D4">
        <w:rPr>
          <w:rFonts w:ascii="Times New Roman" w:hAnsi="Times New Roman" w:cs="Times New Roman"/>
          <w:noProof/>
          <w:sz w:val="24"/>
          <w:szCs w:val="24"/>
          <w:lang w:val="sr-Cyrl-RS"/>
        </w:rPr>
        <w:t>Коктел добродошлице</w:t>
      </w:r>
    </w:p>
    <w:p w:rsidR="001D1FD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20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046D4" w:rsidRPr="001046D4">
        <w:rPr>
          <w:rFonts w:ascii="Times New Roman" w:hAnsi="Times New Roman" w:cs="Times New Roman"/>
          <w:noProof/>
          <w:sz w:val="24"/>
          <w:szCs w:val="24"/>
          <w:lang w:val="sr-Cyrl-RS"/>
        </w:rPr>
        <w:t>Вечера</w:t>
      </w:r>
    </w:p>
    <w:p w:rsidR="001046D4" w:rsidRPr="001046D4" w:rsidRDefault="001046D4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CA1FC7" w:rsidRDefault="00CA1FC7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Cyrl-RS"/>
        </w:rPr>
      </w:pPr>
      <w:r w:rsidRPr="00CA1FC7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Четвртак</w:t>
      </w:r>
      <w:r w:rsidR="001D1FD5" w:rsidRPr="00CA1FC7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, 2</w:t>
      </w:r>
      <w:r w:rsidR="00CC3CD2" w:rsidRPr="00CA1FC7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2</w:t>
      </w:r>
      <w:r w:rsidR="001D1FD5" w:rsidRPr="00CA1FC7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.09.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08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Регистрација</w:t>
      </w:r>
    </w:p>
    <w:p w:rsidR="00D056E5" w:rsidRPr="00ED16FC" w:rsidRDefault="00D056E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000000"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09:30-10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</w:p>
    <w:p w:rsidR="001D1FD5" w:rsidRPr="00060234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060234" w:rsidRPr="00CA1FC7" w:rsidRDefault="00060234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1: Микологија и алгологија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 (Сала 1)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 w:rsidR="009349B5"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 w:rsidR="009349B5"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060234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B6F2F" w:rsidRPr="00CA1FC7" w:rsidRDefault="003B6F2F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Pr="003B6F2F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Зоологија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 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3B6F2F" w:rsidRPr="00ED16FC" w:rsidRDefault="003B6F2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3B6F2F" w:rsidRPr="00ED16FC" w:rsidRDefault="003B6F2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3B6F2F" w:rsidRPr="00ED16FC" w:rsidRDefault="003B6F2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3B6F2F" w:rsidRPr="00ED16FC" w:rsidRDefault="003B6F2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D1FD5" w:rsidRPr="00ED16FC" w:rsidRDefault="001D1FD5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38439C" w:rsidRPr="00CA1FC7" w:rsidRDefault="0038439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1C685C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1C685C" w:rsidRPr="001C685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Мо</w:t>
      </w:r>
      <w:r w:rsidR="001C685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лекуларна биологија и биохемија</w:t>
      </w:r>
      <w:r w:rsidR="001C685C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 w:rsidR="001C685C"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38439C" w:rsidRPr="00ED16FC" w:rsidRDefault="0038439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38439C" w:rsidRPr="00ED16FC" w:rsidRDefault="0038439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38439C" w:rsidRPr="00ED16FC" w:rsidRDefault="0038439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38439C" w:rsidRPr="00ED16FC" w:rsidRDefault="0038439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7D2080" w:rsidRPr="00B278ED" w:rsidRDefault="007D2080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7D2080" w:rsidRPr="00CA1FC7" w:rsidRDefault="007D2080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8569F7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4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8569F7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Биофизи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 w:rsidR="008569F7">
        <w:rPr>
          <w:rFonts w:ascii="Times New Roman" w:hAnsi="Times New Roman" w:cs="Times New Roman"/>
          <w:noProof/>
          <w:sz w:val="28"/>
          <w:szCs w:val="28"/>
          <w:lang w:val="sr-Cyrl-RS"/>
        </w:rPr>
        <w:t>4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7D2080" w:rsidRPr="00ED16FC" w:rsidRDefault="007D2080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7D2080" w:rsidRPr="00ED16FC" w:rsidRDefault="007D2080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lastRenderedPageBreak/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7D2080" w:rsidRPr="00ED16FC" w:rsidRDefault="007D2080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7D2080" w:rsidRPr="00ED16FC" w:rsidRDefault="007D2080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3F4CD1" w:rsidRDefault="003F4CD1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</w:rPr>
      </w:pPr>
    </w:p>
    <w:p w:rsidR="001D1FD5" w:rsidRDefault="001D1FD5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3:00-15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8569F7">
        <w:rPr>
          <w:rFonts w:ascii="Times New Roman" w:hAnsi="Times New Roman" w:cs="Times New Roman"/>
          <w:noProof/>
          <w:sz w:val="24"/>
          <w:szCs w:val="24"/>
          <w:lang w:val="sr-Cyrl-RS"/>
        </w:rPr>
        <w:t>Ручак</w:t>
      </w:r>
    </w:p>
    <w:p w:rsidR="004B4490" w:rsidRPr="00ED16FC" w:rsidRDefault="004B4490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9349B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5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8B7A4C"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</w:p>
    <w:p w:rsidR="001D1FD5" w:rsidRPr="00ED16FC" w:rsidRDefault="001D1FD5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6648FE" w:rsidRPr="00CA1FC7" w:rsidRDefault="006648FE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5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Екологија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1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6648FE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 w:rsidR="00D056E5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 w:rsidR="00D056E5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="006648FE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6648FE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D1FD5" w:rsidRPr="00ED16FC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i/>
          <w:noProof/>
          <w:sz w:val="24"/>
          <w:szCs w:val="24"/>
          <w:lang w:val="hr-HR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 w:rsidR="00F2625A"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6648FE"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55AAB" w:rsidRPr="00155AAB" w:rsidRDefault="00155AAB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55AAB" w:rsidRPr="00CA1FC7" w:rsidRDefault="00155AAB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CF0456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6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CF0456" w:rsidRPr="00CF0456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Еволуциона биологија и генети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 w:rsidR="00CF0456"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55AAB" w:rsidRPr="00ED16FC" w:rsidRDefault="00155AAB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55AAB" w:rsidRPr="00ED16FC" w:rsidRDefault="00155AAB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55AAB" w:rsidRDefault="00155AAB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55AAB" w:rsidRDefault="00155AAB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55AAB" w:rsidRPr="00155AAB" w:rsidRDefault="00155AAB" w:rsidP="00C10531">
      <w:pPr>
        <w:spacing w:after="0" w:line="240" w:lineRule="auto"/>
        <w:ind w:left="2977" w:hanging="297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035841" w:rsidRPr="00CA1FC7" w:rsidRDefault="00035841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9A5435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7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3A40B2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Микробиологиј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 w:rsidR="003A40B2"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035841" w:rsidRPr="00ED16FC" w:rsidRDefault="00035841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035841" w:rsidRPr="00ED16FC" w:rsidRDefault="00035841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035841" w:rsidRDefault="00035841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035841" w:rsidRDefault="00035841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3F4CD1" w:rsidRDefault="003F4CD1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1D1FD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8:</w:t>
      </w:r>
      <w:r w:rsidR="00D056E5"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805C94" w:rsidRPr="00805C94">
        <w:rPr>
          <w:rFonts w:ascii="Times New Roman" w:hAnsi="Times New Roman" w:cs="Times New Roman"/>
          <w:noProof/>
          <w:sz w:val="24"/>
          <w:szCs w:val="24"/>
          <w:lang w:val="sr-Latn-CS"/>
        </w:rPr>
        <w:t>Постер секције С1, С2, С5 и С</w:t>
      </w:r>
      <w:r w:rsidR="00A231D4">
        <w:rPr>
          <w:rFonts w:ascii="Times New Roman" w:hAnsi="Times New Roman" w:cs="Times New Roman"/>
          <w:noProof/>
          <w:sz w:val="24"/>
          <w:szCs w:val="24"/>
          <w:lang w:val="sr-Cyrl-RS"/>
        </w:rPr>
        <w:t>6</w:t>
      </w:r>
    </w:p>
    <w:p w:rsidR="00F34DD2" w:rsidRDefault="00F34DD2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7461B2" w:rsidRPr="007461B2" w:rsidRDefault="00DD193B" w:rsidP="00C10531">
      <w:pPr>
        <w:spacing w:after="0" w:line="240" w:lineRule="auto"/>
        <w:ind w:left="1276" w:hanging="1276"/>
        <w:jc w:val="both"/>
        <w:rPr>
          <w:rFonts w:ascii="Times New Roman" w:hAnsi="Times New Roman"/>
          <w:noProof/>
          <w:sz w:val="24"/>
          <w:szCs w:val="24"/>
          <w:lang w:val="sr-Cyrl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8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81403C">
        <w:rPr>
          <w:rFonts w:ascii="Times New Roman" w:hAnsi="Times New Roman" w:cs="Times New Roman"/>
          <w:i/>
          <w:noProof/>
          <w:sz w:val="24"/>
          <w:szCs w:val="24"/>
          <w:lang w:val="sr-Latn-CS"/>
        </w:rPr>
        <w:t>Округли сто: Covid-19 – Пандемија која је променила свет и Србију?</w:t>
      </w:r>
    </w:p>
    <w:p w:rsidR="00D056E5" w:rsidRPr="00ED16FC" w:rsidRDefault="00D056E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ED16FC" w:rsidRDefault="00D056E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20</w:t>
      </w:r>
      <w:r w:rsidR="001D1FD5"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="001D1FD5"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805C94">
        <w:rPr>
          <w:rFonts w:ascii="Times New Roman" w:hAnsi="Times New Roman" w:cs="Times New Roman"/>
          <w:noProof/>
          <w:sz w:val="24"/>
          <w:szCs w:val="24"/>
          <w:lang w:val="sr-Cyrl-RS"/>
        </w:rPr>
        <w:t>Вечера</w:t>
      </w:r>
    </w:p>
    <w:p w:rsidR="00CF5570" w:rsidRPr="00CF5570" w:rsidRDefault="00CF5570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D1FD5" w:rsidRPr="00ED16FC" w:rsidRDefault="004A5587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Петак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, 2</w:t>
      </w:r>
      <w:r w:rsidR="00CC3CD2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3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.09.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000000"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09:30-10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</w:p>
    <w:p w:rsidR="005971FD" w:rsidRPr="00060234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1: Микологија и алгологија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 (Сала 1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lastRenderedPageBreak/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Pr="003B6F2F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Зоологија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 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Pr="00ED16FC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Pr="001C685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Мо</w:t>
      </w: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лекуларна биологија и биохемиј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Pr="00B278ED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4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Биофизика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4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</w:rPr>
      </w:pPr>
    </w:p>
    <w:p w:rsidR="005971FD" w:rsidRDefault="005971FD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3:00-15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sr-Cyrl-RS"/>
        </w:rPr>
        <w:t>Ручак</w:t>
      </w:r>
    </w:p>
    <w:p w:rsidR="005971FD" w:rsidRPr="00ED16FC" w:rsidRDefault="005971FD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5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</w:p>
    <w:p w:rsidR="005971FD" w:rsidRPr="00ED16FC" w:rsidRDefault="005971FD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5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Екологија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1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i/>
          <w:noProof/>
          <w:sz w:val="24"/>
          <w:szCs w:val="24"/>
          <w:lang w:val="hr-HR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7A7F7C" w:rsidRPr="007A7F7C" w:rsidRDefault="007A7F7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6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Pr="00CF0456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Еволуциона биологија и генети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Pr="00155AAB" w:rsidRDefault="005971FD" w:rsidP="00C10531">
      <w:pPr>
        <w:spacing w:after="0" w:line="240" w:lineRule="auto"/>
        <w:ind w:left="2977" w:hanging="2977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5971FD" w:rsidRPr="00CA1FC7" w:rsidRDefault="005971FD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7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Микробиологија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6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222222"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6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8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8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670E19">
        <w:rPr>
          <w:rFonts w:ascii="Times New Roman" w:hAnsi="Times New Roman" w:cs="Times New Roman"/>
          <w:noProof/>
          <w:sz w:val="24"/>
          <w:szCs w:val="24"/>
          <w:lang w:val="sr-Latn-CS"/>
        </w:rPr>
        <w:t>Постер секције С</w:t>
      </w:r>
      <w:r w:rsidR="00670E19">
        <w:rPr>
          <w:rFonts w:ascii="Times New Roman" w:hAnsi="Times New Roman" w:cs="Times New Roman"/>
          <w:noProof/>
          <w:sz w:val="24"/>
          <w:szCs w:val="24"/>
          <w:lang w:val="sr-Cyrl-RS"/>
        </w:rPr>
        <w:t>3</w:t>
      </w:r>
      <w:r w:rsidR="00670E19">
        <w:rPr>
          <w:rFonts w:ascii="Times New Roman" w:hAnsi="Times New Roman" w:cs="Times New Roman"/>
          <w:noProof/>
          <w:sz w:val="24"/>
          <w:szCs w:val="24"/>
          <w:lang w:val="sr-Latn-CS"/>
        </w:rPr>
        <w:t>, С</w:t>
      </w:r>
      <w:r w:rsidR="00670E19">
        <w:rPr>
          <w:rFonts w:ascii="Times New Roman" w:hAnsi="Times New Roman" w:cs="Times New Roman"/>
          <w:noProof/>
          <w:sz w:val="24"/>
          <w:szCs w:val="24"/>
          <w:lang w:val="sr-Cyrl-RS"/>
        </w:rPr>
        <w:t>4</w:t>
      </w:r>
      <w:r w:rsidRPr="00805C94">
        <w:rPr>
          <w:rFonts w:ascii="Times New Roman" w:hAnsi="Times New Roman" w:cs="Times New Roman"/>
          <w:noProof/>
          <w:sz w:val="24"/>
          <w:szCs w:val="24"/>
          <w:lang w:val="sr-Latn-CS"/>
        </w:rPr>
        <w:t>, и С</w:t>
      </w:r>
      <w:r w:rsidR="00670E19">
        <w:rPr>
          <w:rFonts w:ascii="Times New Roman" w:hAnsi="Times New Roman" w:cs="Times New Roman"/>
          <w:noProof/>
          <w:sz w:val="24"/>
          <w:szCs w:val="24"/>
          <w:lang w:val="sr-Cyrl-RS"/>
        </w:rPr>
        <w:t>7</w:t>
      </w:r>
    </w:p>
    <w:p w:rsidR="00D47777" w:rsidRDefault="00D47777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3D7A75" w:rsidRPr="007461B2" w:rsidRDefault="003D7A75" w:rsidP="00C10531">
      <w:pPr>
        <w:spacing w:after="0" w:line="240" w:lineRule="auto"/>
        <w:ind w:left="1276" w:hanging="1276"/>
        <w:jc w:val="both"/>
        <w:rPr>
          <w:rFonts w:ascii="Times New Roman" w:hAnsi="Times New Roman"/>
          <w:noProof/>
          <w:sz w:val="24"/>
          <w:szCs w:val="24"/>
          <w:lang w:val="sr-Cyrl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lastRenderedPageBreak/>
        <w:t>18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EA4F7A">
        <w:rPr>
          <w:rFonts w:ascii="Times New Roman" w:hAnsi="Times New Roman" w:cs="Times New Roman"/>
          <w:i/>
          <w:noProof/>
          <w:sz w:val="24"/>
          <w:szCs w:val="24"/>
          <w:lang w:val="sr-Latn-CS"/>
        </w:rPr>
        <w:t>Округли сто:</w:t>
      </w:r>
      <w:r w:rsidR="00EA4F7A">
        <w:rPr>
          <w:rFonts w:ascii="Times New Roman" w:hAnsi="Times New Roman" w:cs="Times New Roman"/>
          <w:i/>
          <w:noProof/>
          <w:sz w:val="24"/>
          <w:szCs w:val="24"/>
          <w:lang w:val="sr-Cyrl-RS"/>
        </w:rPr>
        <w:t xml:space="preserve"> </w:t>
      </w:r>
      <w:r w:rsidR="00023F57" w:rsidRPr="00023F57">
        <w:rPr>
          <w:rFonts w:ascii="Times New Roman" w:hAnsi="Times New Roman" w:cs="Times New Roman"/>
          <w:i/>
          <w:noProof/>
          <w:sz w:val="24"/>
          <w:szCs w:val="24"/>
          <w:lang w:val="sr-Latn-CS"/>
        </w:rPr>
        <w:t>Енергетика и рударство – Главни изазови у з</w:t>
      </w:r>
      <w:r w:rsidR="00023F57">
        <w:rPr>
          <w:rFonts w:ascii="Times New Roman" w:hAnsi="Times New Roman" w:cs="Times New Roman"/>
          <w:i/>
          <w:noProof/>
          <w:sz w:val="24"/>
          <w:szCs w:val="24"/>
          <w:lang w:val="sr-Latn-CS"/>
        </w:rPr>
        <w:t>аштити животне средине у Србији</w:t>
      </w: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5971FD" w:rsidRPr="00ED16FC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2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sr-Cyrl-RS"/>
        </w:rPr>
        <w:t>Вечера</w:t>
      </w:r>
    </w:p>
    <w:p w:rsidR="005971FD" w:rsidRDefault="005971FD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D1FD5" w:rsidRPr="00ED16FC" w:rsidRDefault="00F127B3" w:rsidP="00C1053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Субота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, 2</w:t>
      </w:r>
      <w:r w:rsidR="00CC3CD2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4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.09.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color w:val="000000"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09:30-10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</w:p>
    <w:p w:rsidR="001F612C" w:rsidRPr="00060234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F612C" w:rsidRPr="00CA1FC7" w:rsidRDefault="006E510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8</w:t>
      </w:r>
      <w:r w:rsidR="001F612C"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Физиологија животиња и чове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="001F612C"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(Сала 1)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1F612C" w:rsidRPr="00CA1FC7" w:rsidRDefault="001F612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4C4AB8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9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4C4AB8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Ботаника и физиологија биљака</w:t>
      </w:r>
      <w:r w:rsidR="004C4AB8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F612C" w:rsidRPr="00ED16FC" w:rsidRDefault="001F612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F612C" w:rsidRPr="00CA1FC7" w:rsidRDefault="001F612C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 w:rsidR="00C4313B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10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 w:rsidR="00C4313B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Методика наставе биологије</w:t>
      </w:r>
      <w:r w:rsidR="00C4313B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F612C" w:rsidRPr="00ED16FC" w:rsidRDefault="001F612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0E31A4" w:rsidRDefault="000E31A4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F612C" w:rsidRDefault="00085B1F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3:00-14:15</w:t>
      </w:r>
      <w:r w:rsidR="001F612C"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F612C">
        <w:rPr>
          <w:rFonts w:ascii="Times New Roman" w:hAnsi="Times New Roman" w:cs="Times New Roman"/>
          <w:noProof/>
          <w:sz w:val="24"/>
          <w:szCs w:val="24"/>
          <w:lang w:val="sr-Cyrl-RS"/>
        </w:rPr>
        <w:t>Ручак</w:t>
      </w:r>
    </w:p>
    <w:p w:rsidR="001F612C" w:rsidRPr="00ED16FC" w:rsidRDefault="001F612C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085B1F" w:rsidRDefault="00085B1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4:15-17: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sr-Cyrl-RS"/>
        </w:rPr>
        <w:t>Излет</w:t>
      </w:r>
    </w:p>
    <w:p w:rsidR="00085B1F" w:rsidRDefault="00085B1F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D5033E" w:rsidRDefault="00D5033E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7:15-18:1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581D3C"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 xml:space="preserve"> </w:t>
      </w:r>
    </w:p>
    <w:p w:rsidR="00D5033E" w:rsidRPr="00581D3C" w:rsidRDefault="00D5033E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</w:pPr>
    </w:p>
    <w:p w:rsidR="00581D3C" w:rsidRDefault="00581D3C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8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805C94">
        <w:rPr>
          <w:rFonts w:ascii="Times New Roman" w:hAnsi="Times New Roman" w:cs="Times New Roman"/>
          <w:noProof/>
          <w:sz w:val="24"/>
          <w:szCs w:val="24"/>
          <w:lang w:val="sr-Latn-CS"/>
        </w:rPr>
        <w:t>Постер секције С</w:t>
      </w:r>
      <w:r w:rsidR="00202B2E">
        <w:rPr>
          <w:rFonts w:ascii="Times New Roman" w:hAnsi="Times New Roman" w:cs="Times New Roman"/>
          <w:noProof/>
          <w:sz w:val="24"/>
          <w:szCs w:val="24"/>
          <w:lang w:val="sr-Cyrl-RS"/>
        </w:rPr>
        <w:t>8</w:t>
      </w:r>
      <w:r w:rsidR="00202B2E">
        <w:rPr>
          <w:rFonts w:ascii="Times New Roman" w:hAnsi="Times New Roman" w:cs="Times New Roman"/>
          <w:noProof/>
          <w:sz w:val="24"/>
          <w:szCs w:val="24"/>
          <w:lang w:val="sr-Latn-CS"/>
        </w:rPr>
        <w:t>, С</w:t>
      </w:r>
      <w:r w:rsidR="00202B2E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9 </w:t>
      </w:r>
      <w:r w:rsidRPr="00805C94">
        <w:rPr>
          <w:rFonts w:ascii="Times New Roman" w:hAnsi="Times New Roman" w:cs="Times New Roman"/>
          <w:noProof/>
          <w:sz w:val="24"/>
          <w:szCs w:val="24"/>
          <w:lang w:val="sr-Latn-CS"/>
        </w:rPr>
        <w:t>и С</w:t>
      </w:r>
      <w:r w:rsidR="00202B2E">
        <w:rPr>
          <w:rFonts w:ascii="Times New Roman" w:hAnsi="Times New Roman" w:cs="Times New Roman"/>
          <w:noProof/>
          <w:sz w:val="24"/>
          <w:szCs w:val="24"/>
          <w:lang w:val="sr-Cyrl-RS"/>
        </w:rPr>
        <w:t>10</w:t>
      </w:r>
    </w:p>
    <w:p w:rsidR="00EA4F7A" w:rsidRDefault="00EA4F7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EA4F7A" w:rsidRPr="007461B2" w:rsidRDefault="00EA4F7A" w:rsidP="00C10531">
      <w:pPr>
        <w:spacing w:after="0" w:line="240" w:lineRule="auto"/>
        <w:ind w:left="1276" w:hanging="1276"/>
        <w:jc w:val="both"/>
        <w:rPr>
          <w:rFonts w:ascii="Times New Roman" w:hAnsi="Times New Roman"/>
          <w:noProof/>
          <w:sz w:val="24"/>
          <w:szCs w:val="24"/>
          <w:lang w:val="sr-Cyrl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8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-19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81403C">
        <w:rPr>
          <w:rFonts w:ascii="Times New Roman" w:hAnsi="Times New Roman" w:cs="Times New Roman"/>
          <w:i/>
          <w:noProof/>
          <w:sz w:val="24"/>
          <w:szCs w:val="24"/>
          <w:lang w:val="sr-Latn-CS"/>
        </w:rPr>
        <w:t>Округли сто:</w:t>
      </w:r>
      <w:r w:rsidR="008349CE">
        <w:rPr>
          <w:rFonts w:ascii="Times New Roman" w:hAnsi="Times New Roman" w:cs="Times New Roman"/>
          <w:i/>
          <w:noProof/>
          <w:sz w:val="24"/>
          <w:szCs w:val="24"/>
          <w:lang w:val="sr-Cyrl-RS"/>
        </w:rPr>
        <w:t xml:space="preserve"> </w:t>
      </w:r>
      <w:r w:rsidR="008349CE" w:rsidRPr="008349CE">
        <w:rPr>
          <w:rFonts w:ascii="Times New Roman" w:hAnsi="Times New Roman" w:cs="Times New Roman"/>
          <w:i/>
          <w:noProof/>
          <w:sz w:val="24"/>
          <w:szCs w:val="24"/>
          <w:lang w:val="sr-Cyrl-RS"/>
        </w:rPr>
        <w:t>Настава биологије у Србији – Шта нам је донела трећа реформа планова и програма?</w:t>
      </w:r>
    </w:p>
    <w:p w:rsidR="001F612C" w:rsidRPr="00ED16FC" w:rsidRDefault="001F612C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ED16FC" w:rsidRDefault="001D1FD5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b/>
          <w:noProof/>
          <w:sz w:val="28"/>
          <w:szCs w:val="28"/>
          <w:lang w:val="sr-Latn-CS"/>
        </w:rPr>
      </w:pPr>
      <w:r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20:00</w:t>
      </w:r>
      <w:r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ab/>
      </w:r>
      <w:r w:rsidR="006A20FF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Свечана вечера</w:t>
      </w:r>
    </w:p>
    <w:p w:rsidR="001D1FD5" w:rsidRPr="00ED16FC" w:rsidRDefault="001D1FD5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ED16FC" w:rsidRDefault="006A20FF" w:rsidP="00C10531">
      <w:pPr>
        <w:spacing w:after="0" w:line="240" w:lineRule="auto"/>
        <w:ind w:left="1259" w:hanging="1259"/>
        <w:jc w:val="center"/>
        <w:rPr>
          <w:rFonts w:ascii="Times New Roman" w:hAnsi="Times New Roman" w:cs="Times New Roman"/>
          <w:b/>
          <w:noProof/>
          <w:sz w:val="28"/>
          <w:szCs w:val="28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Недеља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, </w:t>
      </w:r>
      <w:r w:rsidR="00CC3CD2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25</w:t>
      </w:r>
      <w:r w:rsidR="001D1FD5" w:rsidRPr="00ED16FC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.09.</w:t>
      </w:r>
    </w:p>
    <w:p w:rsidR="001D1FD5" w:rsidRPr="00ED16FC" w:rsidRDefault="001D1FD5" w:rsidP="00C10531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D1FD5" w:rsidRPr="00BC02A9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i/>
          <w:noProof/>
          <w:sz w:val="24"/>
          <w:szCs w:val="24"/>
          <w:lang w:val="sr-Cyrl-R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09:30-10:3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1C498A" w:rsidRPr="00060234">
        <w:rPr>
          <w:rFonts w:ascii="Times New Roman" w:hAnsi="Times New Roman" w:cs="Times New Roman"/>
          <w:noProof/>
          <w:sz w:val="24"/>
          <w:szCs w:val="24"/>
          <w:u w:val="single"/>
          <w:lang w:val="sr-Latn-CS"/>
        </w:rPr>
        <w:t>Пленарно предавање</w:t>
      </w:r>
      <w:bookmarkStart w:id="0" w:name="_GoBack"/>
      <w:bookmarkEnd w:id="0"/>
    </w:p>
    <w:p w:rsidR="001C498A" w:rsidRPr="00CA1FC7" w:rsidRDefault="001C498A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lastRenderedPageBreak/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8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Физиологија животиња и чове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(Сала 1)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1C498A" w:rsidRPr="00CA1FC7" w:rsidRDefault="001C498A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9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Ботаника и физиологија биљака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2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C498A" w:rsidRPr="00ED16FC" w:rsidRDefault="001C498A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1C498A" w:rsidRPr="00CA1FC7" w:rsidRDefault="001C498A" w:rsidP="00C10531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Секција С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10</w:t>
      </w:r>
      <w:r w:rsidRPr="00333D31"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 xml:space="preserve">: </w:t>
      </w:r>
      <w:r>
        <w:rPr>
          <w:rFonts w:ascii="Times New Roman" w:hAnsi="Times New Roman" w:cs="Times New Roman"/>
          <w:b/>
          <w:noProof/>
          <w:sz w:val="28"/>
          <w:szCs w:val="28"/>
          <w:lang w:val="sr-Latn-CS"/>
        </w:rPr>
        <w:t>Методика наставе биологије</w:t>
      </w:r>
      <w:r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 xml:space="preserve">(Сала </w:t>
      </w:r>
      <w:r>
        <w:rPr>
          <w:rFonts w:ascii="Times New Roman" w:hAnsi="Times New Roman" w:cs="Times New Roman"/>
          <w:noProof/>
          <w:sz w:val="28"/>
          <w:szCs w:val="28"/>
          <w:lang w:val="sr-Cyrl-RS"/>
        </w:rPr>
        <w:t>3</w:t>
      </w:r>
      <w:r w:rsidRPr="00333D31">
        <w:rPr>
          <w:rFonts w:ascii="Times New Roman" w:hAnsi="Times New Roman" w:cs="Times New Roman"/>
          <w:noProof/>
          <w:sz w:val="28"/>
          <w:szCs w:val="28"/>
          <w:lang w:val="sr-Latn-CS"/>
        </w:rPr>
        <w:t>)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0:30-11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noProof/>
          <w:sz w:val="24"/>
          <w:szCs w:val="24"/>
          <w:lang w:val="sr-Latn-CS"/>
        </w:rPr>
      </w:pP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>11:00-11:30</w:t>
      </w:r>
      <w:r w:rsidRPr="00ED16FC">
        <w:rPr>
          <w:rFonts w:ascii="Times New Roman" w:eastAsia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Секцијско предавање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30-11:45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ауза за кафу</w:t>
      </w:r>
    </w:p>
    <w:p w:rsidR="001C498A" w:rsidRPr="00ED16FC" w:rsidRDefault="001C498A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1:45-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13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:</w:t>
      </w:r>
      <w:r>
        <w:rPr>
          <w:rFonts w:ascii="Times New Roman" w:hAnsi="Times New Roman" w:cs="Times New Roman"/>
          <w:noProof/>
          <w:sz w:val="24"/>
          <w:szCs w:val="24"/>
          <w:lang w:val="sr-Latn-CS"/>
        </w:rPr>
        <w:t>00</w:t>
      </w:r>
      <w:r w:rsidRPr="009349B5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Pr="00CA1FC7">
        <w:rPr>
          <w:rFonts w:ascii="Times New Roman" w:hAnsi="Times New Roman" w:cs="Times New Roman"/>
          <w:noProof/>
          <w:sz w:val="24"/>
          <w:szCs w:val="24"/>
          <w:lang w:val="sr-Latn-CS"/>
        </w:rPr>
        <w:t>Петнаестоминутна усмена излагања</w:t>
      </w:r>
    </w:p>
    <w:p w:rsidR="001C498A" w:rsidRPr="001C498A" w:rsidRDefault="001C498A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Cyrl-RS"/>
        </w:rPr>
      </w:pPr>
    </w:p>
    <w:p w:rsidR="001D1FD5" w:rsidRDefault="001D1FD5" w:rsidP="00C10531">
      <w:pPr>
        <w:spacing w:after="0" w:line="240" w:lineRule="auto"/>
        <w:ind w:left="1276" w:hanging="1276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>13:00-15:00</w:t>
      </w:r>
      <w:r w:rsidRPr="00ED16FC">
        <w:rPr>
          <w:rFonts w:ascii="Times New Roman" w:hAnsi="Times New Roman" w:cs="Times New Roman"/>
          <w:noProof/>
          <w:sz w:val="24"/>
          <w:szCs w:val="24"/>
          <w:lang w:val="sr-Latn-CS"/>
        </w:rPr>
        <w:tab/>
      </w:r>
      <w:r w:rsidR="007A6548">
        <w:rPr>
          <w:rFonts w:ascii="Times New Roman" w:hAnsi="Times New Roman" w:cs="Times New Roman"/>
          <w:noProof/>
          <w:sz w:val="24"/>
          <w:szCs w:val="24"/>
          <w:lang w:val="sr-Cyrl-RS"/>
        </w:rPr>
        <w:t>Ручак</w:t>
      </w:r>
    </w:p>
    <w:p w:rsidR="003F4CD1" w:rsidRPr="003F4CD1" w:rsidRDefault="003F4CD1" w:rsidP="00C10531">
      <w:pPr>
        <w:spacing w:after="0" w:line="240" w:lineRule="auto"/>
        <w:ind w:left="1259" w:hanging="1259"/>
        <w:jc w:val="both"/>
        <w:rPr>
          <w:rFonts w:ascii="Times New Roman" w:hAnsi="Times New Roman" w:cs="Times New Roman"/>
          <w:noProof/>
          <w:sz w:val="24"/>
          <w:szCs w:val="24"/>
          <w:lang w:val="sr-Latn-CS"/>
        </w:rPr>
      </w:pPr>
    </w:p>
    <w:p w:rsidR="00FC58E2" w:rsidRPr="00B47957" w:rsidRDefault="007A6548" w:rsidP="00C10531">
      <w:pPr>
        <w:spacing w:after="0" w:line="240" w:lineRule="auto"/>
        <w:ind w:left="1259" w:hanging="1259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sr-Cyrl-RS"/>
        </w:rPr>
        <w:t>Крај Конгреса</w:t>
      </w:r>
    </w:p>
    <w:sectPr w:rsidR="00FC58E2" w:rsidRPr="00B47957" w:rsidSect="00D2483D">
      <w:headerReference w:type="default" r:id="rId9"/>
      <w:footerReference w:type="default" r:id="rId10"/>
      <w:pgSz w:w="10319" w:h="14571" w:code="13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5CF6" w:rsidRDefault="00505CF6" w:rsidP="005A00B8">
      <w:pPr>
        <w:spacing w:after="0" w:line="240" w:lineRule="auto"/>
      </w:pPr>
      <w:r>
        <w:separator/>
      </w:r>
    </w:p>
  </w:endnote>
  <w:endnote w:type="continuationSeparator" w:id="0">
    <w:p w:rsidR="00505CF6" w:rsidRDefault="00505CF6" w:rsidP="005A0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Times New Roman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9B5" w:rsidRDefault="009349B5" w:rsidP="007E2989">
    <w:pPr>
      <w:pStyle w:val="Footer"/>
      <w:tabs>
        <w:tab w:val="clear" w:pos="4703"/>
        <w:tab w:val="clear" w:pos="9406"/>
        <w:tab w:val="left" w:pos="2607"/>
        <w:tab w:val="left" w:pos="6306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5CF6" w:rsidRDefault="00505CF6" w:rsidP="005A00B8">
      <w:pPr>
        <w:spacing w:after="0" w:line="240" w:lineRule="auto"/>
      </w:pPr>
      <w:r>
        <w:separator/>
      </w:r>
    </w:p>
  </w:footnote>
  <w:footnote w:type="continuationSeparator" w:id="0">
    <w:p w:rsidR="00505CF6" w:rsidRDefault="00505CF6" w:rsidP="005A0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9B5" w:rsidRPr="00F67BBC" w:rsidRDefault="009349B5" w:rsidP="00A04190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56B4B864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1">
    <w:nsid w:val="006B3509"/>
    <w:multiLevelType w:val="hybridMultilevel"/>
    <w:tmpl w:val="BA468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8210CC"/>
    <w:multiLevelType w:val="hybridMultilevel"/>
    <w:tmpl w:val="6FB888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E2711E"/>
    <w:multiLevelType w:val="hybridMultilevel"/>
    <w:tmpl w:val="A5DEA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4E1130"/>
    <w:multiLevelType w:val="hybridMultilevel"/>
    <w:tmpl w:val="47DC2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122B9"/>
    <w:multiLevelType w:val="hybridMultilevel"/>
    <w:tmpl w:val="98600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B11A1F"/>
    <w:multiLevelType w:val="hybridMultilevel"/>
    <w:tmpl w:val="879E3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4051D5"/>
    <w:multiLevelType w:val="hybridMultilevel"/>
    <w:tmpl w:val="FD3CB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8E05ED"/>
    <w:multiLevelType w:val="hybridMultilevel"/>
    <w:tmpl w:val="801ADF02"/>
    <w:lvl w:ilvl="0" w:tplc="FCB2E9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7921A07"/>
    <w:multiLevelType w:val="hybridMultilevel"/>
    <w:tmpl w:val="8508E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95F294D"/>
    <w:multiLevelType w:val="hybridMultilevel"/>
    <w:tmpl w:val="FF82E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13794B"/>
    <w:multiLevelType w:val="hybridMultilevel"/>
    <w:tmpl w:val="2C344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BB97ABF"/>
    <w:multiLevelType w:val="hybridMultilevel"/>
    <w:tmpl w:val="8012ADEC"/>
    <w:lvl w:ilvl="0" w:tplc="02364E84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D4253FE"/>
    <w:multiLevelType w:val="hybridMultilevel"/>
    <w:tmpl w:val="19C628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E8A6D82"/>
    <w:multiLevelType w:val="hybridMultilevel"/>
    <w:tmpl w:val="D6D085D0"/>
    <w:lvl w:ilvl="0" w:tplc="0B14466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EF917DA"/>
    <w:multiLevelType w:val="hybridMultilevel"/>
    <w:tmpl w:val="9AA06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0D14B37"/>
    <w:multiLevelType w:val="hybridMultilevel"/>
    <w:tmpl w:val="9D74D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22666AF"/>
    <w:multiLevelType w:val="hybridMultilevel"/>
    <w:tmpl w:val="3CCE2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47F0046"/>
    <w:multiLevelType w:val="hybridMultilevel"/>
    <w:tmpl w:val="442E2BE8"/>
    <w:lvl w:ilvl="0" w:tplc="4948C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4D43C16"/>
    <w:multiLevelType w:val="hybridMultilevel"/>
    <w:tmpl w:val="C950B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4EF54A2"/>
    <w:multiLevelType w:val="hybridMultilevel"/>
    <w:tmpl w:val="44F61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66B2E0F"/>
    <w:multiLevelType w:val="hybridMultilevel"/>
    <w:tmpl w:val="FD3CB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6892BAD"/>
    <w:multiLevelType w:val="hybridMultilevel"/>
    <w:tmpl w:val="78FCB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7AB3B64"/>
    <w:multiLevelType w:val="hybridMultilevel"/>
    <w:tmpl w:val="6C7AE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C870AC"/>
    <w:multiLevelType w:val="hybridMultilevel"/>
    <w:tmpl w:val="F9CA6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8C919A8"/>
    <w:multiLevelType w:val="hybridMultilevel"/>
    <w:tmpl w:val="092E8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965776B"/>
    <w:multiLevelType w:val="hybridMultilevel"/>
    <w:tmpl w:val="DB14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96C759C"/>
    <w:multiLevelType w:val="hybridMultilevel"/>
    <w:tmpl w:val="15A48092"/>
    <w:lvl w:ilvl="0" w:tplc="67F476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A8B09A6"/>
    <w:multiLevelType w:val="hybridMultilevel"/>
    <w:tmpl w:val="5B38E926"/>
    <w:lvl w:ilvl="0" w:tplc="1E3066C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ABB2319"/>
    <w:multiLevelType w:val="hybridMultilevel"/>
    <w:tmpl w:val="48F65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3E5985"/>
    <w:multiLevelType w:val="hybridMultilevel"/>
    <w:tmpl w:val="D18EE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C0A561D"/>
    <w:multiLevelType w:val="hybridMultilevel"/>
    <w:tmpl w:val="ABE60B14"/>
    <w:lvl w:ilvl="0" w:tplc="64F46C9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C297883"/>
    <w:multiLevelType w:val="hybridMultilevel"/>
    <w:tmpl w:val="E812A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C423682"/>
    <w:multiLevelType w:val="hybridMultilevel"/>
    <w:tmpl w:val="CF3A5B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1C9B2A9A"/>
    <w:multiLevelType w:val="hybridMultilevel"/>
    <w:tmpl w:val="F4C49738"/>
    <w:lvl w:ilvl="0" w:tplc="E8FA3DB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CFA5CC2"/>
    <w:multiLevelType w:val="hybridMultilevel"/>
    <w:tmpl w:val="7DB4D49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1DEC2E4E"/>
    <w:multiLevelType w:val="hybridMultilevel"/>
    <w:tmpl w:val="D18EE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EC80410"/>
    <w:multiLevelType w:val="hybridMultilevel"/>
    <w:tmpl w:val="2BC69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535A53"/>
    <w:multiLevelType w:val="hybridMultilevel"/>
    <w:tmpl w:val="C08082EC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9">
    <w:nsid w:val="21167CEA"/>
    <w:multiLevelType w:val="hybridMultilevel"/>
    <w:tmpl w:val="EBFE0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1667D5B"/>
    <w:multiLevelType w:val="hybridMultilevel"/>
    <w:tmpl w:val="E4DAF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272342D"/>
    <w:multiLevelType w:val="hybridMultilevel"/>
    <w:tmpl w:val="434E7696"/>
    <w:lvl w:ilvl="0" w:tplc="ECC6E7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22B66557"/>
    <w:multiLevelType w:val="hybridMultilevel"/>
    <w:tmpl w:val="D16C9B46"/>
    <w:lvl w:ilvl="0" w:tplc="5FEC3C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2D46226"/>
    <w:multiLevelType w:val="hybridMultilevel"/>
    <w:tmpl w:val="B00EB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2413277D"/>
    <w:multiLevelType w:val="hybridMultilevel"/>
    <w:tmpl w:val="BA468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46A2C30"/>
    <w:multiLevelType w:val="hybridMultilevel"/>
    <w:tmpl w:val="7E842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25CE018F"/>
    <w:multiLevelType w:val="hybridMultilevel"/>
    <w:tmpl w:val="E4900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28876A73"/>
    <w:multiLevelType w:val="hybridMultilevel"/>
    <w:tmpl w:val="09404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28AE4EFC"/>
    <w:multiLevelType w:val="hybridMultilevel"/>
    <w:tmpl w:val="C868C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29DC2412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Calibri" w:hAnsi="Times New Roman" w:cs="Times New Roman"/>
      </w:rPr>
    </w:lvl>
  </w:abstractNum>
  <w:abstractNum w:abstractNumId="50">
    <w:nsid w:val="2A0D6026"/>
    <w:multiLevelType w:val="hybridMultilevel"/>
    <w:tmpl w:val="579EA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2A164069"/>
    <w:multiLevelType w:val="hybridMultilevel"/>
    <w:tmpl w:val="E06E6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2AE01B8E"/>
    <w:multiLevelType w:val="hybridMultilevel"/>
    <w:tmpl w:val="96CCB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B20316D"/>
    <w:multiLevelType w:val="hybridMultilevel"/>
    <w:tmpl w:val="DF320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2D931961"/>
    <w:multiLevelType w:val="hybridMultilevel"/>
    <w:tmpl w:val="837EDF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>
    <w:nsid w:val="2DAD7041"/>
    <w:multiLevelType w:val="hybridMultilevel"/>
    <w:tmpl w:val="FDB4A9FA"/>
    <w:lvl w:ilvl="0" w:tplc="8C4E0F3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2E827B0B"/>
    <w:multiLevelType w:val="hybridMultilevel"/>
    <w:tmpl w:val="61C68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2E856376"/>
    <w:multiLevelType w:val="hybridMultilevel"/>
    <w:tmpl w:val="1A1057C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F614CB6"/>
    <w:multiLevelType w:val="hybridMultilevel"/>
    <w:tmpl w:val="E8689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F656404"/>
    <w:multiLevelType w:val="hybridMultilevel"/>
    <w:tmpl w:val="8E5E2D9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>
    <w:nsid w:val="2FE35851"/>
    <w:multiLevelType w:val="hybridMultilevel"/>
    <w:tmpl w:val="FD706900"/>
    <w:lvl w:ilvl="0" w:tplc="B944FC54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30B71248"/>
    <w:multiLevelType w:val="hybridMultilevel"/>
    <w:tmpl w:val="2D161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30C662E6"/>
    <w:multiLevelType w:val="hybridMultilevel"/>
    <w:tmpl w:val="D0782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30F14B8D"/>
    <w:multiLevelType w:val="hybridMultilevel"/>
    <w:tmpl w:val="7C72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351E0FAC"/>
    <w:multiLevelType w:val="hybridMultilevel"/>
    <w:tmpl w:val="4FA86D7E"/>
    <w:lvl w:ilvl="0" w:tplc="EE8618BA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35815B5F"/>
    <w:multiLevelType w:val="hybridMultilevel"/>
    <w:tmpl w:val="3FDC6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3589029D"/>
    <w:multiLevelType w:val="hybridMultilevel"/>
    <w:tmpl w:val="DFAA40A6"/>
    <w:lvl w:ilvl="0" w:tplc="CE02C2A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35AA01F6"/>
    <w:multiLevelType w:val="hybridMultilevel"/>
    <w:tmpl w:val="CB6C9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35B35EF1"/>
    <w:multiLevelType w:val="hybridMultilevel"/>
    <w:tmpl w:val="BF467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35E7185C"/>
    <w:multiLevelType w:val="hybridMultilevel"/>
    <w:tmpl w:val="9148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362033E9"/>
    <w:multiLevelType w:val="hybridMultilevel"/>
    <w:tmpl w:val="72C45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37004385"/>
    <w:multiLevelType w:val="hybridMultilevel"/>
    <w:tmpl w:val="11CAE812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37CC5827"/>
    <w:multiLevelType w:val="hybridMultilevel"/>
    <w:tmpl w:val="D7488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39292C4E"/>
    <w:multiLevelType w:val="hybridMultilevel"/>
    <w:tmpl w:val="F3BE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4">
    <w:nsid w:val="3B4F0513"/>
    <w:multiLevelType w:val="hybridMultilevel"/>
    <w:tmpl w:val="C282A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3BC65942"/>
    <w:multiLevelType w:val="hybridMultilevel"/>
    <w:tmpl w:val="12406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3C4F6CEF"/>
    <w:multiLevelType w:val="hybridMultilevel"/>
    <w:tmpl w:val="98C08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3C8628D5"/>
    <w:multiLevelType w:val="hybridMultilevel"/>
    <w:tmpl w:val="6804E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3CF0031B"/>
    <w:multiLevelType w:val="hybridMultilevel"/>
    <w:tmpl w:val="C35C21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>
    <w:nsid w:val="3E865E1C"/>
    <w:multiLevelType w:val="hybridMultilevel"/>
    <w:tmpl w:val="22DE1F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3F5E3540"/>
    <w:multiLevelType w:val="hybridMultilevel"/>
    <w:tmpl w:val="4BBE3F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>
    <w:nsid w:val="40844706"/>
    <w:multiLevelType w:val="hybridMultilevel"/>
    <w:tmpl w:val="DA8A7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40D86DB2"/>
    <w:multiLevelType w:val="hybridMultilevel"/>
    <w:tmpl w:val="0602D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4222505A"/>
    <w:multiLevelType w:val="hybridMultilevel"/>
    <w:tmpl w:val="415CC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424354B5"/>
    <w:multiLevelType w:val="hybridMultilevel"/>
    <w:tmpl w:val="B50065E2"/>
    <w:name w:val="WW8Num13"/>
    <w:lvl w:ilvl="0" w:tplc="02C8103E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44314E1A"/>
    <w:multiLevelType w:val="hybridMultilevel"/>
    <w:tmpl w:val="EF1A6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449A0D2F"/>
    <w:multiLevelType w:val="hybridMultilevel"/>
    <w:tmpl w:val="D9F8B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44C50E20"/>
    <w:multiLevelType w:val="hybridMultilevel"/>
    <w:tmpl w:val="4D5E6B34"/>
    <w:lvl w:ilvl="0" w:tplc="4A0AD966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>
    <w:nsid w:val="44EE11A1"/>
    <w:multiLevelType w:val="hybridMultilevel"/>
    <w:tmpl w:val="62EA3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450D3FC3"/>
    <w:multiLevelType w:val="hybridMultilevel"/>
    <w:tmpl w:val="0A8AD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451F71F1"/>
    <w:multiLevelType w:val="hybridMultilevel"/>
    <w:tmpl w:val="9D96F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459A7916"/>
    <w:multiLevelType w:val="hybridMultilevel"/>
    <w:tmpl w:val="196ED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46057C49"/>
    <w:multiLevelType w:val="hybridMultilevel"/>
    <w:tmpl w:val="B4E42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466A18FB"/>
    <w:multiLevelType w:val="hybridMultilevel"/>
    <w:tmpl w:val="6C8C9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46E62B8E"/>
    <w:multiLevelType w:val="hybridMultilevel"/>
    <w:tmpl w:val="2E745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47886767"/>
    <w:multiLevelType w:val="hybridMultilevel"/>
    <w:tmpl w:val="C6E6FD7A"/>
    <w:lvl w:ilvl="0" w:tplc="B8066FF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47930A99"/>
    <w:multiLevelType w:val="hybridMultilevel"/>
    <w:tmpl w:val="FF9E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49B86D22"/>
    <w:multiLevelType w:val="hybridMultilevel"/>
    <w:tmpl w:val="1CA08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4A126A60"/>
    <w:multiLevelType w:val="hybridMultilevel"/>
    <w:tmpl w:val="61F0A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4A667450"/>
    <w:multiLevelType w:val="hybridMultilevel"/>
    <w:tmpl w:val="B6A09BAA"/>
    <w:lvl w:ilvl="0" w:tplc="4A0AD9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4C0229AE"/>
    <w:multiLevelType w:val="hybridMultilevel"/>
    <w:tmpl w:val="84263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4CEC32A5"/>
    <w:multiLevelType w:val="hybridMultilevel"/>
    <w:tmpl w:val="61C42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512534A6"/>
    <w:multiLevelType w:val="hybridMultilevel"/>
    <w:tmpl w:val="D9BCBD3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>
    <w:nsid w:val="51642076"/>
    <w:multiLevelType w:val="hybridMultilevel"/>
    <w:tmpl w:val="EA9E746C"/>
    <w:lvl w:ilvl="0" w:tplc="AFFE0F2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52374015"/>
    <w:multiLevelType w:val="hybridMultilevel"/>
    <w:tmpl w:val="DC44D4E8"/>
    <w:lvl w:ilvl="0" w:tplc="174C1D28">
      <w:start w:val="1"/>
      <w:numFmt w:val="decimal"/>
      <w:lvlText w:val="%1."/>
      <w:lvlJc w:val="left"/>
      <w:pPr>
        <w:ind w:left="349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05">
    <w:nsid w:val="539A7C16"/>
    <w:multiLevelType w:val="hybridMultilevel"/>
    <w:tmpl w:val="61BE3820"/>
    <w:lvl w:ilvl="0" w:tplc="0409000F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06">
    <w:nsid w:val="542F579B"/>
    <w:multiLevelType w:val="hybridMultilevel"/>
    <w:tmpl w:val="579EA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>
    <w:nsid w:val="575E07E1"/>
    <w:multiLevelType w:val="hybridMultilevel"/>
    <w:tmpl w:val="FF502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57C44C36"/>
    <w:multiLevelType w:val="hybridMultilevel"/>
    <w:tmpl w:val="15B05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58806C71"/>
    <w:multiLevelType w:val="hybridMultilevel"/>
    <w:tmpl w:val="04D6D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>
    <w:nsid w:val="58F57A7F"/>
    <w:multiLevelType w:val="hybridMultilevel"/>
    <w:tmpl w:val="409AA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58FB69FB"/>
    <w:multiLevelType w:val="hybridMultilevel"/>
    <w:tmpl w:val="02E2F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5A9426EE"/>
    <w:multiLevelType w:val="hybridMultilevel"/>
    <w:tmpl w:val="802A6144"/>
    <w:lvl w:ilvl="0" w:tplc="DB7CB3A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>
    <w:nsid w:val="5B021A5B"/>
    <w:multiLevelType w:val="hybridMultilevel"/>
    <w:tmpl w:val="B00EB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>
    <w:nsid w:val="5CA72BDF"/>
    <w:multiLevelType w:val="hybridMultilevel"/>
    <w:tmpl w:val="A844E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5CD354A9"/>
    <w:multiLevelType w:val="hybridMultilevel"/>
    <w:tmpl w:val="775A215E"/>
    <w:lvl w:ilvl="0" w:tplc="8116BA2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5CF61C0E"/>
    <w:multiLevelType w:val="hybridMultilevel"/>
    <w:tmpl w:val="EAF2EB74"/>
    <w:lvl w:ilvl="0" w:tplc="6A3E5D1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>
    <w:nsid w:val="5CFF735B"/>
    <w:multiLevelType w:val="hybridMultilevel"/>
    <w:tmpl w:val="7B96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5D415B93"/>
    <w:multiLevelType w:val="hybridMultilevel"/>
    <w:tmpl w:val="25E6469C"/>
    <w:lvl w:ilvl="0" w:tplc="46C8C41A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5E2279CE"/>
    <w:multiLevelType w:val="hybridMultilevel"/>
    <w:tmpl w:val="46EE7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5EE428B4"/>
    <w:multiLevelType w:val="hybridMultilevel"/>
    <w:tmpl w:val="37FC4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5EFE6DFA"/>
    <w:multiLevelType w:val="hybridMultilevel"/>
    <w:tmpl w:val="99223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604E6C37"/>
    <w:multiLevelType w:val="hybridMultilevel"/>
    <w:tmpl w:val="71BE1C90"/>
    <w:lvl w:ilvl="0" w:tplc="FCB2E9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>
    <w:nsid w:val="61AC4610"/>
    <w:multiLevelType w:val="hybridMultilevel"/>
    <w:tmpl w:val="3EB035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>
    <w:nsid w:val="61F54580"/>
    <w:multiLevelType w:val="hybridMultilevel"/>
    <w:tmpl w:val="E35A9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630F0C90"/>
    <w:multiLevelType w:val="hybridMultilevel"/>
    <w:tmpl w:val="62CA6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654250A5"/>
    <w:multiLevelType w:val="hybridMultilevel"/>
    <w:tmpl w:val="3B442C62"/>
    <w:lvl w:ilvl="0" w:tplc="0409000F">
      <w:start w:val="1"/>
      <w:numFmt w:val="decimal"/>
      <w:lvlText w:val="%1.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7">
    <w:nsid w:val="66190A46"/>
    <w:multiLevelType w:val="hybridMultilevel"/>
    <w:tmpl w:val="FA0EA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668D6C66"/>
    <w:multiLevelType w:val="hybridMultilevel"/>
    <w:tmpl w:val="E06E6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66E94B8B"/>
    <w:multiLevelType w:val="hybridMultilevel"/>
    <w:tmpl w:val="A74C7F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>
    <w:nsid w:val="67394424"/>
    <w:multiLevelType w:val="hybridMultilevel"/>
    <w:tmpl w:val="E4B80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67532C68"/>
    <w:multiLevelType w:val="multilevel"/>
    <w:tmpl w:val="67532C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67765542"/>
    <w:multiLevelType w:val="hybridMultilevel"/>
    <w:tmpl w:val="0A1AD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67F910AE"/>
    <w:multiLevelType w:val="hybridMultilevel"/>
    <w:tmpl w:val="17B28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6A65619B"/>
    <w:multiLevelType w:val="hybridMultilevel"/>
    <w:tmpl w:val="6FE056E0"/>
    <w:lvl w:ilvl="0" w:tplc="66C89CF6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6AD36FBD"/>
    <w:multiLevelType w:val="hybridMultilevel"/>
    <w:tmpl w:val="52865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>
    <w:nsid w:val="6B450A48"/>
    <w:multiLevelType w:val="hybridMultilevel"/>
    <w:tmpl w:val="268E7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6C14063F"/>
    <w:multiLevelType w:val="hybridMultilevel"/>
    <w:tmpl w:val="71C03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6D471827"/>
    <w:multiLevelType w:val="hybridMultilevel"/>
    <w:tmpl w:val="8EC6E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>
    <w:nsid w:val="6DA931CB"/>
    <w:multiLevelType w:val="hybridMultilevel"/>
    <w:tmpl w:val="8508E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>
    <w:nsid w:val="71035374"/>
    <w:multiLevelType w:val="hybridMultilevel"/>
    <w:tmpl w:val="F6F6F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71923C8E"/>
    <w:multiLevelType w:val="hybridMultilevel"/>
    <w:tmpl w:val="AD983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71924D56"/>
    <w:multiLevelType w:val="hybridMultilevel"/>
    <w:tmpl w:val="378C3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>
    <w:nsid w:val="72696AF4"/>
    <w:multiLevelType w:val="hybridMultilevel"/>
    <w:tmpl w:val="D6EC95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4">
    <w:nsid w:val="72CA10CF"/>
    <w:multiLevelType w:val="hybridMultilevel"/>
    <w:tmpl w:val="15A48092"/>
    <w:lvl w:ilvl="0" w:tplc="67F476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>
    <w:nsid w:val="72F3313E"/>
    <w:multiLevelType w:val="hybridMultilevel"/>
    <w:tmpl w:val="9828D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>
    <w:nsid w:val="736367F1"/>
    <w:multiLevelType w:val="hybridMultilevel"/>
    <w:tmpl w:val="F92A6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73C524B1"/>
    <w:multiLevelType w:val="hybridMultilevel"/>
    <w:tmpl w:val="BA54A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74B8187D"/>
    <w:multiLevelType w:val="hybridMultilevel"/>
    <w:tmpl w:val="0978A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>
    <w:nsid w:val="753E0A12"/>
    <w:multiLevelType w:val="hybridMultilevel"/>
    <w:tmpl w:val="F3D6FA8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0">
    <w:nsid w:val="75947F4A"/>
    <w:multiLevelType w:val="hybridMultilevel"/>
    <w:tmpl w:val="3FDC6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75E069B0"/>
    <w:multiLevelType w:val="hybridMultilevel"/>
    <w:tmpl w:val="2340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76E33280"/>
    <w:multiLevelType w:val="hybridMultilevel"/>
    <w:tmpl w:val="2C088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78C14999"/>
    <w:multiLevelType w:val="hybridMultilevel"/>
    <w:tmpl w:val="6DF26A8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>
    <w:nsid w:val="79405175"/>
    <w:multiLevelType w:val="hybridMultilevel"/>
    <w:tmpl w:val="C5F02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>
    <w:nsid w:val="796F6760"/>
    <w:multiLevelType w:val="hybridMultilevel"/>
    <w:tmpl w:val="3F6472F6"/>
    <w:name w:val="WW8Num12"/>
    <w:lvl w:ilvl="0" w:tplc="8DA09B36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>
    <w:nsid w:val="7AA73C68"/>
    <w:multiLevelType w:val="hybridMultilevel"/>
    <w:tmpl w:val="3CD07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>
    <w:nsid w:val="7AD03DD8"/>
    <w:multiLevelType w:val="hybridMultilevel"/>
    <w:tmpl w:val="AD40E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>
    <w:nsid w:val="7C0D429D"/>
    <w:multiLevelType w:val="hybridMultilevel"/>
    <w:tmpl w:val="949834A0"/>
    <w:lvl w:ilvl="0" w:tplc="241A000F">
      <w:start w:val="1"/>
      <w:numFmt w:val="decimal"/>
      <w:lvlText w:val="%1."/>
      <w:lvlJc w:val="left"/>
      <w:pPr>
        <w:ind w:left="360" w:hanging="360"/>
      </w:pPr>
    </w:lvl>
    <w:lvl w:ilvl="1" w:tplc="241A0019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>
    <w:nsid w:val="7C70173D"/>
    <w:multiLevelType w:val="hybridMultilevel"/>
    <w:tmpl w:val="6332C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>
    <w:nsid w:val="7D723F3C"/>
    <w:multiLevelType w:val="hybridMultilevel"/>
    <w:tmpl w:val="2FF40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7D9521C8"/>
    <w:multiLevelType w:val="multilevel"/>
    <w:tmpl w:val="AC26A300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0"/>
        </w:tabs>
        <w:ind w:left="340" w:hanging="11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010"/>
        </w:tabs>
        <w:ind w:left="201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730"/>
        </w:tabs>
        <w:ind w:left="273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0"/>
        </w:tabs>
        <w:ind w:left="345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170"/>
        </w:tabs>
        <w:ind w:left="417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890"/>
        </w:tabs>
        <w:ind w:left="489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10"/>
        </w:tabs>
        <w:ind w:left="56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330"/>
        </w:tabs>
        <w:ind w:left="633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050"/>
        </w:tabs>
        <w:ind w:left="7050" w:hanging="180"/>
      </w:pPr>
      <w:rPr>
        <w:rFonts w:hint="default"/>
      </w:rPr>
    </w:lvl>
  </w:abstractNum>
  <w:abstractNum w:abstractNumId="162">
    <w:nsid w:val="7DB67684"/>
    <w:multiLevelType w:val="hybridMultilevel"/>
    <w:tmpl w:val="E3AA6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7DD81EF8"/>
    <w:multiLevelType w:val="hybridMultilevel"/>
    <w:tmpl w:val="52865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>
    <w:nsid w:val="7E3C146C"/>
    <w:multiLevelType w:val="hybridMultilevel"/>
    <w:tmpl w:val="648E3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7E751096"/>
    <w:multiLevelType w:val="hybridMultilevel"/>
    <w:tmpl w:val="1BE43EEC"/>
    <w:lvl w:ilvl="0" w:tplc="D39C9210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2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>
    <w:nsid w:val="7FF107B1"/>
    <w:multiLevelType w:val="hybridMultilevel"/>
    <w:tmpl w:val="631C8160"/>
    <w:lvl w:ilvl="0" w:tplc="1E3066C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1"/>
  </w:num>
  <w:num w:numId="2">
    <w:abstractNumId w:val="105"/>
  </w:num>
  <w:num w:numId="3">
    <w:abstractNumId w:val="64"/>
  </w:num>
  <w:num w:numId="4">
    <w:abstractNumId w:val="22"/>
  </w:num>
  <w:num w:numId="5">
    <w:abstractNumId w:val="70"/>
  </w:num>
  <w:num w:numId="6">
    <w:abstractNumId w:val="108"/>
  </w:num>
  <w:num w:numId="7">
    <w:abstractNumId w:val="91"/>
  </w:num>
  <w:num w:numId="8">
    <w:abstractNumId w:val="163"/>
  </w:num>
  <w:num w:numId="9">
    <w:abstractNumId w:val="135"/>
  </w:num>
  <w:num w:numId="10">
    <w:abstractNumId w:val="76"/>
  </w:num>
  <w:num w:numId="11">
    <w:abstractNumId w:val="86"/>
  </w:num>
  <w:num w:numId="12">
    <w:abstractNumId w:val="90"/>
  </w:num>
  <w:num w:numId="13">
    <w:abstractNumId w:val="69"/>
  </w:num>
  <w:num w:numId="14">
    <w:abstractNumId w:val="133"/>
  </w:num>
  <w:num w:numId="15">
    <w:abstractNumId w:val="3"/>
  </w:num>
  <w:num w:numId="16">
    <w:abstractNumId w:val="147"/>
  </w:num>
  <w:num w:numId="17">
    <w:abstractNumId w:val="125"/>
  </w:num>
  <w:num w:numId="18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3"/>
  </w:num>
  <w:num w:numId="20">
    <w:abstractNumId w:val="162"/>
  </w:num>
  <w:num w:numId="21">
    <w:abstractNumId w:val="159"/>
  </w:num>
  <w:num w:numId="22">
    <w:abstractNumId w:val="20"/>
  </w:num>
  <w:num w:numId="23">
    <w:abstractNumId w:val="0"/>
  </w:num>
  <w:num w:numId="24">
    <w:abstractNumId w:val="19"/>
  </w:num>
  <w:num w:numId="25">
    <w:abstractNumId w:val="57"/>
  </w:num>
  <w:num w:numId="26">
    <w:abstractNumId w:val="95"/>
  </w:num>
  <w:num w:numId="27">
    <w:abstractNumId w:val="38"/>
  </w:num>
  <w:num w:numId="28">
    <w:abstractNumId w:val="96"/>
  </w:num>
  <w:num w:numId="29">
    <w:abstractNumId w:val="12"/>
  </w:num>
  <w:num w:numId="30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6"/>
  </w:num>
  <w:num w:numId="32">
    <w:abstractNumId w:val="18"/>
  </w:num>
  <w:num w:numId="33">
    <w:abstractNumId w:val="136"/>
  </w:num>
  <w:num w:numId="34">
    <w:abstractNumId w:val="152"/>
  </w:num>
  <w:num w:numId="35">
    <w:abstractNumId w:val="124"/>
  </w:num>
  <w:num w:numId="36">
    <w:abstractNumId w:val="29"/>
  </w:num>
  <w:num w:numId="37">
    <w:abstractNumId w:val="114"/>
  </w:num>
  <w:num w:numId="38">
    <w:abstractNumId w:val="113"/>
  </w:num>
  <w:num w:numId="39">
    <w:abstractNumId w:val="148"/>
  </w:num>
  <w:num w:numId="40">
    <w:abstractNumId w:val="43"/>
  </w:num>
  <w:num w:numId="41">
    <w:abstractNumId w:val="8"/>
  </w:num>
  <w:num w:numId="42">
    <w:abstractNumId w:val="122"/>
  </w:num>
  <w:num w:numId="43">
    <w:abstractNumId w:val="80"/>
  </w:num>
  <w:num w:numId="44">
    <w:abstractNumId w:val="126"/>
  </w:num>
  <w:num w:numId="45">
    <w:abstractNumId w:val="40"/>
  </w:num>
  <w:num w:numId="46">
    <w:abstractNumId w:val="98"/>
  </w:num>
  <w:num w:numId="47">
    <w:abstractNumId w:val="75"/>
  </w:num>
  <w:num w:numId="48">
    <w:abstractNumId w:val="54"/>
  </w:num>
  <w:num w:numId="49">
    <w:abstractNumId w:val="121"/>
  </w:num>
  <w:num w:numId="50">
    <w:abstractNumId w:val="37"/>
  </w:num>
  <w:num w:numId="51">
    <w:abstractNumId w:val="131"/>
  </w:num>
  <w:num w:numId="52">
    <w:abstractNumId w:val="71"/>
  </w:num>
  <w:num w:numId="53">
    <w:abstractNumId w:val="2"/>
  </w:num>
  <w:num w:numId="54">
    <w:abstractNumId w:val="109"/>
  </w:num>
  <w:num w:numId="55">
    <w:abstractNumId w:val="61"/>
  </w:num>
  <w:num w:numId="56">
    <w:abstractNumId w:val="41"/>
  </w:num>
  <w:num w:numId="57">
    <w:abstractNumId w:val="31"/>
  </w:num>
  <w:num w:numId="58">
    <w:abstractNumId w:val="149"/>
  </w:num>
  <w:num w:numId="59">
    <w:abstractNumId w:val="145"/>
  </w:num>
  <w:num w:numId="60">
    <w:abstractNumId w:val="130"/>
  </w:num>
  <w:num w:numId="61">
    <w:abstractNumId w:val="151"/>
  </w:num>
  <w:num w:numId="62">
    <w:abstractNumId w:val="82"/>
  </w:num>
  <w:num w:numId="63">
    <w:abstractNumId w:val="137"/>
  </w:num>
  <w:num w:numId="64">
    <w:abstractNumId w:val="128"/>
  </w:num>
  <w:num w:numId="65">
    <w:abstractNumId w:val="51"/>
  </w:num>
  <w:num w:numId="66">
    <w:abstractNumId w:val="59"/>
  </w:num>
  <w:num w:numId="67">
    <w:abstractNumId w:val="85"/>
  </w:num>
  <w:num w:numId="68">
    <w:abstractNumId w:val="92"/>
  </w:num>
  <w:num w:numId="69">
    <w:abstractNumId w:val="62"/>
  </w:num>
  <w:num w:numId="70">
    <w:abstractNumId w:val="46"/>
  </w:num>
  <w:num w:numId="71">
    <w:abstractNumId w:val="65"/>
  </w:num>
  <w:num w:numId="72">
    <w:abstractNumId w:val="11"/>
  </w:num>
  <w:num w:numId="73">
    <w:abstractNumId w:val="110"/>
  </w:num>
  <w:num w:numId="74">
    <w:abstractNumId w:val="142"/>
  </w:num>
  <w:num w:numId="75">
    <w:abstractNumId w:val="150"/>
  </w:num>
  <w:num w:numId="76">
    <w:abstractNumId w:val="23"/>
  </w:num>
  <w:num w:numId="77">
    <w:abstractNumId w:val="42"/>
  </w:num>
  <w:num w:numId="78">
    <w:abstractNumId w:val="100"/>
  </w:num>
  <w:num w:numId="79">
    <w:abstractNumId w:val="45"/>
  </w:num>
  <w:num w:numId="80">
    <w:abstractNumId w:val="63"/>
  </w:num>
  <w:num w:numId="81">
    <w:abstractNumId w:val="16"/>
  </w:num>
  <w:num w:numId="82">
    <w:abstractNumId w:val="146"/>
  </w:num>
  <w:num w:numId="83">
    <w:abstractNumId w:val="158"/>
  </w:num>
  <w:num w:numId="84">
    <w:abstractNumId w:val="138"/>
  </w:num>
  <w:num w:numId="85">
    <w:abstractNumId w:val="99"/>
  </w:num>
  <w:num w:numId="86">
    <w:abstractNumId w:val="87"/>
  </w:num>
  <w:num w:numId="87">
    <w:abstractNumId w:val="143"/>
  </w:num>
  <w:num w:numId="88">
    <w:abstractNumId w:val="60"/>
  </w:num>
  <w:num w:numId="89">
    <w:abstractNumId w:val="36"/>
  </w:num>
  <w:num w:numId="90">
    <w:abstractNumId w:val="140"/>
  </w:num>
  <w:num w:numId="91">
    <w:abstractNumId w:val="32"/>
  </w:num>
  <w:num w:numId="92">
    <w:abstractNumId w:val="30"/>
  </w:num>
  <w:num w:numId="93">
    <w:abstractNumId w:val="94"/>
  </w:num>
  <w:num w:numId="94">
    <w:abstractNumId w:val="52"/>
  </w:num>
  <w:num w:numId="95">
    <w:abstractNumId w:val="101"/>
  </w:num>
  <w:num w:numId="96">
    <w:abstractNumId w:val="123"/>
  </w:num>
  <w:num w:numId="97">
    <w:abstractNumId w:val="160"/>
  </w:num>
  <w:num w:numId="98">
    <w:abstractNumId w:val="153"/>
  </w:num>
  <w:num w:numId="99">
    <w:abstractNumId w:val="129"/>
  </w:num>
  <w:num w:numId="100">
    <w:abstractNumId w:val="55"/>
  </w:num>
  <w:num w:numId="101">
    <w:abstractNumId w:val="33"/>
  </w:num>
  <w:num w:numId="102">
    <w:abstractNumId w:val="154"/>
  </w:num>
  <w:num w:numId="103">
    <w:abstractNumId w:val="56"/>
  </w:num>
  <w:num w:numId="104">
    <w:abstractNumId w:val="107"/>
  </w:num>
  <w:num w:numId="105">
    <w:abstractNumId w:val="74"/>
  </w:num>
  <w:num w:numId="106">
    <w:abstractNumId w:val="156"/>
  </w:num>
  <w:num w:numId="107">
    <w:abstractNumId w:val="119"/>
  </w:num>
  <w:num w:numId="108">
    <w:abstractNumId w:val="141"/>
  </w:num>
  <w:num w:numId="109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66"/>
  </w:num>
  <w:num w:numId="111">
    <w:abstractNumId w:val="111"/>
  </w:num>
  <w:num w:numId="112">
    <w:abstractNumId w:val="15"/>
  </w:num>
  <w:num w:numId="113">
    <w:abstractNumId w:val="14"/>
  </w:num>
  <w:num w:numId="114">
    <w:abstractNumId w:val="48"/>
  </w:num>
  <w:num w:numId="115">
    <w:abstractNumId w:val="47"/>
  </w:num>
  <w:num w:numId="116">
    <w:abstractNumId w:val="112"/>
  </w:num>
  <w:num w:numId="117">
    <w:abstractNumId w:val="13"/>
  </w:num>
  <w:num w:numId="118">
    <w:abstractNumId w:val="72"/>
  </w:num>
  <w:num w:numId="119">
    <w:abstractNumId w:val="104"/>
  </w:num>
  <w:num w:numId="120">
    <w:abstractNumId w:val="10"/>
  </w:num>
  <w:num w:numId="121">
    <w:abstractNumId w:val="93"/>
  </w:num>
  <w:num w:numId="122">
    <w:abstractNumId w:val="35"/>
  </w:num>
  <w:num w:numId="123">
    <w:abstractNumId w:val="89"/>
  </w:num>
  <w:num w:numId="124">
    <w:abstractNumId w:val="24"/>
  </w:num>
  <w:num w:numId="125">
    <w:abstractNumId w:val="25"/>
  </w:num>
  <w:num w:numId="126">
    <w:abstractNumId w:val="81"/>
  </w:num>
  <w:num w:numId="127">
    <w:abstractNumId w:val="27"/>
  </w:num>
  <w:num w:numId="128">
    <w:abstractNumId w:val="144"/>
  </w:num>
  <w:num w:numId="129">
    <w:abstractNumId w:val="1"/>
  </w:num>
  <w:num w:numId="130">
    <w:abstractNumId w:val="44"/>
  </w:num>
  <w:num w:numId="131">
    <w:abstractNumId w:val="58"/>
  </w:num>
  <w:num w:numId="132">
    <w:abstractNumId w:val="157"/>
  </w:num>
  <w:num w:numId="133">
    <w:abstractNumId w:val="120"/>
  </w:num>
  <w:num w:numId="134">
    <w:abstractNumId w:val="127"/>
  </w:num>
  <w:num w:numId="135">
    <w:abstractNumId w:val="103"/>
  </w:num>
  <w:num w:numId="136">
    <w:abstractNumId w:val="68"/>
  </w:num>
  <w:num w:numId="137">
    <w:abstractNumId w:val="102"/>
  </w:num>
  <w:num w:numId="138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>
    <w:abstractNumId w:val="134"/>
  </w:num>
  <w:num w:numId="140">
    <w:abstractNumId w:val="1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>
    <w:abstractNumId w:val="5"/>
  </w:num>
  <w:num w:numId="142">
    <w:abstractNumId w:val="132"/>
  </w:num>
  <w:num w:numId="143">
    <w:abstractNumId w:val="115"/>
  </w:num>
  <w:num w:numId="144">
    <w:abstractNumId w:val="26"/>
  </w:num>
  <w:num w:numId="145">
    <w:abstractNumId w:val="77"/>
  </w:num>
  <w:num w:numId="146">
    <w:abstractNumId w:val="7"/>
  </w:num>
  <w:num w:numId="147">
    <w:abstractNumId w:val="21"/>
  </w:num>
  <w:num w:numId="148">
    <w:abstractNumId w:val="9"/>
  </w:num>
  <w:num w:numId="149">
    <w:abstractNumId w:val="139"/>
  </w:num>
  <w:num w:numId="150">
    <w:abstractNumId w:val="6"/>
  </w:num>
  <w:num w:numId="151">
    <w:abstractNumId w:val="4"/>
  </w:num>
  <w:num w:numId="152">
    <w:abstractNumId w:val="118"/>
  </w:num>
  <w:num w:numId="153">
    <w:abstractNumId w:val="17"/>
  </w:num>
  <w:num w:numId="154">
    <w:abstractNumId w:val="155"/>
  </w:num>
  <w:num w:numId="155">
    <w:abstractNumId w:val="88"/>
  </w:num>
  <w:num w:numId="156">
    <w:abstractNumId w:val="34"/>
  </w:num>
  <w:num w:numId="157">
    <w:abstractNumId w:val="50"/>
  </w:num>
  <w:num w:numId="158">
    <w:abstractNumId w:val="49"/>
  </w:num>
  <w:num w:numId="159">
    <w:abstractNumId w:val="67"/>
  </w:num>
  <w:num w:numId="160">
    <w:abstractNumId w:val="83"/>
  </w:num>
  <w:num w:numId="161">
    <w:abstractNumId w:val="164"/>
  </w:num>
  <w:num w:numId="162">
    <w:abstractNumId w:val="97"/>
  </w:num>
  <w:num w:numId="163">
    <w:abstractNumId w:val="117"/>
  </w:num>
  <w:num w:numId="164">
    <w:abstractNumId w:val="106"/>
  </w:num>
  <w:num w:numId="165">
    <w:abstractNumId w:val="28"/>
  </w:num>
  <w:num w:numId="166">
    <w:abstractNumId w:val="166"/>
  </w:num>
  <w:num w:numId="167">
    <w:abstractNumId w:val="84"/>
  </w:num>
  <w:num w:numId="168">
    <w:abstractNumId w:val="73"/>
  </w:num>
  <w:numIdMacAtCleanup w:val="1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MDeztDA0tLQ0NDJQ0lEKTi0uzszPAykwqgUALi7JESwAAAA="/>
  </w:docVars>
  <w:rsids>
    <w:rsidRoot w:val="00764E94"/>
    <w:rsid w:val="00000EA6"/>
    <w:rsid w:val="000012A7"/>
    <w:rsid w:val="000020C1"/>
    <w:rsid w:val="000028CB"/>
    <w:rsid w:val="000028FE"/>
    <w:rsid w:val="0000300E"/>
    <w:rsid w:val="00004820"/>
    <w:rsid w:val="000048D6"/>
    <w:rsid w:val="0000502A"/>
    <w:rsid w:val="000054AC"/>
    <w:rsid w:val="00005C29"/>
    <w:rsid w:val="000107AB"/>
    <w:rsid w:val="00010AB4"/>
    <w:rsid w:val="00010AD2"/>
    <w:rsid w:val="000114EE"/>
    <w:rsid w:val="00011B11"/>
    <w:rsid w:val="000121FD"/>
    <w:rsid w:val="0001555A"/>
    <w:rsid w:val="00015D61"/>
    <w:rsid w:val="00017669"/>
    <w:rsid w:val="00020265"/>
    <w:rsid w:val="00021E11"/>
    <w:rsid w:val="000223FA"/>
    <w:rsid w:val="00022812"/>
    <w:rsid w:val="00023F57"/>
    <w:rsid w:val="00024D48"/>
    <w:rsid w:val="0002502F"/>
    <w:rsid w:val="000256A1"/>
    <w:rsid w:val="000272B5"/>
    <w:rsid w:val="000277CA"/>
    <w:rsid w:val="00031763"/>
    <w:rsid w:val="0003262F"/>
    <w:rsid w:val="00033DA0"/>
    <w:rsid w:val="00035299"/>
    <w:rsid w:val="00035841"/>
    <w:rsid w:val="00035AED"/>
    <w:rsid w:val="00035D2A"/>
    <w:rsid w:val="0003632E"/>
    <w:rsid w:val="0003769A"/>
    <w:rsid w:val="00037CD7"/>
    <w:rsid w:val="00040092"/>
    <w:rsid w:val="000411E4"/>
    <w:rsid w:val="00042273"/>
    <w:rsid w:val="000425CC"/>
    <w:rsid w:val="00042C3A"/>
    <w:rsid w:val="00043FB0"/>
    <w:rsid w:val="00044712"/>
    <w:rsid w:val="00046AB3"/>
    <w:rsid w:val="00047193"/>
    <w:rsid w:val="000526E2"/>
    <w:rsid w:val="00052741"/>
    <w:rsid w:val="000539F1"/>
    <w:rsid w:val="00055FC4"/>
    <w:rsid w:val="00060234"/>
    <w:rsid w:val="00063CC8"/>
    <w:rsid w:val="00063F33"/>
    <w:rsid w:val="00064C55"/>
    <w:rsid w:val="00065C8E"/>
    <w:rsid w:val="00066A88"/>
    <w:rsid w:val="000672A3"/>
    <w:rsid w:val="00067964"/>
    <w:rsid w:val="00070B5B"/>
    <w:rsid w:val="000714DB"/>
    <w:rsid w:val="00071897"/>
    <w:rsid w:val="00072BE8"/>
    <w:rsid w:val="00074A8F"/>
    <w:rsid w:val="00080FBA"/>
    <w:rsid w:val="000812C1"/>
    <w:rsid w:val="00081E55"/>
    <w:rsid w:val="000829D2"/>
    <w:rsid w:val="0008330C"/>
    <w:rsid w:val="0008384C"/>
    <w:rsid w:val="00085B1F"/>
    <w:rsid w:val="00087677"/>
    <w:rsid w:val="00087B7A"/>
    <w:rsid w:val="00087C2D"/>
    <w:rsid w:val="00091202"/>
    <w:rsid w:val="000916F1"/>
    <w:rsid w:val="00091F62"/>
    <w:rsid w:val="00092A05"/>
    <w:rsid w:val="00094C79"/>
    <w:rsid w:val="000952C4"/>
    <w:rsid w:val="00095814"/>
    <w:rsid w:val="00096964"/>
    <w:rsid w:val="000A0DD7"/>
    <w:rsid w:val="000A106E"/>
    <w:rsid w:val="000A1411"/>
    <w:rsid w:val="000A1FE8"/>
    <w:rsid w:val="000A2BD1"/>
    <w:rsid w:val="000A4111"/>
    <w:rsid w:val="000A418E"/>
    <w:rsid w:val="000A5E95"/>
    <w:rsid w:val="000A620A"/>
    <w:rsid w:val="000A72D3"/>
    <w:rsid w:val="000B040A"/>
    <w:rsid w:val="000B0C71"/>
    <w:rsid w:val="000B0E81"/>
    <w:rsid w:val="000B1658"/>
    <w:rsid w:val="000C1A70"/>
    <w:rsid w:val="000C300A"/>
    <w:rsid w:val="000C3424"/>
    <w:rsid w:val="000C4D87"/>
    <w:rsid w:val="000C62B5"/>
    <w:rsid w:val="000C671A"/>
    <w:rsid w:val="000C6F07"/>
    <w:rsid w:val="000D03AA"/>
    <w:rsid w:val="000D06E2"/>
    <w:rsid w:val="000D0767"/>
    <w:rsid w:val="000D0779"/>
    <w:rsid w:val="000D1632"/>
    <w:rsid w:val="000D1787"/>
    <w:rsid w:val="000D2336"/>
    <w:rsid w:val="000D2E1D"/>
    <w:rsid w:val="000D3E70"/>
    <w:rsid w:val="000D41DE"/>
    <w:rsid w:val="000D506F"/>
    <w:rsid w:val="000D50E8"/>
    <w:rsid w:val="000D5E45"/>
    <w:rsid w:val="000D6D34"/>
    <w:rsid w:val="000D71F0"/>
    <w:rsid w:val="000D7252"/>
    <w:rsid w:val="000D7B94"/>
    <w:rsid w:val="000D7FDA"/>
    <w:rsid w:val="000E013C"/>
    <w:rsid w:val="000E033E"/>
    <w:rsid w:val="000E0BB5"/>
    <w:rsid w:val="000E108F"/>
    <w:rsid w:val="000E2055"/>
    <w:rsid w:val="000E21CF"/>
    <w:rsid w:val="000E22FC"/>
    <w:rsid w:val="000E2666"/>
    <w:rsid w:val="000E31A4"/>
    <w:rsid w:val="000E39F0"/>
    <w:rsid w:val="000E4FCF"/>
    <w:rsid w:val="000E55C0"/>
    <w:rsid w:val="000F0E36"/>
    <w:rsid w:val="000F13F4"/>
    <w:rsid w:val="000F1DB5"/>
    <w:rsid w:val="000F1EAB"/>
    <w:rsid w:val="000F1F64"/>
    <w:rsid w:val="000F3131"/>
    <w:rsid w:val="000F3E36"/>
    <w:rsid w:val="000F4838"/>
    <w:rsid w:val="000F51A7"/>
    <w:rsid w:val="000F679F"/>
    <w:rsid w:val="000F7BC3"/>
    <w:rsid w:val="000F7E06"/>
    <w:rsid w:val="001009A3"/>
    <w:rsid w:val="00102549"/>
    <w:rsid w:val="001027BE"/>
    <w:rsid w:val="00103152"/>
    <w:rsid w:val="0010374C"/>
    <w:rsid w:val="001038C1"/>
    <w:rsid w:val="001046D4"/>
    <w:rsid w:val="00104811"/>
    <w:rsid w:val="00105AAE"/>
    <w:rsid w:val="00105C45"/>
    <w:rsid w:val="00105FBE"/>
    <w:rsid w:val="00106958"/>
    <w:rsid w:val="00107643"/>
    <w:rsid w:val="001076A6"/>
    <w:rsid w:val="00107D03"/>
    <w:rsid w:val="00110C33"/>
    <w:rsid w:val="00110DF0"/>
    <w:rsid w:val="00110E99"/>
    <w:rsid w:val="0011182B"/>
    <w:rsid w:val="00112825"/>
    <w:rsid w:val="0011374E"/>
    <w:rsid w:val="00113EF2"/>
    <w:rsid w:val="00115EDE"/>
    <w:rsid w:val="001160DD"/>
    <w:rsid w:val="00116D7E"/>
    <w:rsid w:val="00116EF6"/>
    <w:rsid w:val="0012036F"/>
    <w:rsid w:val="00120468"/>
    <w:rsid w:val="00121BCC"/>
    <w:rsid w:val="001227D4"/>
    <w:rsid w:val="001230FD"/>
    <w:rsid w:val="001247FB"/>
    <w:rsid w:val="00124C61"/>
    <w:rsid w:val="00125D9F"/>
    <w:rsid w:val="00126DF6"/>
    <w:rsid w:val="0012714C"/>
    <w:rsid w:val="00127433"/>
    <w:rsid w:val="0013006C"/>
    <w:rsid w:val="00130174"/>
    <w:rsid w:val="001316D7"/>
    <w:rsid w:val="001317F5"/>
    <w:rsid w:val="00132D81"/>
    <w:rsid w:val="00133070"/>
    <w:rsid w:val="00134309"/>
    <w:rsid w:val="001345CB"/>
    <w:rsid w:val="00135655"/>
    <w:rsid w:val="00136775"/>
    <w:rsid w:val="00137E5E"/>
    <w:rsid w:val="001401AB"/>
    <w:rsid w:val="00140B12"/>
    <w:rsid w:val="001426E3"/>
    <w:rsid w:val="0014311E"/>
    <w:rsid w:val="00143677"/>
    <w:rsid w:val="0014411F"/>
    <w:rsid w:val="00144156"/>
    <w:rsid w:val="00144351"/>
    <w:rsid w:val="00144BFF"/>
    <w:rsid w:val="001468E3"/>
    <w:rsid w:val="00147160"/>
    <w:rsid w:val="00147236"/>
    <w:rsid w:val="00147B24"/>
    <w:rsid w:val="00147BD6"/>
    <w:rsid w:val="00150AF0"/>
    <w:rsid w:val="00151480"/>
    <w:rsid w:val="0015156A"/>
    <w:rsid w:val="00151EEC"/>
    <w:rsid w:val="0015221F"/>
    <w:rsid w:val="001524F4"/>
    <w:rsid w:val="00153623"/>
    <w:rsid w:val="00153875"/>
    <w:rsid w:val="00154019"/>
    <w:rsid w:val="001541D6"/>
    <w:rsid w:val="00154A30"/>
    <w:rsid w:val="00155AAB"/>
    <w:rsid w:val="00155B59"/>
    <w:rsid w:val="00155DBD"/>
    <w:rsid w:val="00160C66"/>
    <w:rsid w:val="00161B3A"/>
    <w:rsid w:val="00161FC5"/>
    <w:rsid w:val="00162B50"/>
    <w:rsid w:val="00163BA0"/>
    <w:rsid w:val="00164B89"/>
    <w:rsid w:val="001653DE"/>
    <w:rsid w:val="001655E3"/>
    <w:rsid w:val="00165956"/>
    <w:rsid w:val="00165CC9"/>
    <w:rsid w:val="001663E4"/>
    <w:rsid w:val="001669C0"/>
    <w:rsid w:val="0017028E"/>
    <w:rsid w:val="00170866"/>
    <w:rsid w:val="00170915"/>
    <w:rsid w:val="001717D4"/>
    <w:rsid w:val="001717D7"/>
    <w:rsid w:val="001721C3"/>
    <w:rsid w:val="00172843"/>
    <w:rsid w:val="00173D4F"/>
    <w:rsid w:val="001740D2"/>
    <w:rsid w:val="00175E57"/>
    <w:rsid w:val="00176329"/>
    <w:rsid w:val="00177497"/>
    <w:rsid w:val="00177996"/>
    <w:rsid w:val="00180823"/>
    <w:rsid w:val="00181C2B"/>
    <w:rsid w:val="00182D43"/>
    <w:rsid w:val="00183802"/>
    <w:rsid w:val="0018560D"/>
    <w:rsid w:val="001860A3"/>
    <w:rsid w:val="0018710B"/>
    <w:rsid w:val="0018728B"/>
    <w:rsid w:val="0018790B"/>
    <w:rsid w:val="00187A0A"/>
    <w:rsid w:val="00187DD2"/>
    <w:rsid w:val="001903DF"/>
    <w:rsid w:val="0019070F"/>
    <w:rsid w:val="00190BC1"/>
    <w:rsid w:val="00192295"/>
    <w:rsid w:val="00192446"/>
    <w:rsid w:val="0019247C"/>
    <w:rsid w:val="00193366"/>
    <w:rsid w:val="00193F50"/>
    <w:rsid w:val="00194E3B"/>
    <w:rsid w:val="00195243"/>
    <w:rsid w:val="0019524D"/>
    <w:rsid w:val="00195E99"/>
    <w:rsid w:val="00196B47"/>
    <w:rsid w:val="00197164"/>
    <w:rsid w:val="00197C62"/>
    <w:rsid w:val="001A0878"/>
    <w:rsid w:val="001A1160"/>
    <w:rsid w:val="001A1ABD"/>
    <w:rsid w:val="001A2113"/>
    <w:rsid w:val="001A6893"/>
    <w:rsid w:val="001A6D6A"/>
    <w:rsid w:val="001B14F2"/>
    <w:rsid w:val="001B1B2A"/>
    <w:rsid w:val="001B1BB0"/>
    <w:rsid w:val="001B2FEF"/>
    <w:rsid w:val="001B4A1F"/>
    <w:rsid w:val="001B55A1"/>
    <w:rsid w:val="001B5EF9"/>
    <w:rsid w:val="001B6AA7"/>
    <w:rsid w:val="001B7773"/>
    <w:rsid w:val="001B7774"/>
    <w:rsid w:val="001C1E4F"/>
    <w:rsid w:val="001C26DA"/>
    <w:rsid w:val="001C3732"/>
    <w:rsid w:val="001C3E5D"/>
    <w:rsid w:val="001C498A"/>
    <w:rsid w:val="001C685C"/>
    <w:rsid w:val="001C784F"/>
    <w:rsid w:val="001D0566"/>
    <w:rsid w:val="001D17E1"/>
    <w:rsid w:val="001D1B1D"/>
    <w:rsid w:val="001D1E4B"/>
    <w:rsid w:val="001D1FD5"/>
    <w:rsid w:val="001D2FC8"/>
    <w:rsid w:val="001D34B7"/>
    <w:rsid w:val="001D4534"/>
    <w:rsid w:val="001D473A"/>
    <w:rsid w:val="001D4D2B"/>
    <w:rsid w:val="001D6C33"/>
    <w:rsid w:val="001D7A9F"/>
    <w:rsid w:val="001E0438"/>
    <w:rsid w:val="001E095D"/>
    <w:rsid w:val="001E1B2C"/>
    <w:rsid w:val="001E1E37"/>
    <w:rsid w:val="001E2393"/>
    <w:rsid w:val="001E2FAE"/>
    <w:rsid w:val="001E3518"/>
    <w:rsid w:val="001E515C"/>
    <w:rsid w:val="001E5FFE"/>
    <w:rsid w:val="001F03B0"/>
    <w:rsid w:val="001F177B"/>
    <w:rsid w:val="001F1A88"/>
    <w:rsid w:val="001F291E"/>
    <w:rsid w:val="001F2922"/>
    <w:rsid w:val="001F3B89"/>
    <w:rsid w:val="001F466B"/>
    <w:rsid w:val="001F612C"/>
    <w:rsid w:val="001F660A"/>
    <w:rsid w:val="001F6A17"/>
    <w:rsid w:val="001F6FE7"/>
    <w:rsid w:val="00200BCF"/>
    <w:rsid w:val="0020111F"/>
    <w:rsid w:val="00202713"/>
    <w:rsid w:val="00202AD7"/>
    <w:rsid w:val="00202B2E"/>
    <w:rsid w:val="00202DA2"/>
    <w:rsid w:val="00204AE1"/>
    <w:rsid w:val="002054D6"/>
    <w:rsid w:val="00205648"/>
    <w:rsid w:val="002066A0"/>
    <w:rsid w:val="002071B1"/>
    <w:rsid w:val="002074E2"/>
    <w:rsid w:val="002135B6"/>
    <w:rsid w:val="00213EF6"/>
    <w:rsid w:val="00214232"/>
    <w:rsid w:val="0021585E"/>
    <w:rsid w:val="00215959"/>
    <w:rsid w:val="00215AF2"/>
    <w:rsid w:val="00217DCC"/>
    <w:rsid w:val="002215F3"/>
    <w:rsid w:val="002225A8"/>
    <w:rsid w:val="0022280A"/>
    <w:rsid w:val="0022283C"/>
    <w:rsid w:val="00223989"/>
    <w:rsid w:val="00223C08"/>
    <w:rsid w:val="00223D03"/>
    <w:rsid w:val="0022674A"/>
    <w:rsid w:val="00226B75"/>
    <w:rsid w:val="0023081D"/>
    <w:rsid w:val="0023138D"/>
    <w:rsid w:val="00231A78"/>
    <w:rsid w:val="0023368F"/>
    <w:rsid w:val="00233D6F"/>
    <w:rsid w:val="00234131"/>
    <w:rsid w:val="00234359"/>
    <w:rsid w:val="002344B4"/>
    <w:rsid w:val="0023465C"/>
    <w:rsid w:val="00234692"/>
    <w:rsid w:val="00234A74"/>
    <w:rsid w:val="002354A9"/>
    <w:rsid w:val="0023652B"/>
    <w:rsid w:val="002418C4"/>
    <w:rsid w:val="00243106"/>
    <w:rsid w:val="00243D3E"/>
    <w:rsid w:val="0024614F"/>
    <w:rsid w:val="00246CDD"/>
    <w:rsid w:val="0025049E"/>
    <w:rsid w:val="00251B00"/>
    <w:rsid w:val="00252661"/>
    <w:rsid w:val="0025277D"/>
    <w:rsid w:val="00253169"/>
    <w:rsid w:val="00254862"/>
    <w:rsid w:val="00256DF6"/>
    <w:rsid w:val="00257435"/>
    <w:rsid w:val="002577D6"/>
    <w:rsid w:val="00257D89"/>
    <w:rsid w:val="00260A54"/>
    <w:rsid w:val="00260F81"/>
    <w:rsid w:val="00261195"/>
    <w:rsid w:val="0026158B"/>
    <w:rsid w:val="00261A4C"/>
    <w:rsid w:val="00262962"/>
    <w:rsid w:val="00262F90"/>
    <w:rsid w:val="00262FBB"/>
    <w:rsid w:val="00263EB8"/>
    <w:rsid w:val="002645F5"/>
    <w:rsid w:val="002652E2"/>
    <w:rsid w:val="00265ADB"/>
    <w:rsid w:val="002667EF"/>
    <w:rsid w:val="002674F7"/>
    <w:rsid w:val="00267EA9"/>
    <w:rsid w:val="0027009C"/>
    <w:rsid w:val="00270D67"/>
    <w:rsid w:val="00272F64"/>
    <w:rsid w:val="00275B18"/>
    <w:rsid w:val="00275C62"/>
    <w:rsid w:val="00276246"/>
    <w:rsid w:val="00276790"/>
    <w:rsid w:val="002804C9"/>
    <w:rsid w:val="00280D8C"/>
    <w:rsid w:val="002811D8"/>
    <w:rsid w:val="002819F5"/>
    <w:rsid w:val="00281A95"/>
    <w:rsid w:val="00282625"/>
    <w:rsid w:val="002830C7"/>
    <w:rsid w:val="0028494B"/>
    <w:rsid w:val="00284D78"/>
    <w:rsid w:val="00284EE3"/>
    <w:rsid w:val="002857D4"/>
    <w:rsid w:val="002863A8"/>
    <w:rsid w:val="00286CC3"/>
    <w:rsid w:val="00286F39"/>
    <w:rsid w:val="00287767"/>
    <w:rsid w:val="00291015"/>
    <w:rsid w:val="00291021"/>
    <w:rsid w:val="00292798"/>
    <w:rsid w:val="00292E8D"/>
    <w:rsid w:val="002943C1"/>
    <w:rsid w:val="00294C74"/>
    <w:rsid w:val="00294CDF"/>
    <w:rsid w:val="00295685"/>
    <w:rsid w:val="002960B8"/>
    <w:rsid w:val="00296836"/>
    <w:rsid w:val="00297793"/>
    <w:rsid w:val="002A06D7"/>
    <w:rsid w:val="002A102A"/>
    <w:rsid w:val="002A1CB5"/>
    <w:rsid w:val="002A3A1A"/>
    <w:rsid w:val="002A3C78"/>
    <w:rsid w:val="002A4588"/>
    <w:rsid w:val="002A5636"/>
    <w:rsid w:val="002A74E3"/>
    <w:rsid w:val="002A7DF8"/>
    <w:rsid w:val="002B08AC"/>
    <w:rsid w:val="002B090F"/>
    <w:rsid w:val="002B0C5C"/>
    <w:rsid w:val="002B0C7F"/>
    <w:rsid w:val="002B0E98"/>
    <w:rsid w:val="002B1B35"/>
    <w:rsid w:val="002B249D"/>
    <w:rsid w:val="002B285D"/>
    <w:rsid w:val="002B2945"/>
    <w:rsid w:val="002B3A1B"/>
    <w:rsid w:val="002B5C23"/>
    <w:rsid w:val="002B643D"/>
    <w:rsid w:val="002B6E23"/>
    <w:rsid w:val="002B731B"/>
    <w:rsid w:val="002C062B"/>
    <w:rsid w:val="002C06B4"/>
    <w:rsid w:val="002C092D"/>
    <w:rsid w:val="002C3D70"/>
    <w:rsid w:val="002C58B3"/>
    <w:rsid w:val="002C614B"/>
    <w:rsid w:val="002C7456"/>
    <w:rsid w:val="002C7A51"/>
    <w:rsid w:val="002D05BC"/>
    <w:rsid w:val="002D1216"/>
    <w:rsid w:val="002D2208"/>
    <w:rsid w:val="002D2E86"/>
    <w:rsid w:val="002D3164"/>
    <w:rsid w:val="002D3A91"/>
    <w:rsid w:val="002D401B"/>
    <w:rsid w:val="002D4B86"/>
    <w:rsid w:val="002D51B8"/>
    <w:rsid w:val="002D628D"/>
    <w:rsid w:val="002D6485"/>
    <w:rsid w:val="002D649E"/>
    <w:rsid w:val="002D6C72"/>
    <w:rsid w:val="002D7B21"/>
    <w:rsid w:val="002E024E"/>
    <w:rsid w:val="002E0520"/>
    <w:rsid w:val="002E2ECF"/>
    <w:rsid w:val="002E345A"/>
    <w:rsid w:val="002E3878"/>
    <w:rsid w:val="002E4186"/>
    <w:rsid w:val="002E5518"/>
    <w:rsid w:val="002E57ED"/>
    <w:rsid w:val="002E786C"/>
    <w:rsid w:val="002F2256"/>
    <w:rsid w:val="002F24C3"/>
    <w:rsid w:val="002F2531"/>
    <w:rsid w:val="002F253D"/>
    <w:rsid w:val="002F2915"/>
    <w:rsid w:val="002F50F6"/>
    <w:rsid w:val="002F58D1"/>
    <w:rsid w:val="002F58F6"/>
    <w:rsid w:val="002F6B71"/>
    <w:rsid w:val="0030091A"/>
    <w:rsid w:val="003012FC"/>
    <w:rsid w:val="00301960"/>
    <w:rsid w:val="003028D0"/>
    <w:rsid w:val="00302F7B"/>
    <w:rsid w:val="00303801"/>
    <w:rsid w:val="00304099"/>
    <w:rsid w:val="00304A66"/>
    <w:rsid w:val="003062FA"/>
    <w:rsid w:val="00310EA4"/>
    <w:rsid w:val="00311544"/>
    <w:rsid w:val="00311AB3"/>
    <w:rsid w:val="00312800"/>
    <w:rsid w:val="00312E1B"/>
    <w:rsid w:val="00314332"/>
    <w:rsid w:val="00314B52"/>
    <w:rsid w:val="00314DDE"/>
    <w:rsid w:val="00315CB5"/>
    <w:rsid w:val="00316768"/>
    <w:rsid w:val="00317C46"/>
    <w:rsid w:val="00320120"/>
    <w:rsid w:val="0032021E"/>
    <w:rsid w:val="00321971"/>
    <w:rsid w:val="003219EF"/>
    <w:rsid w:val="00321ED9"/>
    <w:rsid w:val="0032412F"/>
    <w:rsid w:val="00324435"/>
    <w:rsid w:val="00324676"/>
    <w:rsid w:val="00325504"/>
    <w:rsid w:val="00325C0D"/>
    <w:rsid w:val="0032687E"/>
    <w:rsid w:val="00326BE2"/>
    <w:rsid w:val="0032744B"/>
    <w:rsid w:val="003276C6"/>
    <w:rsid w:val="0033055C"/>
    <w:rsid w:val="00331386"/>
    <w:rsid w:val="003321B1"/>
    <w:rsid w:val="003329EE"/>
    <w:rsid w:val="003331CE"/>
    <w:rsid w:val="003332B7"/>
    <w:rsid w:val="00333BA7"/>
    <w:rsid w:val="00333D31"/>
    <w:rsid w:val="003340CB"/>
    <w:rsid w:val="003341C6"/>
    <w:rsid w:val="00334467"/>
    <w:rsid w:val="00334A48"/>
    <w:rsid w:val="00334D9D"/>
    <w:rsid w:val="003356C7"/>
    <w:rsid w:val="00336A32"/>
    <w:rsid w:val="0033765C"/>
    <w:rsid w:val="00341239"/>
    <w:rsid w:val="00341AEA"/>
    <w:rsid w:val="00342AFD"/>
    <w:rsid w:val="003436A3"/>
    <w:rsid w:val="00343EA0"/>
    <w:rsid w:val="00344681"/>
    <w:rsid w:val="00345B47"/>
    <w:rsid w:val="00345EBD"/>
    <w:rsid w:val="00346A03"/>
    <w:rsid w:val="00347883"/>
    <w:rsid w:val="00350A75"/>
    <w:rsid w:val="00351C6C"/>
    <w:rsid w:val="003528E2"/>
    <w:rsid w:val="00352EED"/>
    <w:rsid w:val="003548F5"/>
    <w:rsid w:val="00355A29"/>
    <w:rsid w:val="00356865"/>
    <w:rsid w:val="00357999"/>
    <w:rsid w:val="00357C0E"/>
    <w:rsid w:val="00357D5C"/>
    <w:rsid w:val="003609E7"/>
    <w:rsid w:val="00360B1A"/>
    <w:rsid w:val="00361A22"/>
    <w:rsid w:val="00361D74"/>
    <w:rsid w:val="0036274D"/>
    <w:rsid w:val="00364879"/>
    <w:rsid w:val="00364A1D"/>
    <w:rsid w:val="003666FB"/>
    <w:rsid w:val="00366A37"/>
    <w:rsid w:val="0036750A"/>
    <w:rsid w:val="00371145"/>
    <w:rsid w:val="00372BD1"/>
    <w:rsid w:val="00373BA6"/>
    <w:rsid w:val="00374253"/>
    <w:rsid w:val="00375DE4"/>
    <w:rsid w:val="00380F33"/>
    <w:rsid w:val="00381A7A"/>
    <w:rsid w:val="00382B32"/>
    <w:rsid w:val="00382CBC"/>
    <w:rsid w:val="00383604"/>
    <w:rsid w:val="00383C91"/>
    <w:rsid w:val="0038439C"/>
    <w:rsid w:val="003853C7"/>
    <w:rsid w:val="00385721"/>
    <w:rsid w:val="00386048"/>
    <w:rsid w:val="00386E9E"/>
    <w:rsid w:val="0039054C"/>
    <w:rsid w:val="003908E2"/>
    <w:rsid w:val="00390944"/>
    <w:rsid w:val="003914DE"/>
    <w:rsid w:val="003930DC"/>
    <w:rsid w:val="00393E00"/>
    <w:rsid w:val="00394594"/>
    <w:rsid w:val="00394B45"/>
    <w:rsid w:val="0039516B"/>
    <w:rsid w:val="003968F2"/>
    <w:rsid w:val="0039781A"/>
    <w:rsid w:val="003A06D6"/>
    <w:rsid w:val="003A0E2D"/>
    <w:rsid w:val="003A245A"/>
    <w:rsid w:val="003A371E"/>
    <w:rsid w:val="003A40B2"/>
    <w:rsid w:val="003A41F0"/>
    <w:rsid w:val="003A4AC5"/>
    <w:rsid w:val="003A507D"/>
    <w:rsid w:val="003A5689"/>
    <w:rsid w:val="003A5CD2"/>
    <w:rsid w:val="003A73BE"/>
    <w:rsid w:val="003A7B50"/>
    <w:rsid w:val="003B009E"/>
    <w:rsid w:val="003B0325"/>
    <w:rsid w:val="003B0989"/>
    <w:rsid w:val="003B141E"/>
    <w:rsid w:val="003B2C06"/>
    <w:rsid w:val="003B4A3C"/>
    <w:rsid w:val="003B6F2F"/>
    <w:rsid w:val="003B7042"/>
    <w:rsid w:val="003B76DA"/>
    <w:rsid w:val="003B7893"/>
    <w:rsid w:val="003C01D4"/>
    <w:rsid w:val="003C1474"/>
    <w:rsid w:val="003C16C9"/>
    <w:rsid w:val="003C214A"/>
    <w:rsid w:val="003C238A"/>
    <w:rsid w:val="003C27E6"/>
    <w:rsid w:val="003C4D7C"/>
    <w:rsid w:val="003C6192"/>
    <w:rsid w:val="003C6585"/>
    <w:rsid w:val="003C7AE8"/>
    <w:rsid w:val="003C7BFB"/>
    <w:rsid w:val="003D0313"/>
    <w:rsid w:val="003D045B"/>
    <w:rsid w:val="003D0626"/>
    <w:rsid w:val="003D0F7F"/>
    <w:rsid w:val="003D1D7F"/>
    <w:rsid w:val="003D262F"/>
    <w:rsid w:val="003D34A0"/>
    <w:rsid w:val="003D3C75"/>
    <w:rsid w:val="003D3FAA"/>
    <w:rsid w:val="003D495E"/>
    <w:rsid w:val="003D759E"/>
    <w:rsid w:val="003D7A75"/>
    <w:rsid w:val="003D7C04"/>
    <w:rsid w:val="003E0E2F"/>
    <w:rsid w:val="003E7895"/>
    <w:rsid w:val="003F218A"/>
    <w:rsid w:val="003F3C58"/>
    <w:rsid w:val="003F42CD"/>
    <w:rsid w:val="003F4C1C"/>
    <w:rsid w:val="003F4CD1"/>
    <w:rsid w:val="003F57C4"/>
    <w:rsid w:val="003F6F0F"/>
    <w:rsid w:val="00400066"/>
    <w:rsid w:val="004000A4"/>
    <w:rsid w:val="00401258"/>
    <w:rsid w:val="0040168A"/>
    <w:rsid w:val="0040270B"/>
    <w:rsid w:val="00404019"/>
    <w:rsid w:val="00405086"/>
    <w:rsid w:val="004051CE"/>
    <w:rsid w:val="0040588E"/>
    <w:rsid w:val="00405C44"/>
    <w:rsid w:val="00405D3E"/>
    <w:rsid w:val="0040638A"/>
    <w:rsid w:val="00406AD2"/>
    <w:rsid w:val="004072D4"/>
    <w:rsid w:val="00407F2A"/>
    <w:rsid w:val="00410E3C"/>
    <w:rsid w:val="004113D1"/>
    <w:rsid w:val="004116F1"/>
    <w:rsid w:val="00413347"/>
    <w:rsid w:val="004143F0"/>
    <w:rsid w:val="004146F4"/>
    <w:rsid w:val="004149F5"/>
    <w:rsid w:val="004176C3"/>
    <w:rsid w:val="0042035F"/>
    <w:rsid w:val="004203ED"/>
    <w:rsid w:val="004208CA"/>
    <w:rsid w:val="00422B2D"/>
    <w:rsid w:val="00422BA5"/>
    <w:rsid w:val="0042398B"/>
    <w:rsid w:val="004258A2"/>
    <w:rsid w:val="00425D68"/>
    <w:rsid w:val="00426765"/>
    <w:rsid w:val="00426F0F"/>
    <w:rsid w:val="00427659"/>
    <w:rsid w:val="00427871"/>
    <w:rsid w:val="0043085D"/>
    <w:rsid w:val="00430E65"/>
    <w:rsid w:val="00431F60"/>
    <w:rsid w:val="00435D41"/>
    <w:rsid w:val="00435F14"/>
    <w:rsid w:val="00437FA7"/>
    <w:rsid w:val="00437FCC"/>
    <w:rsid w:val="00437FDC"/>
    <w:rsid w:val="0044208C"/>
    <w:rsid w:val="0044340C"/>
    <w:rsid w:val="00443808"/>
    <w:rsid w:val="00445522"/>
    <w:rsid w:val="00446CA0"/>
    <w:rsid w:val="0044725D"/>
    <w:rsid w:val="00447A11"/>
    <w:rsid w:val="004508BA"/>
    <w:rsid w:val="0045234A"/>
    <w:rsid w:val="00452D25"/>
    <w:rsid w:val="004530E9"/>
    <w:rsid w:val="00455EEE"/>
    <w:rsid w:val="004577F1"/>
    <w:rsid w:val="004604E1"/>
    <w:rsid w:val="004604FB"/>
    <w:rsid w:val="00461FFD"/>
    <w:rsid w:val="0046230D"/>
    <w:rsid w:val="00462E01"/>
    <w:rsid w:val="004639A3"/>
    <w:rsid w:val="00464534"/>
    <w:rsid w:val="0046563C"/>
    <w:rsid w:val="004660CD"/>
    <w:rsid w:val="00466140"/>
    <w:rsid w:val="004665C1"/>
    <w:rsid w:val="00466BB4"/>
    <w:rsid w:val="00467E43"/>
    <w:rsid w:val="00470D2F"/>
    <w:rsid w:val="00471212"/>
    <w:rsid w:val="004721C2"/>
    <w:rsid w:val="004726DC"/>
    <w:rsid w:val="00472979"/>
    <w:rsid w:val="00473A38"/>
    <w:rsid w:val="00474982"/>
    <w:rsid w:val="004767B9"/>
    <w:rsid w:val="004770AF"/>
    <w:rsid w:val="00480343"/>
    <w:rsid w:val="00480C86"/>
    <w:rsid w:val="00482B98"/>
    <w:rsid w:val="00483293"/>
    <w:rsid w:val="004841C6"/>
    <w:rsid w:val="00484943"/>
    <w:rsid w:val="0048566A"/>
    <w:rsid w:val="00485C5F"/>
    <w:rsid w:val="00485F45"/>
    <w:rsid w:val="004860F8"/>
    <w:rsid w:val="004864EE"/>
    <w:rsid w:val="00486C22"/>
    <w:rsid w:val="00491DC3"/>
    <w:rsid w:val="00494C1E"/>
    <w:rsid w:val="00494CE5"/>
    <w:rsid w:val="004A123D"/>
    <w:rsid w:val="004A1FDE"/>
    <w:rsid w:val="004A4609"/>
    <w:rsid w:val="004A463F"/>
    <w:rsid w:val="004A4798"/>
    <w:rsid w:val="004A49B3"/>
    <w:rsid w:val="004A5587"/>
    <w:rsid w:val="004A7426"/>
    <w:rsid w:val="004A7E8F"/>
    <w:rsid w:val="004B1078"/>
    <w:rsid w:val="004B10AE"/>
    <w:rsid w:val="004B20E6"/>
    <w:rsid w:val="004B258A"/>
    <w:rsid w:val="004B2665"/>
    <w:rsid w:val="004B4433"/>
    <w:rsid w:val="004B4490"/>
    <w:rsid w:val="004B4E39"/>
    <w:rsid w:val="004B6FA3"/>
    <w:rsid w:val="004B710A"/>
    <w:rsid w:val="004B7600"/>
    <w:rsid w:val="004C15EA"/>
    <w:rsid w:val="004C2320"/>
    <w:rsid w:val="004C27E0"/>
    <w:rsid w:val="004C2B75"/>
    <w:rsid w:val="004C3041"/>
    <w:rsid w:val="004C335D"/>
    <w:rsid w:val="004C47FA"/>
    <w:rsid w:val="004C4AB8"/>
    <w:rsid w:val="004C4B08"/>
    <w:rsid w:val="004C5E3F"/>
    <w:rsid w:val="004D1E5E"/>
    <w:rsid w:val="004D2473"/>
    <w:rsid w:val="004D2BD4"/>
    <w:rsid w:val="004D2C30"/>
    <w:rsid w:val="004D3174"/>
    <w:rsid w:val="004D3736"/>
    <w:rsid w:val="004D41C4"/>
    <w:rsid w:val="004D4309"/>
    <w:rsid w:val="004D6394"/>
    <w:rsid w:val="004D6E08"/>
    <w:rsid w:val="004D6FB9"/>
    <w:rsid w:val="004E130F"/>
    <w:rsid w:val="004E1760"/>
    <w:rsid w:val="004E1F4A"/>
    <w:rsid w:val="004E2C57"/>
    <w:rsid w:val="004E31C5"/>
    <w:rsid w:val="004E36F3"/>
    <w:rsid w:val="004E4CE2"/>
    <w:rsid w:val="004E5F12"/>
    <w:rsid w:val="004E6AC1"/>
    <w:rsid w:val="004E7309"/>
    <w:rsid w:val="004F0226"/>
    <w:rsid w:val="004F14EB"/>
    <w:rsid w:val="004F1866"/>
    <w:rsid w:val="004F22D5"/>
    <w:rsid w:val="004F28F9"/>
    <w:rsid w:val="004F4411"/>
    <w:rsid w:val="004F5CBD"/>
    <w:rsid w:val="004F67C0"/>
    <w:rsid w:val="00500391"/>
    <w:rsid w:val="00500690"/>
    <w:rsid w:val="00500B13"/>
    <w:rsid w:val="00501D32"/>
    <w:rsid w:val="005021A8"/>
    <w:rsid w:val="00502646"/>
    <w:rsid w:val="005058AE"/>
    <w:rsid w:val="00505CC3"/>
    <w:rsid w:val="00505CF6"/>
    <w:rsid w:val="005103B1"/>
    <w:rsid w:val="00510B8D"/>
    <w:rsid w:val="005110AB"/>
    <w:rsid w:val="005122D8"/>
    <w:rsid w:val="0051293B"/>
    <w:rsid w:val="0051421C"/>
    <w:rsid w:val="00514327"/>
    <w:rsid w:val="0051573B"/>
    <w:rsid w:val="00515B3B"/>
    <w:rsid w:val="00515F24"/>
    <w:rsid w:val="0051690B"/>
    <w:rsid w:val="00516A28"/>
    <w:rsid w:val="00520808"/>
    <w:rsid w:val="00521108"/>
    <w:rsid w:val="005211CF"/>
    <w:rsid w:val="00521365"/>
    <w:rsid w:val="005258E8"/>
    <w:rsid w:val="0052599E"/>
    <w:rsid w:val="00525F1D"/>
    <w:rsid w:val="0052650B"/>
    <w:rsid w:val="005274E2"/>
    <w:rsid w:val="005276D7"/>
    <w:rsid w:val="0053045E"/>
    <w:rsid w:val="00530D69"/>
    <w:rsid w:val="005310C1"/>
    <w:rsid w:val="005312C4"/>
    <w:rsid w:val="00531CAF"/>
    <w:rsid w:val="005328B7"/>
    <w:rsid w:val="00534518"/>
    <w:rsid w:val="00535014"/>
    <w:rsid w:val="00535786"/>
    <w:rsid w:val="00537746"/>
    <w:rsid w:val="0054043C"/>
    <w:rsid w:val="00540AE7"/>
    <w:rsid w:val="0054110D"/>
    <w:rsid w:val="005429B0"/>
    <w:rsid w:val="00544223"/>
    <w:rsid w:val="005446FF"/>
    <w:rsid w:val="00544F07"/>
    <w:rsid w:val="0054574E"/>
    <w:rsid w:val="00546D74"/>
    <w:rsid w:val="0055028A"/>
    <w:rsid w:val="005516B8"/>
    <w:rsid w:val="005523DB"/>
    <w:rsid w:val="00554B40"/>
    <w:rsid w:val="0055512F"/>
    <w:rsid w:val="005564D0"/>
    <w:rsid w:val="005569D0"/>
    <w:rsid w:val="00557C8B"/>
    <w:rsid w:val="00561B92"/>
    <w:rsid w:val="00561EB1"/>
    <w:rsid w:val="00563A01"/>
    <w:rsid w:val="00563D2D"/>
    <w:rsid w:val="0056521C"/>
    <w:rsid w:val="005652A1"/>
    <w:rsid w:val="00565470"/>
    <w:rsid w:val="0056637B"/>
    <w:rsid w:val="005671C1"/>
    <w:rsid w:val="00567E17"/>
    <w:rsid w:val="00570E3C"/>
    <w:rsid w:val="00570F42"/>
    <w:rsid w:val="00571641"/>
    <w:rsid w:val="00572C96"/>
    <w:rsid w:val="00574ADF"/>
    <w:rsid w:val="00574C1F"/>
    <w:rsid w:val="00575830"/>
    <w:rsid w:val="00575F40"/>
    <w:rsid w:val="005761C5"/>
    <w:rsid w:val="0057701C"/>
    <w:rsid w:val="00577641"/>
    <w:rsid w:val="00577729"/>
    <w:rsid w:val="00580D9B"/>
    <w:rsid w:val="00581188"/>
    <w:rsid w:val="005815DD"/>
    <w:rsid w:val="00581AF9"/>
    <w:rsid w:val="00581D3C"/>
    <w:rsid w:val="005823FA"/>
    <w:rsid w:val="00584E42"/>
    <w:rsid w:val="0058572F"/>
    <w:rsid w:val="00586003"/>
    <w:rsid w:val="00586938"/>
    <w:rsid w:val="005873D1"/>
    <w:rsid w:val="005904E7"/>
    <w:rsid w:val="005906BF"/>
    <w:rsid w:val="0059125E"/>
    <w:rsid w:val="00591BC4"/>
    <w:rsid w:val="00592638"/>
    <w:rsid w:val="005928A3"/>
    <w:rsid w:val="00593893"/>
    <w:rsid w:val="0059460A"/>
    <w:rsid w:val="00594F48"/>
    <w:rsid w:val="00595CAA"/>
    <w:rsid w:val="00595DF6"/>
    <w:rsid w:val="00595E21"/>
    <w:rsid w:val="00596EBF"/>
    <w:rsid w:val="005971FD"/>
    <w:rsid w:val="005A00B8"/>
    <w:rsid w:val="005A07E2"/>
    <w:rsid w:val="005A1120"/>
    <w:rsid w:val="005A3DB4"/>
    <w:rsid w:val="005A3FB1"/>
    <w:rsid w:val="005A4740"/>
    <w:rsid w:val="005A5E0F"/>
    <w:rsid w:val="005A66C9"/>
    <w:rsid w:val="005A6FDD"/>
    <w:rsid w:val="005B0144"/>
    <w:rsid w:val="005B0601"/>
    <w:rsid w:val="005B0896"/>
    <w:rsid w:val="005B240F"/>
    <w:rsid w:val="005B2815"/>
    <w:rsid w:val="005B299A"/>
    <w:rsid w:val="005B58B0"/>
    <w:rsid w:val="005B6065"/>
    <w:rsid w:val="005B639E"/>
    <w:rsid w:val="005B661C"/>
    <w:rsid w:val="005B6D5F"/>
    <w:rsid w:val="005B6E5D"/>
    <w:rsid w:val="005C036D"/>
    <w:rsid w:val="005C15D7"/>
    <w:rsid w:val="005C1BAD"/>
    <w:rsid w:val="005C21AB"/>
    <w:rsid w:val="005C2FC6"/>
    <w:rsid w:val="005C30AC"/>
    <w:rsid w:val="005C37B6"/>
    <w:rsid w:val="005C3D73"/>
    <w:rsid w:val="005C49A4"/>
    <w:rsid w:val="005C5C61"/>
    <w:rsid w:val="005C60C4"/>
    <w:rsid w:val="005C76CA"/>
    <w:rsid w:val="005D129D"/>
    <w:rsid w:val="005D1457"/>
    <w:rsid w:val="005D22DF"/>
    <w:rsid w:val="005D2D8D"/>
    <w:rsid w:val="005D2FB9"/>
    <w:rsid w:val="005D7E88"/>
    <w:rsid w:val="005E356B"/>
    <w:rsid w:val="005E3733"/>
    <w:rsid w:val="005E49F4"/>
    <w:rsid w:val="005E4C22"/>
    <w:rsid w:val="005E4D85"/>
    <w:rsid w:val="005E5DC1"/>
    <w:rsid w:val="005E6077"/>
    <w:rsid w:val="005E7029"/>
    <w:rsid w:val="005F0293"/>
    <w:rsid w:val="005F07C6"/>
    <w:rsid w:val="005F14DB"/>
    <w:rsid w:val="005F1512"/>
    <w:rsid w:val="005F1C86"/>
    <w:rsid w:val="005F2CC9"/>
    <w:rsid w:val="005F399A"/>
    <w:rsid w:val="005F423C"/>
    <w:rsid w:val="005F4909"/>
    <w:rsid w:val="005F4A73"/>
    <w:rsid w:val="005F5717"/>
    <w:rsid w:val="005F5A47"/>
    <w:rsid w:val="005F7B84"/>
    <w:rsid w:val="006005E3"/>
    <w:rsid w:val="006008FA"/>
    <w:rsid w:val="00601052"/>
    <w:rsid w:val="00601B81"/>
    <w:rsid w:val="00602BD2"/>
    <w:rsid w:val="00604145"/>
    <w:rsid w:val="0060775B"/>
    <w:rsid w:val="0061160C"/>
    <w:rsid w:val="0061193D"/>
    <w:rsid w:val="00611CD1"/>
    <w:rsid w:val="00613ADB"/>
    <w:rsid w:val="00613F60"/>
    <w:rsid w:val="0061650C"/>
    <w:rsid w:val="00621213"/>
    <w:rsid w:val="00621A48"/>
    <w:rsid w:val="00621D0F"/>
    <w:rsid w:val="00622B40"/>
    <w:rsid w:val="0062439B"/>
    <w:rsid w:val="00624B1D"/>
    <w:rsid w:val="00626D85"/>
    <w:rsid w:val="0063028B"/>
    <w:rsid w:val="00630443"/>
    <w:rsid w:val="006325A6"/>
    <w:rsid w:val="00634A1C"/>
    <w:rsid w:val="00634EFF"/>
    <w:rsid w:val="00635231"/>
    <w:rsid w:val="00635C8F"/>
    <w:rsid w:val="006364CF"/>
    <w:rsid w:val="0064146C"/>
    <w:rsid w:val="00641A67"/>
    <w:rsid w:val="00641E27"/>
    <w:rsid w:val="00642C33"/>
    <w:rsid w:val="00643FEF"/>
    <w:rsid w:val="00644A6A"/>
    <w:rsid w:val="00644E94"/>
    <w:rsid w:val="006458CE"/>
    <w:rsid w:val="00645AF0"/>
    <w:rsid w:val="00645DA8"/>
    <w:rsid w:val="00646C84"/>
    <w:rsid w:val="00646ECD"/>
    <w:rsid w:val="00646F31"/>
    <w:rsid w:val="00647902"/>
    <w:rsid w:val="00647D80"/>
    <w:rsid w:val="0065045C"/>
    <w:rsid w:val="00654270"/>
    <w:rsid w:val="00655400"/>
    <w:rsid w:val="0065545A"/>
    <w:rsid w:val="00656BBF"/>
    <w:rsid w:val="00657CE1"/>
    <w:rsid w:val="00660B72"/>
    <w:rsid w:val="00661002"/>
    <w:rsid w:val="006610D9"/>
    <w:rsid w:val="00663AAF"/>
    <w:rsid w:val="006648FE"/>
    <w:rsid w:val="0066584F"/>
    <w:rsid w:val="00666ACC"/>
    <w:rsid w:val="00667129"/>
    <w:rsid w:val="00670E19"/>
    <w:rsid w:val="00671493"/>
    <w:rsid w:val="0067188F"/>
    <w:rsid w:val="00672683"/>
    <w:rsid w:val="006739BD"/>
    <w:rsid w:val="00674014"/>
    <w:rsid w:val="006760A2"/>
    <w:rsid w:val="006765F1"/>
    <w:rsid w:val="00677A69"/>
    <w:rsid w:val="00677D1F"/>
    <w:rsid w:val="00677EC7"/>
    <w:rsid w:val="00680561"/>
    <w:rsid w:val="006808E5"/>
    <w:rsid w:val="00681258"/>
    <w:rsid w:val="00681A9F"/>
    <w:rsid w:val="00681BA9"/>
    <w:rsid w:val="00681C57"/>
    <w:rsid w:val="00682E8C"/>
    <w:rsid w:val="00686443"/>
    <w:rsid w:val="00687772"/>
    <w:rsid w:val="00687A1D"/>
    <w:rsid w:val="00690701"/>
    <w:rsid w:val="00691EB6"/>
    <w:rsid w:val="006929DD"/>
    <w:rsid w:val="00692B66"/>
    <w:rsid w:val="0069407E"/>
    <w:rsid w:val="00694103"/>
    <w:rsid w:val="006953AE"/>
    <w:rsid w:val="0069569A"/>
    <w:rsid w:val="00696DC1"/>
    <w:rsid w:val="006A0FA8"/>
    <w:rsid w:val="006A137C"/>
    <w:rsid w:val="006A20FF"/>
    <w:rsid w:val="006A3AAE"/>
    <w:rsid w:val="006A405C"/>
    <w:rsid w:val="006A4D98"/>
    <w:rsid w:val="006A4EB2"/>
    <w:rsid w:val="006A4F95"/>
    <w:rsid w:val="006A5CB9"/>
    <w:rsid w:val="006A6373"/>
    <w:rsid w:val="006A675C"/>
    <w:rsid w:val="006B00B2"/>
    <w:rsid w:val="006B44FD"/>
    <w:rsid w:val="006B5CD9"/>
    <w:rsid w:val="006B5FF6"/>
    <w:rsid w:val="006B67A9"/>
    <w:rsid w:val="006B6F15"/>
    <w:rsid w:val="006B6FC4"/>
    <w:rsid w:val="006B7F06"/>
    <w:rsid w:val="006C17FD"/>
    <w:rsid w:val="006C1D63"/>
    <w:rsid w:val="006C3F8A"/>
    <w:rsid w:val="006C409D"/>
    <w:rsid w:val="006C5CE4"/>
    <w:rsid w:val="006C67FD"/>
    <w:rsid w:val="006D21F0"/>
    <w:rsid w:val="006D2FDB"/>
    <w:rsid w:val="006D439B"/>
    <w:rsid w:val="006D6B25"/>
    <w:rsid w:val="006D6B36"/>
    <w:rsid w:val="006D6E39"/>
    <w:rsid w:val="006E029B"/>
    <w:rsid w:val="006E31DA"/>
    <w:rsid w:val="006E3E1C"/>
    <w:rsid w:val="006E445F"/>
    <w:rsid w:val="006E4541"/>
    <w:rsid w:val="006E510C"/>
    <w:rsid w:val="006E5E16"/>
    <w:rsid w:val="006E60A8"/>
    <w:rsid w:val="006E6E76"/>
    <w:rsid w:val="006E700D"/>
    <w:rsid w:val="006E7389"/>
    <w:rsid w:val="006E7ADB"/>
    <w:rsid w:val="006F01F6"/>
    <w:rsid w:val="006F0A6B"/>
    <w:rsid w:val="006F1155"/>
    <w:rsid w:val="006F20E3"/>
    <w:rsid w:val="006F385F"/>
    <w:rsid w:val="006F56DB"/>
    <w:rsid w:val="006F5A31"/>
    <w:rsid w:val="006F6A49"/>
    <w:rsid w:val="006F6C40"/>
    <w:rsid w:val="00701008"/>
    <w:rsid w:val="0070124F"/>
    <w:rsid w:val="007013EF"/>
    <w:rsid w:val="007036B1"/>
    <w:rsid w:val="00704E8D"/>
    <w:rsid w:val="007050C7"/>
    <w:rsid w:val="007061A0"/>
    <w:rsid w:val="0070712D"/>
    <w:rsid w:val="00711B9F"/>
    <w:rsid w:val="00712AAE"/>
    <w:rsid w:val="00713F66"/>
    <w:rsid w:val="007147FD"/>
    <w:rsid w:val="0071506E"/>
    <w:rsid w:val="00715821"/>
    <w:rsid w:val="00716566"/>
    <w:rsid w:val="007166AF"/>
    <w:rsid w:val="0071702C"/>
    <w:rsid w:val="007177A1"/>
    <w:rsid w:val="007206F0"/>
    <w:rsid w:val="00723FAE"/>
    <w:rsid w:val="00725BE4"/>
    <w:rsid w:val="007261DC"/>
    <w:rsid w:val="00726ECC"/>
    <w:rsid w:val="00727611"/>
    <w:rsid w:val="00727C82"/>
    <w:rsid w:val="00730256"/>
    <w:rsid w:val="00731039"/>
    <w:rsid w:val="00732834"/>
    <w:rsid w:val="00733666"/>
    <w:rsid w:val="0073518B"/>
    <w:rsid w:val="00735699"/>
    <w:rsid w:val="007361EC"/>
    <w:rsid w:val="0074024C"/>
    <w:rsid w:val="007402ED"/>
    <w:rsid w:val="007407E5"/>
    <w:rsid w:val="0074125C"/>
    <w:rsid w:val="00741769"/>
    <w:rsid w:val="0074359F"/>
    <w:rsid w:val="0074367A"/>
    <w:rsid w:val="00743B69"/>
    <w:rsid w:val="00743F44"/>
    <w:rsid w:val="00744A23"/>
    <w:rsid w:val="00744F63"/>
    <w:rsid w:val="0074527C"/>
    <w:rsid w:val="00745629"/>
    <w:rsid w:val="00745E17"/>
    <w:rsid w:val="007461B2"/>
    <w:rsid w:val="007479CD"/>
    <w:rsid w:val="007479CE"/>
    <w:rsid w:val="007501A3"/>
    <w:rsid w:val="007503D1"/>
    <w:rsid w:val="00750BE5"/>
    <w:rsid w:val="00751C83"/>
    <w:rsid w:val="00752024"/>
    <w:rsid w:val="00752169"/>
    <w:rsid w:val="00753172"/>
    <w:rsid w:val="0075380D"/>
    <w:rsid w:val="0075415D"/>
    <w:rsid w:val="007550FD"/>
    <w:rsid w:val="00755BA8"/>
    <w:rsid w:val="007566D3"/>
    <w:rsid w:val="00756AA6"/>
    <w:rsid w:val="00756E35"/>
    <w:rsid w:val="00756F47"/>
    <w:rsid w:val="00760551"/>
    <w:rsid w:val="007609CC"/>
    <w:rsid w:val="007609E2"/>
    <w:rsid w:val="00761A2B"/>
    <w:rsid w:val="00761D18"/>
    <w:rsid w:val="00762AE0"/>
    <w:rsid w:val="00763B3D"/>
    <w:rsid w:val="00764E94"/>
    <w:rsid w:val="00765AF6"/>
    <w:rsid w:val="00766F8B"/>
    <w:rsid w:val="00767A48"/>
    <w:rsid w:val="00770AB0"/>
    <w:rsid w:val="00770EF6"/>
    <w:rsid w:val="0077136A"/>
    <w:rsid w:val="0077190A"/>
    <w:rsid w:val="00772E3B"/>
    <w:rsid w:val="007734DC"/>
    <w:rsid w:val="00773A39"/>
    <w:rsid w:val="00774399"/>
    <w:rsid w:val="007743E9"/>
    <w:rsid w:val="00774806"/>
    <w:rsid w:val="00775A06"/>
    <w:rsid w:val="007768A5"/>
    <w:rsid w:val="00776BD5"/>
    <w:rsid w:val="00777614"/>
    <w:rsid w:val="0078187F"/>
    <w:rsid w:val="0078274E"/>
    <w:rsid w:val="0078393E"/>
    <w:rsid w:val="007851ED"/>
    <w:rsid w:val="007854D6"/>
    <w:rsid w:val="00785AE0"/>
    <w:rsid w:val="007860F8"/>
    <w:rsid w:val="00786D6F"/>
    <w:rsid w:val="00787BC9"/>
    <w:rsid w:val="0079018F"/>
    <w:rsid w:val="00790B30"/>
    <w:rsid w:val="007910FE"/>
    <w:rsid w:val="00791C39"/>
    <w:rsid w:val="007926E1"/>
    <w:rsid w:val="00792A70"/>
    <w:rsid w:val="00792C6F"/>
    <w:rsid w:val="007931EC"/>
    <w:rsid w:val="007932AE"/>
    <w:rsid w:val="00793EBF"/>
    <w:rsid w:val="007A04A2"/>
    <w:rsid w:val="007A0EC6"/>
    <w:rsid w:val="007A142B"/>
    <w:rsid w:val="007A188F"/>
    <w:rsid w:val="007A1C0A"/>
    <w:rsid w:val="007A2327"/>
    <w:rsid w:val="007A3E9D"/>
    <w:rsid w:val="007A4432"/>
    <w:rsid w:val="007A4E7D"/>
    <w:rsid w:val="007A5E13"/>
    <w:rsid w:val="007A6548"/>
    <w:rsid w:val="007A710B"/>
    <w:rsid w:val="007A72A1"/>
    <w:rsid w:val="007A7C0A"/>
    <w:rsid w:val="007A7F7C"/>
    <w:rsid w:val="007B0A74"/>
    <w:rsid w:val="007B256F"/>
    <w:rsid w:val="007B25B0"/>
    <w:rsid w:val="007B2F31"/>
    <w:rsid w:val="007B447F"/>
    <w:rsid w:val="007B4F88"/>
    <w:rsid w:val="007B5DC5"/>
    <w:rsid w:val="007B625C"/>
    <w:rsid w:val="007B6289"/>
    <w:rsid w:val="007B6BE1"/>
    <w:rsid w:val="007C1022"/>
    <w:rsid w:val="007C10D8"/>
    <w:rsid w:val="007C19DF"/>
    <w:rsid w:val="007C1E2F"/>
    <w:rsid w:val="007C20A0"/>
    <w:rsid w:val="007C34D8"/>
    <w:rsid w:val="007C3860"/>
    <w:rsid w:val="007C400D"/>
    <w:rsid w:val="007C66EC"/>
    <w:rsid w:val="007C6F77"/>
    <w:rsid w:val="007C707B"/>
    <w:rsid w:val="007D142A"/>
    <w:rsid w:val="007D2080"/>
    <w:rsid w:val="007D387E"/>
    <w:rsid w:val="007D3BBD"/>
    <w:rsid w:val="007D401C"/>
    <w:rsid w:val="007D5489"/>
    <w:rsid w:val="007D57E9"/>
    <w:rsid w:val="007D788B"/>
    <w:rsid w:val="007E2989"/>
    <w:rsid w:val="007E2F07"/>
    <w:rsid w:val="007E3D4C"/>
    <w:rsid w:val="007E41FF"/>
    <w:rsid w:val="007E4B48"/>
    <w:rsid w:val="007E4F2F"/>
    <w:rsid w:val="007E52C0"/>
    <w:rsid w:val="007E57AE"/>
    <w:rsid w:val="007E5AF0"/>
    <w:rsid w:val="007E6ED5"/>
    <w:rsid w:val="007F01DF"/>
    <w:rsid w:val="007F2D57"/>
    <w:rsid w:val="007F4760"/>
    <w:rsid w:val="007F4799"/>
    <w:rsid w:val="007F604F"/>
    <w:rsid w:val="007F7698"/>
    <w:rsid w:val="007F793E"/>
    <w:rsid w:val="0080038F"/>
    <w:rsid w:val="00801A41"/>
    <w:rsid w:val="00801F23"/>
    <w:rsid w:val="00802012"/>
    <w:rsid w:val="00805C94"/>
    <w:rsid w:val="0080626E"/>
    <w:rsid w:val="008068DC"/>
    <w:rsid w:val="0081064A"/>
    <w:rsid w:val="00812082"/>
    <w:rsid w:val="008120D8"/>
    <w:rsid w:val="00812DF2"/>
    <w:rsid w:val="0081403C"/>
    <w:rsid w:val="00815C20"/>
    <w:rsid w:val="00817481"/>
    <w:rsid w:val="0082072A"/>
    <w:rsid w:val="0082346E"/>
    <w:rsid w:val="00823996"/>
    <w:rsid w:val="00823C00"/>
    <w:rsid w:val="00824724"/>
    <w:rsid w:val="00824B98"/>
    <w:rsid w:val="00826CF0"/>
    <w:rsid w:val="00827D30"/>
    <w:rsid w:val="00830B56"/>
    <w:rsid w:val="00831089"/>
    <w:rsid w:val="00831F7D"/>
    <w:rsid w:val="00832EB6"/>
    <w:rsid w:val="00833166"/>
    <w:rsid w:val="0083339B"/>
    <w:rsid w:val="008339E6"/>
    <w:rsid w:val="00833EE8"/>
    <w:rsid w:val="0083410E"/>
    <w:rsid w:val="008349CE"/>
    <w:rsid w:val="00835200"/>
    <w:rsid w:val="008354B1"/>
    <w:rsid w:val="008358EC"/>
    <w:rsid w:val="00836318"/>
    <w:rsid w:val="0083703B"/>
    <w:rsid w:val="008371C7"/>
    <w:rsid w:val="00840727"/>
    <w:rsid w:val="00840FBF"/>
    <w:rsid w:val="00843021"/>
    <w:rsid w:val="008463BB"/>
    <w:rsid w:val="0084703E"/>
    <w:rsid w:val="00847FAD"/>
    <w:rsid w:val="00850CDD"/>
    <w:rsid w:val="00851463"/>
    <w:rsid w:val="00851A37"/>
    <w:rsid w:val="008525A4"/>
    <w:rsid w:val="008527B8"/>
    <w:rsid w:val="008527FE"/>
    <w:rsid w:val="00853B42"/>
    <w:rsid w:val="00855150"/>
    <w:rsid w:val="008554D4"/>
    <w:rsid w:val="00855EB3"/>
    <w:rsid w:val="00856195"/>
    <w:rsid w:val="00856776"/>
    <w:rsid w:val="008569F7"/>
    <w:rsid w:val="00856AB0"/>
    <w:rsid w:val="00856AFA"/>
    <w:rsid w:val="00856E2A"/>
    <w:rsid w:val="00856F7B"/>
    <w:rsid w:val="00857FF8"/>
    <w:rsid w:val="0086303D"/>
    <w:rsid w:val="00863DFB"/>
    <w:rsid w:val="00863E0A"/>
    <w:rsid w:val="008644A1"/>
    <w:rsid w:val="00865EB7"/>
    <w:rsid w:val="00865F35"/>
    <w:rsid w:val="008664D6"/>
    <w:rsid w:val="00867EF6"/>
    <w:rsid w:val="0087226D"/>
    <w:rsid w:val="008757B0"/>
    <w:rsid w:val="00875B03"/>
    <w:rsid w:val="00876E3D"/>
    <w:rsid w:val="00880C23"/>
    <w:rsid w:val="00880E3A"/>
    <w:rsid w:val="008814AE"/>
    <w:rsid w:val="00881AA8"/>
    <w:rsid w:val="00881AF8"/>
    <w:rsid w:val="00881EAD"/>
    <w:rsid w:val="00881FDD"/>
    <w:rsid w:val="0088268A"/>
    <w:rsid w:val="008830A5"/>
    <w:rsid w:val="008834AB"/>
    <w:rsid w:val="00887C26"/>
    <w:rsid w:val="00890C61"/>
    <w:rsid w:val="00891AFF"/>
    <w:rsid w:val="008926AD"/>
    <w:rsid w:val="00893D3C"/>
    <w:rsid w:val="00894A83"/>
    <w:rsid w:val="0089508E"/>
    <w:rsid w:val="008962EE"/>
    <w:rsid w:val="00896A97"/>
    <w:rsid w:val="00896B0B"/>
    <w:rsid w:val="00897770"/>
    <w:rsid w:val="008A0600"/>
    <w:rsid w:val="008A0B01"/>
    <w:rsid w:val="008A1007"/>
    <w:rsid w:val="008A2823"/>
    <w:rsid w:val="008A28D5"/>
    <w:rsid w:val="008A3565"/>
    <w:rsid w:val="008A3838"/>
    <w:rsid w:val="008A71F7"/>
    <w:rsid w:val="008B02EC"/>
    <w:rsid w:val="008B04A3"/>
    <w:rsid w:val="008B05E5"/>
    <w:rsid w:val="008B1048"/>
    <w:rsid w:val="008B1AB8"/>
    <w:rsid w:val="008B1BC2"/>
    <w:rsid w:val="008B1F85"/>
    <w:rsid w:val="008B295C"/>
    <w:rsid w:val="008B2EA9"/>
    <w:rsid w:val="008B3468"/>
    <w:rsid w:val="008B4551"/>
    <w:rsid w:val="008B47A0"/>
    <w:rsid w:val="008B615D"/>
    <w:rsid w:val="008B6B23"/>
    <w:rsid w:val="008B6D64"/>
    <w:rsid w:val="008B6F05"/>
    <w:rsid w:val="008B7A4C"/>
    <w:rsid w:val="008C0673"/>
    <w:rsid w:val="008C3D14"/>
    <w:rsid w:val="008C421C"/>
    <w:rsid w:val="008C4453"/>
    <w:rsid w:val="008C611A"/>
    <w:rsid w:val="008C6780"/>
    <w:rsid w:val="008D0D51"/>
    <w:rsid w:val="008D0FB2"/>
    <w:rsid w:val="008D1A97"/>
    <w:rsid w:val="008D41D6"/>
    <w:rsid w:val="008D4381"/>
    <w:rsid w:val="008D4A36"/>
    <w:rsid w:val="008D60E4"/>
    <w:rsid w:val="008D63B6"/>
    <w:rsid w:val="008D63E8"/>
    <w:rsid w:val="008E0FDE"/>
    <w:rsid w:val="008E1770"/>
    <w:rsid w:val="008E1DF7"/>
    <w:rsid w:val="008E2F1E"/>
    <w:rsid w:val="008E34CA"/>
    <w:rsid w:val="008E3742"/>
    <w:rsid w:val="008E3D1B"/>
    <w:rsid w:val="008E4165"/>
    <w:rsid w:val="008E5487"/>
    <w:rsid w:val="008E5F36"/>
    <w:rsid w:val="008E60FE"/>
    <w:rsid w:val="008F2092"/>
    <w:rsid w:val="008F280E"/>
    <w:rsid w:val="008F505C"/>
    <w:rsid w:val="008F635C"/>
    <w:rsid w:val="008F661A"/>
    <w:rsid w:val="008F7B41"/>
    <w:rsid w:val="008F7B6C"/>
    <w:rsid w:val="00900681"/>
    <w:rsid w:val="00900D43"/>
    <w:rsid w:val="009010CD"/>
    <w:rsid w:val="0090119E"/>
    <w:rsid w:val="00903260"/>
    <w:rsid w:val="0090454E"/>
    <w:rsid w:val="009053A2"/>
    <w:rsid w:val="00905462"/>
    <w:rsid w:val="009056A7"/>
    <w:rsid w:val="00905D9F"/>
    <w:rsid w:val="009064CB"/>
    <w:rsid w:val="0090696C"/>
    <w:rsid w:val="00906EEE"/>
    <w:rsid w:val="0090780E"/>
    <w:rsid w:val="009103EE"/>
    <w:rsid w:val="00910A8A"/>
    <w:rsid w:val="00910EE0"/>
    <w:rsid w:val="00911409"/>
    <w:rsid w:val="00911E6E"/>
    <w:rsid w:val="0091366B"/>
    <w:rsid w:val="00913758"/>
    <w:rsid w:val="00914121"/>
    <w:rsid w:val="0091481A"/>
    <w:rsid w:val="00914BB5"/>
    <w:rsid w:val="00915D64"/>
    <w:rsid w:val="009169B1"/>
    <w:rsid w:val="00916D6D"/>
    <w:rsid w:val="0091711E"/>
    <w:rsid w:val="00917C2D"/>
    <w:rsid w:val="00920021"/>
    <w:rsid w:val="00920257"/>
    <w:rsid w:val="0092119A"/>
    <w:rsid w:val="00921300"/>
    <w:rsid w:val="00922A8E"/>
    <w:rsid w:val="00922A99"/>
    <w:rsid w:val="00922B95"/>
    <w:rsid w:val="00922BC2"/>
    <w:rsid w:val="0092367D"/>
    <w:rsid w:val="00924724"/>
    <w:rsid w:val="00925254"/>
    <w:rsid w:val="00925D09"/>
    <w:rsid w:val="009270BA"/>
    <w:rsid w:val="00927C64"/>
    <w:rsid w:val="00927DF2"/>
    <w:rsid w:val="009302FA"/>
    <w:rsid w:val="00930BE2"/>
    <w:rsid w:val="00931333"/>
    <w:rsid w:val="009313C7"/>
    <w:rsid w:val="0093228A"/>
    <w:rsid w:val="00933A5E"/>
    <w:rsid w:val="009346CF"/>
    <w:rsid w:val="009349B5"/>
    <w:rsid w:val="009355DE"/>
    <w:rsid w:val="00935AE7"/>
    <w:rsid w:val="00935AF8"/>
    <w:rsid w:val="00936217"/>
    <w:rsid w:val="0093711F"/>
    <w:rsid w:val="00937BDE"/>
    <w:rsid w:val="00940504"/>
    <w:rsid w:val="00940811"/>
    <w:rsid w:val="009408BC"/>
    <w:rsid w:val="00940C15"/>
    <w:rsid w:val="00941600"/>
    <w:rsid w:val="00944703"/>
    <w:rsid w:val="00944BE5"/>
    <w:rsid w:val="00944C1E"/>
    <w:rsid w:val="00944F8A"/>
    <w:rsid w:val="009451E3"/>
    <w:rsid w:val="009456A5"/>
    <w:rsid w:val="009457A3"/>
    <w:rsid w:val="009458F6"/>
    <w:rsid w:val="009465DF"/>
    <w:rsid w:val="0094764E"/>
    <w:rsid w:val="00947B59"/>
    <w:rsid w:val="00950692"/>
    <w:rsid w:val="00951E32"/>
    <w:rsid w:val="00952559"/>
    <w:rsid w:val="00952580"/>
    <w:rsid w:val="009525F4"/>
    <w:rsid w:val="00952906"/>
    <w:rsid w:val="00952918"/>
    <w:rsid w:val="00952F0C"/>
    <w:rsid w:val="00953A1D"/>
    <w:rsid w:val="009540F0"/>
    <w:rsid w:val="009553DF"/>
    <w:rsid w:val="0095782E"/>
    <w:rsid w:val="009601F2"/>
    <w:rsid w:val="009608C6"/>
    <w:rsid w:val="00960A43"/>
    <w:rsid w:val="009624C1"/>
    <w:rsid w:val="0096291D"/>
    <w:rsid w:val="00963995"/>
    <w:rsid w:val="00963C2E"/>
    <w:rsid w:val="0096611F"/>
    <w:rsid w:val="00966FD9"/>
    <w:rsid w:val="0097070A"/>
    <w:rsid w:val="00970ED5"/>
    <w:rsid w:val="00972318"/>
    <w:rsid w:val="0097340D"/>
    <w:rsid w:val="00973C1C"/>
    <w:rsid w:val="0097468F"/>
    <w:rsid w:val="00976302"/>
    <w:rsid w:val="00976728"/>
    <w:rsid w:val="00977BF5"/>
    <w:rsid w:val="0098033F"/>
    <w:rsid w:val="00980A42"/>
    <w:rsid w:val="00980C47"/>
    <w:rsid w:val="009813F2"/>
    <w:rsid w:val="00981D52"/>
    <w:rsid w:val="009833AB"/>
    <w:rsid w:val="00983BC4"/>
    <w:rsid w:val="00983CB3"/>
    <w:rsid w:val="009840CF"/>
    <w:rsid w:val="009845AD"/>
    <w:rsid w:val="00984BC2"/>
    <w:rsid w:val="00985468"/>
    <w:rsid w:val="009859E5"/>
    <w:rsid w:val="0098639B"/>
    <w:rsid w:val="00986EB9"/>
    <w:rsid w:val="00987F7C"/>
    <w:rsid w:val="00990043"/>
    <w:rsid w:val="00991CE9"/>
    <w:rsid w:val="00992240"/>
    <w:rsid w:val="009939B9"/>
    <w:rsid w:val="00993AB2"/>
    <w:rsid w:val="009948F5"/>
    <w:rsid w:val="00995988"/>
    <w:rsid w:val="00995A94"/>
    <w:rsid w:val="00996CC1"/>
    <w:rsid w:val="00997123"/>
    <w:rsid w:val="009973D9"/>
    <w:rsid w:val="009A09BE"/>
    <w:rsid w:val="009A1EB2"/>
    <w:rsid w:val="009A2CC9"/>
    <w:rsid w:val="009A2ED0"/>
    <w:rsid w:val="009A326B"/>
    <w:rsid w:val="009A384A"/>
    <w:rsid w:val="009A3A22"/>
    <w:rsid w:val="009A429F"/>
    <w:rsid w:val="009A4CD0"/>
    <w:rsid w:val="009A5435"/>
    <w:rsid w:val="009A5789"/>
    <w:rsid w:val="009B0370"/>
    <w:rsid w:val="009B13E3"/>
    <w:rsid w:val="009B13F6"/>
    <w:rsid w:val="009B21BD"/>
    <w:rsid w:val="009B227D"/>
    <w:rsid w:val="009B3A12"/>
    <w:rsid w:val="009B3B33"/>
    <w:rsid w:val="009B3E6B"/>
    <w:rsid w:val="009B5408"/>
    <w:rsid w:val="009C05B2"/>
    <w:rsid w:val="009C0B48"/>
    <w:rsid w:val="009C171A"/>
    <w:rsid w:val="009C198E"/>
    <w:rsid w:val="009C2050"/>
    <w:rsid w:val="009C31EA"/>
    <w:rsid w:val="009C42F0"/>
    <w:rsid w:val="009C47D3"/>
    <w:rsid w:val="009C6486"/>
    <w:rsid w:val="009C7191"/>
    <w:rsid w:val="009D0A59"/>
    <w:rsid w:val="009D2B6E"/>
    <w:rsid w:val="009D3785"/>
    <w:rsid w:val="009D4452"/>
    <w:rsid w:val="009D4BBE"/>
    <w:rsid w:val="009D53B6"/>
    <w:rsid w:val="009D5DB4"/>
    <w:rsid w:val="009D6215"/>
    <w:rsid w:val="009D6768"/>
    <w:rsid w:val="009D6A16"/>
    <w:rsid w:val="009D6BAE"/>
    <w:rsid w:val="009D7336"/>
    <w:rsid w:val="009D74CC"/>
    <w:rsid w:val="009E0457"/>
    <w:rsid w:val="009E0BDC"/>
    <w:rsid w:val="009E13B4"/>
    <w:rsid w:val="009E1D14"/>
    <w:rsid w:val="009E2B02"/>
    <w:rsid w:val="009E31E6"/>
    <w:rsid w:val="009E34D2"/>
    <w:rsid w:val="009E36AE"/>
    <w:rsid w:val="009E375B"/>
    <w:rsid w:val="009E467C"/>
    <w:rsid w:val="009E4CA2"/>
    <w:rsid w:val="009E4CBF"/>
    <w:rsid w:val="009E4D95"/>
    <w:rsid w:val="009E583E"/>
    <w:rsid w:val="009E587C"/>
    <w:rsid w:val="009E62CD"/>
    <w:rsid w:val="009E6805"/>
    <w:rsid w:val="009E70B5"/>
    <w:rsid w:val="009E72E8"/>
    <w:rsid w:val="009E7DD3"/>
    <w:rsid w:val="009E7FCC"/>
    <w:rsid w:val="009F08F3"/>
    <w:rsid w:val="009F2169"/>
    <w:rsid w:val="009F31FE"/>
    <w:rsid w:val="009F3418"/>
    <w:rsid w:val="009F388B"/>
    <w:rsid w:val="009F3BFD"/>
    <w:rsid w:val="009F423F"/>
    <w:rsid w:val="009F425B"/>
    <w:rsid w:val="009F57F6"/>
    <w:rsid w:val="009F5B5C"/>
    <w:rsid w:val="009F6B52"/>
    <w:rsid w:val="00A00B3F"/>
    <w:rsid w:val="00A00CF1"/>
    <w:rsid w:val="00A01215"/>
    <w:rsid w:val="00A0320D"/>
    <w:rsid w:val="00A04190"/>
    <w:rsid w:val="00A04807"/>
    <w:rsid w:val="00A04865"/>
    <w:rsid w:val="00A04DC2"/>
    <w:rsid w:val="00A051F9"/>
    <w:rsid w:val="00A0533F"/>
    <w:rsid w:val="00A07CA3"/>
    <w:rsid w:val="00A103AD"/>
    <w:rsid w:val="00A10893"/>
    <w:rsid w:val="00A115ED"/>
    <w:rsid w:val="00A11E0E"/>
    <w:rsid w:val="00A12C18"/>
    <w:rsid w:val="00A12E6B"/>
    <w:rsid w:val="00A155EC"/>
    <w:rsid w:val="00A15A73"/>
    <w:rsid w:val="00A16663"/>
    <w:rsid w:val="00A17032"/>
    <w:rsid w:val="00A17B8F"/>
    <w:rsid w:val="00A17BE2"/>
    <w:rsid w:val="00A20172"/>
    <w:rsid w:val="00A2063E"/>
    <w:rsid w:val="00A21D46"/>
    <w:rsid w:val="00A22830"/>
    <w:rsid w:val="00A231D4"/>
    <w:rsid w:val="00A27626"/>
    <w:rsid w:val="00A27FD1"/>
    <w:rsid w:val="00A30BF1"/>
    <w:rsid w:val="00A313C9"/>
    <w:rsid w:val="00A316F3"/>
    <w:rsid w:val="00A32486"/>
    <w:rsid w:val="00A325AC"/>
    <w:rsid w:val="00A33FC9"/>
    <w:rsid w:val="00A34B1B"/>
    <w:rsid w:val="00A34DF5"/>
    <w:rsid w:val="00A3583E"/>
    <w:rsid w:val="00A35DFB"/>
    <w:rsid w:val="00A360EB"/>
    <w:rsid w:val="00A365BE"/>
    <w:rsid w:val="00A36CE4"/>
    <w:rsid w:val="00A36F32"/>
    <w:rsid w:val="00A371BB"/>
    <w:rsid w:val="00A377C9"/>
    <w:rsid w:val="00A41062"/>
    <w:rsid w:val="00A41985"/>
    <w:rsid w:val="00A4203B"/>
    <w:rsid w:val="00A45184"/>
    <w:rsid w:val="00A457A7"/>
    <w:rsid w:val="00A460B8"/>
    <w:rsid w:val="00A474BA"/>
    <w:rsid w:val="00A47B17"/>
    <w:rsid w:val="00A52FC9"/>
    <w:rsid w:val="00A53220"/>
    <w:rsid w:val="00A5414D"/>
    <w:rsid w:val="00A56315"/>
    <w:rsid w:val="00A564F6"/>
    <w:rsid w:val="00A57A59"/>
    <w:rsid w:val="00A57FFA"/>
    <w:rsid w:val="00A604A0"/>
    <w:rsid w:val="00A60C10"/>
    <w:rsid w:val="00A60EBC"/>
    <w:rsid w:val="00A6162D"/>
    <w:rsid w:val="00A62633"/>
    <w:rsid w:val="00A62F21"/>
    <w:rsid w:val="00A63662"/>
    <w:rsid w:val="00A64328"/>
    <w:rsid w:val="00A674FE"/>
    <w:rsid w:val="00A6784F"/>
    <w:rsid w:val="00A706B0"/>
    <w:rsid w:val="00A73280"/>
    <w:rsid w:val="00A747AD"/>
    <w:rsid w:val="00A74972"/>
    <w:rsid w:val="00A75205"/>
    <w:rsid w:val="00A7525A"/>
    <w:rsid w:val="00A75574"/>
    <w:rsid w:val="00A75B13"/>
    <w:rsid w:val="00A76CA0"/>
    <w:rsid w:val="00A8057D"/>
    <w:rsid w:val="00A81935"/>
    <w:rsid w:val="00A821A7"/>
    <w:rsid w:val="00A82A86"/>
    <w:rsid w:val="00A83F88"/>
    <w:rsid w:val="00A850F4"/>
    <w:rsid w:val="00A85D96"/>
    <w:rsid w:val="00A85DAE"/>
    <w:rsid w:val="00A8742B"/>
    <w:rsid w:val="00A90C70"/>
    <w:rsid w:val="00A91F61"/>
    <w:rsid w:val="00A922CE"/>
    <w:rsid w:val="00A937AC"/>
    <w:rsid w:val="00A93B4F"/>
    <w:rsid w:val="00A94003"/>
    <w:rsid w:val="00A9423C"/>
    <w:rsid w:val="00A94A0B"/>
    <w:rsid w:val="00A9587A"/>
    <w:rsid w:val="00A95994"/>
    <w:rsid w:val="00A975A5"/>
    <w:rsid w:val="00A97DCE"/>
    <w:rsid w:val="00AA0900"/>
    <w:rsid w:val="00AA0C4C"/>
    <w:rsid w:val="00AA1ADC"/>
    <w:rsid w:val="00AA294F"/>
    <w:rsid w:val="00AA2A0C"/>
    <w:rsid w:val="00AA2AE7"/>
    <w:rsid w:val="00AA319E"/>
    <w:rsid w:val="00AA3252"/>
    <w:rsid w:val="00AA4816"/>
    <w:rsid w:val="00AA5DF7"/>
    <w:rsid w:val="00AB04AD"/>
    <w:rsid w:val="00AB0FA1"/>
    <w:rsid w:val="00AB1204"/>
    <w:rsid w:val="00AB1E9A"/>
    <w:rsid w:val="00AB2171"/>
    <w:rsid w:val="00AB2542"/>
    <w:rsid w:val="00AB2DD9"/>
    <w:rsid w:val="00AB4156"/>
    <w:rsid w:val="00AB5BDC"/>
    <w:rsid w:val="00AB619D"/>
    <w:rsid w:val="00AB63BA"/>
    <w:rsid w:val="00AB78C8"/>
    <w:rsid w:val="00AB7927"/>
    <w:rsid w:val="00AB7CD4"/>
    <w:rsid w:val="00AC0040"/>
    <w:rsid w:val="00AC200C"/>
    <w:rsid w:val="00AC2644"/>
    <w:rsid w:val="00AC2821"/>
    <w:rsid w:val="00AC28CA"/>
    <w:rsid w:val="00AC2A4C"/>
    <w:rsid w:val="00AC3C6D"/>
    <w:rsid w:val="00AC40FB"/>
    <w:rsid w:val="00AC4A9A"/>
    <w:rsid w:val="00AC5414"/>
    <w:rsid w:val="00AC6387"/>
    <w:rsid w:val="00AC7DB3"/>
    <w:rsid w:val="00AD1B57"/>
    <w:rsid w:val="00AD27EE"/>
    <w:rsid w:val="00AD310E"/>
    <w:rsid w:val="00AD3575"/>
    <w:rsid w:val="00AD4B9D"/>
    <w:rsid w:val="00AE039C"/>
    <w:rsid w:val="00AE0830"/>
    <w:rsid w:val="00AE1658"/>
    <w:rsid w:val="00AE3050"/>
    <w:rsid w:val="00AE4AFC"/>
    <w:rsid w:val="00AE4B65"/>
    <w:rsid w:val="00AE4B89"/>
    <w:rsid w:val="00AE5078"/>
    <w:rsid w:val="00AE59B5"/>
    <w:rsid w:val="00AE5CCE"/>
    <w:rsid w:val="00AE5ED2"/>
    <w:rsid w:val="00AE656F"/>
    <w:rsid w:val="00AE72BB"/>
    <w:rsid w:val="00AE746E"/>
    <w:rsid w:val="00AE76B3"/>
    <w:rsid w:val="00AE789C"/>
    <w:rsid w:val="00AF04E6"/>
    <w:rsid w:val="00AF0947"/>
    <w:rsid w:val="00AF13D7"/>
    <w:rsid w:val="00AF173C"/>
    <w:rsid w:val="00AF32CA"/>
    <w:rsid w:val="00AF3B2B"/>
    <w:rsid w:val="00AF4099"/>
    <w:rsid w:val="00AF4FAE"/>
    <w:rsid w:val="00AF5AA2"/>
    <w:rsid w:val="00AF5EB6"/>
    <w:rsid w:val="00AF6493"/>
    <w:rsid w:val="00B00014"/>
    <w:rsid w:val="00B00D8F"/>
    <w:rsid w:val="00B016E4"/>
    <w:rsid w:val="00B01BD8"/>
    <w:rsid w:val="00B01DEA"/>
    <w:rsid w:val="00B0227E"/>
    <w:rsid w:val="00B042B8"/>
    <w:rsid w:val="00B0503A"/>
    <w:rsid w:val="00B05254"/>
    <w:rsid w:val="00B05456"/>
    <w:rsid w:val="00B05A36"/>
    <w:rsid w:val="00B07475"/>
    <w:rsid w:val="00B12B68"/>
    <w:rsid w:val="00B14018"/>
    <w:rsid w:val="00B15723"/>
    <w:rsid w:val="00B16B23"/>
    <w:rsid w:val="00B16CA4"/>
    <w:rsid w:val="00B17011"/>
    <w:rsid w:val="00B20006"/>
    <w:rsid w:val="00B20702"/>
    <w:rsid w:val="00B208A1"/>
    <w:rsid w:val="00B222E8"/>
    <w:rsid w:val="00B267C2"/>
    <w:rsid w:val="00B26DA5"/>
    <w:rsid w:val="00B278ED"/>
    <w:rsid w:val="00B33608"/>
    <w:rsid w:val="00B33A5B"/>
    <w:rsid w:val="00B33E3B"/>
    <w:rsid w:val="00B34661"/>
    <w:rsid w:val="00B34C21"/>
    <w:rsid w:val="00B3500B"/>
    <w:rsid w:val="00B35C61"/>
    <w:rsid w:val="00B37158"/>
    <w:rsid w:val="00B37D9D"/>
    <w:rsid w:val="00B40453"/>
    <w:rsid w:val="00B407A0"/>
    <w:rsid w:val="00B40D41"/>
    <w:rsid w:val="00B410D7"/>
    <w:rsid w:val="00B42522"/>
    <w:rsid w:val="00B44CC6"/>
    <w:rsid w:val="00B47957"/>
    <w:rsid w:val="00B47D47"/>
    <w:rsid w:val="00B47FBA"/>
    <w:rsid w:val="00B5050D"/>
    <w:rsid w:val="00B51874"/>
    <w:rsid w:val="00B51ED9"/>
    <w:rsid w:val="00B51F57"/>
    <w:rsid w:val="00B526FA"/>
    <w:rsid w:val="00B5310B"/>
    <w:rsid w:val="00B5357E"/>
    <w:rsid w:val="00B557FE"/>
    <w:rsid w:val="00B56855"/>
    <w:rsid w:val="00B56B76"/>
    <w:rsid w:val="00B57431"/>
    <w:rsid w:val="00B57F3F"/>
    <w:rsid w:val="00B60570"/>
    <w:rsid w:val="00B60909"/>
    <w:rsid w:val="00B60E46"/>
    <w:rsid w:val="00B60FC2"/>
    <w:rsid w:val="00B63E73"/>
    <w:rsid w:val="00B64507"/>
    <w:rsid w:val="00B66872"/>
    <w:rsid w:val="00B66F57"/>
    <w:rsid w:val="00B6719E"/>
    <w:rsid w:val="00B702CF"/>
    <w:rsid w:val="00B703E3"/>
    <w:rsid w:val="00B71474"/>
    <w:rsid w:val="00B72856"/>
    <w:rsid w:val="00B72AB2"/>
    <w:rsid w:val="00B730B3"/>
    <w:rsid w:val="00B73534"/>
    <w:rsid w:val="00B74E4E"/>
    <w:rsid w:val="00B75623"/>
    <w:rsid w:val="00B763F0"/>
    <w:rsid w:val="00B77516"/>
    <w:rsid w:val="00B80D48"/>
    <w:rsid w:val="00B81287"/>
    <w:rsid w:val="00B81C7A"/>
    <w:rsid w:val="00B8240B"/>
    <w:rsid w:val="00B828EF"/>
    <w:rsid w:val="00B82900"/>
    <w:rsid w:val="00B8447D"/>
    <w:rsid w:val="00B8532C"/>
    <w:rsid w:val="00B85D7D"/>
    <w:rsid w:val="00B86012"/>
    <w:rsid w:val="00B86D81"/>
    <w:rsid w:val="00B9030C"/>
    <w:rsid w:val="00B90BE1"/>
    <w:rsid w:val="00B912DF"/>
    <w:rsid w:val="00B916A9"/>
    <w:rsid w:val="00B91B0D"/>
    <w:rsid w:val="00B92042"/>
    <w:rsid w:val="00B92376"/>
    <w:rsid w:val="00B93C4F"/>
    <w:rsid w:val="00B947F8"/>
    <w:rsid w:val="00BA1092"/>
    <w:rsid w:val="00BA182A"/>
    <w:rsid w:val="00BA35F8"/>
    <w:rsid w:val="00BA47E5"/>
    <w:rsid w:val="00BA4DAB"/>
    <w:rsid w:val="00BA54CE"/>
    <w:rsid w:val="00BA585E"/>
    <w:rsid w:val="00BA7687"/>
    <w:rsid w:val="00BA77BA"/>
    <w:rsid w:val="00BA7859"/>
    <w:rsid w:val="00BA7E82"/>
    <w:rsid w:val="00BB00DA"/>
    <w:rsid w:val="00BB028E"/>
    <w:rsid w:val="00BB288B"/>
    <w:rsid w:val="00BB2A3C"/>
    <w:rsid w:val="00BB39D5"/>
    <w:rsid w:val="00BB44A3"/>
    <w:rsid w:val="00BB4607"/>
    <w:rsid w:val="00BB4C52"/>
    <w:rsid w:val="00BB4E2E"/>
    <w:rsid w:val="00BB5DBB"/>
    <w:rsid w:val="00BB5F46"/>
    <w:rsid w:val="00BB7278"/>
    <w:rsid w:val="00BB7423"/>
    <w:rsid w:val="00BC02A9"/>
    <w:rsid w:val="00BC1071"/>
    <w:rsid w:val="00BC10E2"/>
    <w:rsid w:val="00BC1BBC"/>
    <w:rsid w:val="00BC2023"/>
    <w:rsid w:val="00BC6169"/>
    <w:rsid w:val="00BC6AD2"/>
    <w:rsid w:val="00BD0EDA"/>
    <w:rsid w:val="00BD242A"/>
    <w:rsid w:val="00BD2EE2"/>
    <w:rsid w:val="00BD3466"/>
    <w:rsid w:val="00BD3B90"/>
    <w:rsid w:val="00BD4726"/>
    <w:rsid w:val="00BD533E"/>
    <w:rsid w:val="00BD578B"/>
    <w:rsid w:val="00BD5810"/>
    <w:rsid w:val="00BD5822"/>
    <w:rsid w:val="00BD599B"/>
    <w:rsid w:val="00BD7210"/>
    <w:rsid w:val="00BD76E8"/>
    <w:rsid w:val="00BE0CA0"/>
    <w:rsid w:val="00BE1A10"/>
    <w:rsid w:val="00BE1A47"/>
    <w:rsid w:val="00BE241D"/>
    <w:rsid w:val="00BE27E4"/>
    <w:rsid w:val="00BE2854"/>
    <w:rsid w:val="00BE317B"/>
    <w:rsid w:val="00BE3C4F"/>
    <w:rsid w:val="00BE5254"/>
    <w:rsid w:val="00BE5C6B"/>
    <w:rsid w:val="00BE6D59"/>
    <w:rsid w:val="00BF04A9"/>
    <w:rsid w:val="00BF4ED8"/>
    <w:rsid w:val="00BF51BE"/>
    <w:rsid w:val="00BF5BE5"/>
    <w:rsid w:val="00BF65FD"/>
    <w:rsid w:val="00C00315"/>
    <w:rsid w:val="00C00A70"/>
    <w:rsid w:val="00C00F0F"/>
    <w:rsid w:val="00C01B27"/>
    <w:rsid w:val="00C01B8E"/>
    <w:rsid w:val="00C027EE"/>
    <w:rsid w:val="00C02C5B"/>
    <w:rsid w:val="00C03E36"/>
    <w:rsid w:val="00C0481F"/>
    <w:rsid w:val="00C04ABE"/>
    <w:rsid w:val="00C05612"/>
    <w:rsid w:val="00C0577D"/>
    <w:rsid w:val="00C05D1B"/>
    <w:rsid w:val="00C06B45"/>
    <w:rsid w:val="00C07CE5"/>
    <w:rsid w:val="00C10531"/>
    <w:rsid w:val="00C10E6B"/>
    <w:rsid w:val="00C114A5"/>
    <w:rsid w:val="00C11C51"/>
    <w:rsid w:val="00C1274C"/>
    <w:rsid w:val="00C12951"/>
    <w:rsid w:val="00C134B5"/>
    <w:rsid w:val="00C137E1"/>
    <w:rsid w:val="00C148D4"/>
    <w:rsid w:val="00C15C60"/>
    <w:rsid w:val="00C20395"/>
    <w:rsid w:val="00C20419"/>
    <w:rsid w:val="00C20A21"/>
    <w:rsid w:val="00C21034"/>
    <w:rsid w:val="00C213E4"/>
    <w:rsid w:val="00C21568"/>
    <w:rsid w:val="00C25353"/>
    <w:rsid w:val="00C265B3"/>
    <w:rsid w:val="00C26AAC"/>
    <w:rsid w:val="00C304DB"/>
    <w:rsid w:val="00C30668"/>
    <w:rsid w:val="00C3084C"/>
    <w:rsid w:val="00C31917"/>
    <w:rsid w:val="00C32C28"/>
    <w:rsid w:val="00C34270"/>
    <w:rsid w:val="00C34492"/>
    <w:rsid w:val="00C34E45"/>
    <w:rsid w:val="00C3587E"/>
    <w:rsid w:val="00C40094"/>
    <w:rsid w:val="00C41376"/>
    <w:rsid w:val="00C42597"/>
    <w:rsid w:val="00C4313B"/>
    <w:rsid w:val="00C431D6"/>
    <w:rsid w:val="00C4391F"/>
    <w:rsid w:val="00C4416D"/>
    <w:rsid w:val="00C441D9"/>
    <w:rsid w:val="00C4531D"/>
    <w:rsid w:val="00C4696F"/>
    <w:rsid w:val="00C46F67"/>
    <w:rsid w:val="00C47234"/>
    <w:rsid w:val="00C4793A"/>
    <w:rsid w:val="00C50755"/>
    <w:rsid w:val="00C513EA"/>
    <w:rsid w:val="00C518B1"/>
    <w:rsid w:val="00C521D2"/>
    <w:rsid w:val="00C52881"/>
    <w:rsid w:val="00C530AE"/>
    <w:rsid w:val="00C5310C"/>
    <w:rsid w:val="00C53CDB"/>
    <w:rsid w:val="00C53E4D"/>
    <w:rsid w:val="00C57808"/>
    <w:rsid w:val="00C600B3"/>
    <w:rsid w:val="00C62CC9"/>
    <w:rsid w:val="00C66A66"/>
    <w:rsid w:val="00C6726B"/>
    <w:rsid w:val="00C676EA"/>
    <w:rsid w:val="00C706F5"/>
    <w:rsid w:val="00C70C16"/>
    <w:rsid w:val="00C718DC"/>
    <w:rsid w:val="00C737E4"/>
    <w:rsid w:val="00C7423A"/>
    <w:rsid w:val="00C809E9"/>
    <w:rsid w:val="00C81E94"/>
    <w:rsid w:val="00C82F54"/>
    <w:rsid w:val="00C833FC"/>
    <w:rsid w:val="00C84D79"/>
    <w:rsid w:val="00C8692D"/>
    <w:rsid w:val="00C870BE"/>
    <w:rsid w:val="00C87CDC"/>
    <w:rsid w:val="00C87E6B"/>
    <w:rsid w:val="00C90502"/>
    <w:rsid w:val="00C90617"/>
    <w:rsid w:val="00C90BF7"/>
    <w:rsid w:val="00C91C64"/>
    <w:rsid w:val="00C921F4"/>
    <w:rsid w:val="00C93E43"/>
    <w:rsid w:val="00C95111"/>
    <w:rsid w:val="00C95939"/>
    <w:rsid w:val="00C95A7C"/>
    <w:rsid w:val="00C95EE0"/>
    <w:rsid w:val="00C96E44"/>
    <w:rsid w:val="00C96EB7"/>
    <w:rsid w:val="00C97704"/>
    <w:rsid w:val="00CA111E"/>
    <w:rsid w:val="00CA1C89"/>
    <w:rsid w:val="00CA1FC7"/>
    <w:rsid w:val="00CA24BA"/>
    <w:rsid w:val="00CA2736"/>
    <w:rsid w:val="00CA2D21"/>
    <w:rsid w:val="00CA3462"/>
    <w:rsid w:val="00CA45D7"/>
    <w:rsid w:val="00CA4DC3"/>
    <w:rsid w:val="00CA503F"/>
    <w:rsid w:val="00CA5FDA"/>
    <w:rsid w:val="00CA69CD"/>
    <w:rsid w:val="00CA78D8"/>
    <w:rsid w:val="00CB1E10"/>
    <w:rsid w:val="00CB1FA7"/>
    <w:rsid w:val="00CB2436"/>
    <w:rsid w:val="00CB57AD"/>
    <w:rsid w:val="00CB61CA"/>
    <w:rsid w:val="00CB64A9"/>
    <w:rsid w:val="00CB7FE7"/>
    <w:rsid w:val="00CC10B2"/>
    <w:rsid w:val="00CC10FF"/>
    <w:rsid w:val="00CC282E"/>
    <w:rsid w:val="00CC29E0"/>
    <w:rsid w:val="00CC2B6A"/>
    <w:rsid w:val="00CC2E8D"/>
    <w:rsid w:val="00CC3CD2"/>
    <w:rsid w:val="00CC40A8"/>
    <w:rsid w:val="00CD0428"/>
    <w:rsid w:val="00CD0F6B"/>
    <w:rsid w:val="00CD1313"/>
    <w:rsid w:val="00CD33A6"/>
    <w:rsid w:val="00CD40A4"/>
    <w:rsid w:val="00CD4529"/>
    <w:rsid w:val="00CD6602"/>
    <w:rsid w:val="00CD6BEE"/>
    <w:rsid w:val="00CD7042"/>
    <w:rsid w:val="00CD7303"/>
    <w:rsid w:val="00CD7962"/>
    <w:rsid w:val="00CE02A0"/>
    <w:rsid w:val="00CE074B"/>
    <w:rsid w:val="00CE128D"/>
    <w:rsid w:val="00CE2230"/>
    <w:rsid w:val="00CE3A1C"/>
    <w:rsid w:val="00CE50DA"/>
    <w:rsid w:val="00CE5C2D"/>
    <w:rsid w:val="00CE7587"/>
    <w:rsid w:val="00CE7BB5"/>
    <w:rsid w:val="00CF0456"/>
    <w:rsid w:val="00CF10E5"/>
    <w:rsid w:val="00CF1505"/>
    <w:rsid w:val="00CF1C93"/>
    <w:rsid w:val="00CF3EB0"/>
    <w:rsid w:val="00CF4DBC"/>
    <w:rsid w:val="00CF4F29"/>
    <w:rsid w:val="00CF5570"/>
    <w:rsid w:val="00CF587F"/>
    <w:rsid w:val="00CF69D4"/>
    <w:rsid w:val="00CF6D63"/>
    <w:rsid w:val="00CF6DBA"/>
    <w:rsid w:val="00CF7A79"/>
    <w:rsid w:val="00D002EB"/>
    <w:rsid w:val="00D00FA6"/>
    <w:rsid w:val="00D02F8E"/>
    <w:rsid w:val="00D03B48"/>
    <w:rsid w:val="00D047AA"/>
    <w:rsid w:val="00D04C5A"/>
    <w:rsid w:val="00D0542F"/>
    <w:rsid w:val="00D054E2"/>
    <w:rsid w:val="00D056E5"/>
    <w:rsid w:val="00D057D3"/>
    <w:rsid w:val="00D06EB8"/>
    <w:rsid w:val="00D103AA"/>
    <w:rsid w:val="00D1052C"/>
    <w:rsid w:val="00D10579"/>
    <w:rsid w:val="00D120C1"/>
    <w:rsid w:val="00D12167"/>
    <w:rsid w:val="00D126B4"/>
    <w:rsid w:val="00D14362"/>
    <w:rsid w:val="00D14C0B"/>
    <w:rsid w:val="00D14D63"/>
    <w:rsid w:val="00D14FB5"/>
    <w:rsid w:val="00D150E4"/>
    <w:rsid w:val="00D15D5F"/>
    <w:rsid w:val="00D16408"/>
    <w:rsid w:val="00D1679E"/>
    <w:rsid w:val="00D1701E"/>
    <w:rsid w:val="00D1725E"/>
    <w:rsid w:val="00D17364"/>
    <w:rsid w:val="00D17D15"/>
    <w:rsid w:val="00D17EBC"/>
    <w:rsid w:val="00D2071C"/>
    <w:rsid w:val="00D21664"/>
    <w:rsid w:val="00D21C78"/>
    <w:rsid w:val="00D243A7"/>
    <w:rsid w:val="00D2483D"/>
    <w:rsid w:val="00D271FA"/>
    <w:rsid w:val="00D2746D"/>
    <w:rsid w:val="00D27B9E"/>
    <w:rsid w:val="00D27C82"/>
    <w:rsid w:val="00D30982"/>
    <w:rsid w:val="00D30C34"/>
    <w:rsid w:val="00D30E3A"/>
    <w:rsid w:val="00D30F7F"/>
    <w:rsid w:val="00D318FA"/>
    <w:rsid w:val="00D323A0"/>
    <w:rsid w:val="00D32E39"/>
    <w:rsid w:val="00D34AC1"/>
    <w:rsid w:val="00D34F13"/>
    <w:rsid w:val="00D3569C"/>
    <w:rsid w:val="00D35F25"/>
    <w:rsid w:val="00D36CAD"/>
    <w:rsid w:val="00D37483"/>
    <w:rsid w:val="00D41693"/>
    <w:rsid w:val="00D41DA9"/>
    <w:rsid w:val="00D4393D"/>
    <w:rsid w:val="00D4567A"/>
    <w:rsid w:val="00D47034"/>
    <w:rsid w:val="00D4717B"/>
    <w:rsid w:val="00D47777"/>
    <w:rsid w:val="00D5033E"/>
    <w:rsid w:val="00D50729"/>
    <w:rsid w:val="00D50882"/>
    <w:rsid w:val="00D50D37"/>
    <w:rsid w:val="00D50DFD"/>
    <w:rsid w:val="00D50E55"/>
    <w:rsid w:val="00D51494"/>
    <w:rsid w:val="00D53A9D"/>
    <w:rsid w:val="00D53CF8"/>
    <w:rsid w:val="00D5602A"/>
    <w:rsid w:val="00D565BB"/>
    <w:rsid w:val="00D56EF1"/>
    <w:rsid w:val="00D57E63"/>
    <w:rsid w:val="00D60276"/>
    <w:rsid w:val="00D606EA"/>
    <w:rsid w:val="00D608B1"/>
    <w:rsid w:val="00D60DA9"/>
    <w:rsid w:val="00D60E21"/>
    <w:rsid w:val="00D60FB9"/>
    <w:rsid w:val="00D61077"/>
    <w:rsid w:val="00D61CFD"/>
    <w:rsid w:val="00D62F58"/>
    <w:rsid w:val="00D64A9B"/>
    <w:rsid w:val="00D64B11"/>
    <w:rsid w:val="00D64E96"/>
    <w:rsid w:val="00D64F4A"/>
    <w:rsid w:val="00D652D0"/>
    <w:rsid w:val="00D65E08"/>
    <w:rsid w:val="00D661CA"/>
    <w:rsid w:val="00D706CB"/>
    <w:rsid w:val="00D717AF"/>
    <w:rsid w:val="00D724AB"/>
    <w:rsid w:val="00D73254"/>
    <w:rsid w:val="00D73545"/>
    <w:rsid w:val="00D74225"/>
    <w:rsid w:val="00D76471"/>
    <w:rsid w:val="00D76C9D"/>
    <w:rsid w:val="00D771AF"/>
    <w:rsid w:val="00D77502"/>
    <w:rsid w:val="00D77696"/>
    <w:rsid w:val="00D801C4"/>
    <w:rsid w:val="00D804B9"/>
    <w:rsid w:val="00D81D12"/>
    <w:rsid w:val="00D837ED"/>
    <w:rsid w:val="00D83F97"/>
    <w:rsid w:val="00D85383"/>
    <w:rsid w:val="00D85446"/>
    <w:rsid w:val="00D8699F"/>
    <w:rsid w:val="00D86E80"/>
    <w:rsid w:val="00D872F4"/>
    <w:rsid w:val="00D87D98"/>
    <w:rsid w:val="00D90AE8"/>
    <w:rsid w:val="00D91913"/>
    <w:rsid w:val="00D92409"/>
    <w:rsid w:val="00D92C84"/>
    <w:rsid w:val="00D930EC"/>
    <w:rsid w:val="00D93368"/>
    <w:rsid w:val="00D93783"/>
    <w:rsid w:val="00D93A12"/>
    <w:rsid w:val="00D95980"/>
    <w:rsid w:val="00D95DE5"/>
    <w:rsid w:val="00D96E8B"/>
    <w:rsid w:val="00D97B36"/>
    <w:rsid w:val="00DA0B63"/>
    <w:rsid w:val="00DA105E"/>
    <w:rsid w:val="00DA12F8"/>
    <w:rsid w:val="00DA1C83"/>
    <w:rsid w:val="00DA3091"/>
    <w:rsid w:val="00DA5719"/>
    <w:rsid w:val="00DA572C"/>
    <w:rsid w:val="00DA57A0"/>
    <w:rsid w:val="00DA6F01"/>
    <w:rsid w:val="00DA73FA"/>
    <w:rsid w:val="00DA7C6C"/>
    <w:rsid w:val="00DA7DEA"/>
    <w:rsid w:val="00DB0042"/>
    <w:rsid w:val="00DB117A"/>
    <w:rsid w:val="00DB27DD"/>
    <w:rsid w:val="00DB2EC5"/>
    <w:rsid w:val="00DB3DA9"/>
    <w:rsid w:val="00DB4610"/>
    <w:rsid w:val="00DB4D86"/>
    <w:rsid w:val="00DB6E28"/>
    <w:rsid w:val="00DB7AD5"/>
    <w:rsid w:val="00DB7C90"/>
    <w:rsid w:val="00DC3A78"/>
    <w:rsid w:val="00DC5179"/>
    <w:rsid w:val="00DC52B5"/>
    <w:rsid w:val="00DC5CCB"/>
    <w:rsid w:val="00DC7A59"/>
    <w:rsid w:val="00DD0200"/>
    <w:rsid w:val="00DD0851"/>
    <w:rsid w:val="00DD0E18"/>
    <w:rsid w:val="00DD0FF7"/>
    <w:rsid w:val="00DD1338"/>
    <w:rsid w:val="00DD193B"/>
    <w:rsid w:val="00DD1DF8"/>
    <w:rsid w:val="00DD2FED"/>
    <w:rsid w:val="00DD4DFA"/>
    <w:rsid w:val="00DD4E5D"/>
    <w:rsid w:val="00DD682D"/>
    <w:rsid w:val="00DD6F80"/>
    <w:rsid w:val="00DD7774"/>
    <w:rsid w:val="00DE0766"/>
    <w:rsid w:val="00DE10D6"/>
    <w:rsid w:val="00DE122D"/>
    <w:rsid w:val="00DE1CB9"/>
    <w:rsid w:val="00DE23FB"/>
    <w:rsid w:val="00DE2C8A"/>
    <w:rsid w:val="00DE3659"/>
    <w:rsid w:val="00DE4FD0"/>
    <w:rsid w:val="00DE695B"/>
    <w:rsid w:val="00DE7A88"/>
    <w:rsid w:val="00DF3165"/>
    <w:rsid w:val="00DF366D"/>
    <w:rsid w:val="00DF51B6"/>
    <w:rsid w:val="00DF7FDF"/>
    <w:rsid w:val="00E0000C"/>
    <w:rsid w:val="00E005FD"/>
    <w:rsid w:val="00E02161"/>
    <w:rsid w:val="00E0283C"/>
    <w:rsid w:val="00E03D34"/>
    <w:rsid w:val="00E0480D"/>
    <w:rsid w:val="00E05A6A"/>
    <w:rsid w:val="00E06BBB"/>
    <w:rsid w:val="00E06C07"/>
    <w:rsid w:val="00E0702C"/>
    <w:rsid w:val="00E0768A"/>
    <w:rsid w:val="00E10550"/>
    <w:rsid w:val="00E11062"/>
    <w:rsid w:val="00E11091"/>
    <w:rsid w:val="00E11145"/>
    <w:rsid w:val="00E11B29"/>
    <w:rsid w:val="00E13056"/>
    <w:rsid w:val="00E13AC8"/>
    <w:rsid w:val="00E14959"/>
    <w:rsid w:val="00E14A01"/>
    <w:rsid w:val="00E14DCE"/>
    <w:rsid w:val="00E14E3E"/>
    <w:rsid w:val="00E15C16"/>
    <w:rsid w:val="00E1695A"/>
    <w:rsid w:val="00E169FF"/>
    <w:rsid w:val="00E16B4E"/>
    <w:rsid w:val="00E17E9C"/>
    <w:rsid w:val="00E2016B"/>
    <w:rsid w:val="00E20371"/>
    <w:rsid w:val="00E206B6"/>
    <w:rsid w:val="00E21EE6"/>
    <w:rsid w:val="00E22ADF"/>
    <w:rsid w:val="00E230C2"/>
    <w:rsid w:val="00E231FD"/>
    <w:rsid w:val="00E242D5"/>
    <w:rsid w:val="00E24333"/>
    <w:rsid w:val="00E2482F"/>
    <w:rsid w:val="00E2623E"/>
    <w:rsid w:val="00E2646F"/>
    <w:rsid w:val="00E26CF6"/>
    <w:rsid w:val="00E313BB"/>
    <w:rsid w:val="00E313FA"/>
    <w:rsid w:val="00E31423"/>
    <w:rsid w:val="00E314E5"/>
    <w:rsid w:val="00E31C89"/>
    <w:rsid w:val="00E329AE"/>
    <w:rsid w:val="00E34504"/>
    <w:rsid w:val="00E349B7"/>
    <w:rsid w:val="00E35062"/>
    <w:rsid w:val="00E3536E"/>
    <w:rsid w:val="00E3566D"/>
    <w:rsid w:val="00E37239"/>
    <w:rsid w:val="00E37CE3"/>
    <w:rsid w:val="00E4008D"/>
    <w:rsid w:val="00E4082E"/>
    <w:rsid w:val="00E41F50"/>
    <w:rsid w:val="00E427A3"/>
    <w:rsid w:val="00E43147"/>
    <w:rsid w:val="00E44E01"/>
    <w:rsid w:val="00E45855"/>
    <w:rsid w:val="00E45A8C"/>
    <w:rsid w:val="00E47EE3"/>
    <w:rsid w:val="00E51436"/>
    <w:rsid w:val="00E525B2"/>
    <w:rsid w:val="00E52A71"/>
    <w:rsid w:val="00E52D19"/>
    <w:rsid w:val="00E52D21"/>
    <w:rsid w:val="00E5356C"/>
    <w:rsid w:val="00E53EDA"/>
    <w:rsid w:val="00E546AD"/>
    <w:rsid w:val="00E554BA"/>
    <w:rsid w:val="00E558C1"/>
    <w:rsid w:val="00E56B30"/>
    <w:rsid w:val="00E57592"/>
    <w:rsid w:val="00E61737"/>
    <w:rsid w:val="00E6174A"/>
    <w:rsid w:val="00E626AB"/>
    <w:rsid w:val="00E628B2"/>
    <w:rsid w:val="00E62FB5"/>
    <w:rsid w:val="00E6314A"/>
    <w:rsid w:val="00E63820"/>
    <w:rsid w:val="00E63F8F"/>
    <w:rsid w:val="00E64424"/>
    <w:rsid w:val="00E64724"/>
    <w:rsid w:val="00E64BCA"/>
    <w:rsid w:val="00E64D97"/>
    <w:rsid w:val="00E6542E"/>
    <w:rsid w:val="00E656C9"/>
    <w:rsid w:val="00E66058"/>
    <w:rsid w:val="00E66DEC"/>
    <w:rsid w:val="00E671A2"/>
    <w:rsid w:val="00E67539"/>
    <w:rsid w:val="00E67A88"/>
    <w:rsid w:val="00E67C38"/>
    <w:rsid w:val="00E70B3A"/>
    <w:rsid w:val="00E710F4"/>
    <w:rsid w:val="00E71C5A"/>
    <w:rsid w:val="00E723DD"/>
    <w:rsid w:val="00E72C5B"/>
    <w:rsid w:val="00E73B49"/>
    <w:rsid w:val="00E74047"/>
    <w:rsid w:val="00E777A6"/>
    <w:rsid w:val="00E77C6A"/>
    <w:rsid w:val="00E77F0B"/>
    <w:rsid w:val="00E80D77"/>
    <w:rsid w:val="00E829E3"/>
    <w:rsid w:val="00E84343"/>
    <w:rsid w:val="00E85C8E"/>
    <w:rsid w:val="00E8634E"/>
    <w:rsid w:val="00E87FFB"/>
    <w:rsid w:val="00E91B25"/>
    <w:rsid w:val="00E91D3E"/>
    <w:rsid w:val="00E92258"/>
    <w:rsid w:val="00E92AD6"/>
    <w:rsid w:val="00E92F39"/>
    <w:rsid w:val="00E945D6"/>
    <w:rsid w:val="00E95D32"/>
    <w:rsid w:val="00E97731"/>
    <w:rsid w:val="00EA128D"/>
    <w:rsid w:val="00EA1CCE"/>
    <w:rsid w:val="00EA4598"/>
    <w:rsid w:val="00EA4E64"/>
    <w:rsid w:val="00EA4F7A"/>
    <w:rsid w:val="00EA50B6"/>
    <w:rsid w:val="00EA5DD1"/>
    <w:rsid w:val="00EA6952"/>
    <w:rsid w:val="00EA6A3D"/>
    <w:rsid w:val="00EA7130"/>
    <w:rsid w:val="00EA7B5C"/>
    <w:rsid w:val="00EB0EF9"/>
    <w:rsid w:val="00EB1680"/>
    <w:rsid w:val="00EB190A"/>
    <w:rsid w:val="00EB22ED"/>
    <w:rsid w:val="00EB23CE"/>
    <w:rsid w:val="00EB2408"/>
    <w:rsid w:val="00EB2F46"/>
    <w:rsid w:val="00EB4060"/>
    <w:rsid w:val="00EB4746"/>
    <w:rsid w:val="00EB6367"/>
    <w:rsid w:val="00EB6859"/>
    <w:rsid w:val="00EC0429"/>
    <w:rsid w:val="00EC0F4D"/>
    <w:rsid w:val="00EC1FD1"/>
    <w:rsid w:val="00EC2FB8"/>
    <w:rsid w:val="00EC4443"/>
    <w:rsid w:val="00EC44BE"/>
    <w:rsid w:val="00EC7D52"/>
    <w:rsid w:val="00ED2064"/>
    <w:rsid w:val="00ED7BC3"/>
    <w:rsid w:val="00EE1EEA"/>
    <w:rsid w:val="00EE371C"/>
    <w:rsid w:val="00EE3DF4"/>
    <w:rsid w:val="00EE4B7F"/>
    <w:rsid w:val="00EE5EC9"/>
    <w:rsid w:val="00EE765E"/>
    <w:rsid w:val="00EE7859"/>
    <w:rsid w:val="00EE7ACA"/>
    <w:rsid w:val="00EF06C7"/>
    <w:rsid w:val="00EF17C6"/>
    <w:rsid w:val="00EF18D2"/>
    <w:rsid w:val="00EF298B"/>
    <w:rsid w:val="00EF34D7"/>
    <w:rsid w:val="00EF384C"/>
    <w:rsid w:val="00EF38CE"/>
    <w:rsid w:val="00EF3AB0"/>
    <w:rsid w:val="00EF4D2F"/>
    <w:rsid w:val="00EF5864"/>
    <w:rsid w:val="00EF7D54"/>
    <w:rsid w:val="00EF7D86"/>
    <w:rsid w:val="00EF7EC6"/>
    <w:rsid w:val="00F01511"/>
    <w:rsid w:val="00F0156B"/>
    <w:rsid w:val="00F01863"/>
    <w:rsid w:val="00F02C52"/>
    <w:rsid w:val="00F02C74"/>
    <w:rsid w:val="00F0322F"/>
    <w:rsid w:val="00F0330B"/>
    <w:rsid w:val="00F0435D"/>
    <w:rsid w:val="00F0587C"/>
    <w:rsid w:val="00F05AA6"/>
    <w:rsid w:val="00F06085"/>
    <w:rsid w:val="00F06469"/>
    <w:rsid w:val="00F07174"/>
    <w:rsid w:val="00F07451"/>
    <w:rsid w:val="00F10B1F"/>
    <w:rsid w:val="00F127B3"/>
    <w:rsid w:val="00F1304B"/>
    <w:rsid w:val="00F13BFD"/>
    <w:rsid w:val="00F14F5C"/>
    <w:rsid w:val="00F15646"/>
    <w:rsid w:val="00F15CA8"/>
    <w:rsid w:val="00F17D69"/>
    <w:rsid w:val="00F20A0D"/>
    <w:rsid w:val="00F20CF0"/>
    <w:rsid w:val="00F21080"/>
    <w:rsid w:val="00F21625"/>
    <w:rsid w:val="00F23B3F"/>
    <w:rsid w:val="00F23F6F"/>
    <w:rsid w:val="00F24BEF"/>
    <w:rsid w:val="00F2625A"/>
    <w:rsid w:val="00F30079"/>
    <w:rsid w:val="00F31216"/>
    <w:rsid w:val="00F312B2"/>
    <w:rsid w:val="00F31E27"/>
    <w:rsid w:val="00F31F4B"/>
    <w:rsid w:val="00F32C05"/>
    <w:rsid w:val="00F335A1"/>
    <w:rsid w:val="00F335E0"/>
    <w:rsid w:val="00F3436A"/>
    <w:rsid w:val="00F344C9"/>
    <w:rsid w:val="00F34DD2"/>
    <w:rsid w:val="00F35E62"/>
    <w:rsid w:val="00F35F28"/>
    <w:rsid w:val="00F37402"/>
    <w:rsid w:val="00F40988"/>
    <w:rsid w:val="00F40A1A"/>
    <w:rsid w:val="00F41786"/>
    <w:rsid w:val="00F426C0"/>
    <w:rsid w:val="00F428B6"/>
    <w:rsid w:val="00F42FD6"/>
    <w:rsid w:val="00F437C8"/>
    <w:rsid w:val="00F43952"/>
    <w:rsid w:val="00F43CB6"/>
    <w:rsid w:val="00F44A13"/>
    <w:rsid w:val="00F451EE"/>
    <w:rsid w:val="00F454FD"/>
    <w:rsid w:val="00F46166"/>
    <w:rsid w:val="00F47725"/>
    <w:rsid w:val="00F47C80"/>
    <w:rsid w:val="00F50EEA"/>
    <w:rsid w:val="00F51CE9"/>
    <w:rsid w:val="00F51F5D"/>
    <w:rsid w:val="00F53439"/>
    <w:rsid w:val="00F54216"/>
    <w:rsid w:val="00F542B5"/>
    <w:rsid w:val="00F55315"/>
    <w:rsid w:val="00F5631D"/>
    <w:rsid w:val="00F56879"/>
    <w:rsid w:val="00F56F77"/>
    <w:rsid w:val="00F578B2"/>
    <w:rsid w:val="00F579AA"/>
    <w:rsid w:val="00F600E7"/>
    <w:rsid w:val="00F61228"/>
    <w:rsid w:val="00F6201C"/>
    <w:rsid w:val="00F62649"/>
    <w:rsid w:val="00F62990"/>
    <w:rsid w:val="00F63B0F"/>
    <w:rsid w:val="00F63FC0"/>
    <w:rsid w:val="00F6404A"/>
    <w:rsid w:val="00F641E0"/>
    <w:rsid w:val="00F644B3"/>
    <w:rsid w:val="00F6497D"/>
    <w:rsid w:val="00F65164"/>
    <w:rsid w:val="00F65DA8"/>
    <w:rsid w:val="00F66D3F"/>
    <w:rsid w:val="00F66E0F"/>
    <w:rsid w:val="00F671C2"/>
    <w:rsid w:val="00F67876"/>
    <w:rsid w:val="00F67BBC"/>
    <w:rsid w:val="00F701F1"/>
    <w:rsid w:val="00F7037E"/>
    <w:rsid w:val="00F71182"/>
    <w:rsid w:val="00F7155F"/>
    <w:rsid w:val="00F720FB"/>
    <w:rsid w:val="00F72864"/>
    <w:rsid w:val="00F7298C"/>
    <w:rsid w:val="00F732AF"/>
    <w:rsid w:val="00F73C3C"/>
    <w:rsid w:val="00F743A5"/>
    <w:rsid w:val="00F74514"/>
    <w:rsid w:val="00F74980"/>
    <w:rsid w:val="00F75612"/>
    <w:rsid w:val="00F75E0D"/>
    <w:rsid w:val="00F76360"/>
    <w:rsid w:val="00F77273"/>
    <w:rsid w:val="00F80300"/>
    <w:rsid w:val="00F8043C"/>
    <w:rsid w:val="00F80704"/>
    <w:rsid w:val="00F80852"/>
    <w:rsid w:val="00F81D0F"/>
    <w:rsid w:val="00F81E40"/>
    <w:rsid w:val="00F825DD"/>
    <w:rsid w:val="00F83D9F"/>
    <w:rsid w:val="00F85BE4"/>
    <w:rsid w:val="00F85D62"/>
    <w:rsid w:val="00F86905"/>
    <w:rsid w:val="00F90026"/>
    <w:rsid w:val="00F90B24"/>
    <w:rsid w:val="00F920B8"/>
    <w:rsid w:val="00F92C34"/>
    <w:rsid w:val="00F93203"/>
    <w:rsid w:val="00F936B2"/>
    <w:rsid w:val="00F94197"/>
    <w:rsid w:val="00F94879"/>
    <w:rsid w:val="00F948C8"/>
    <w:rsid w:val="00F9532C"/>
    <w:rsid w:val="00F96286"/>
    <w:rsid w:val="00F97BEC"/>
    <w:rsid w:val="00FA1AAF"/>
    <w:rsid w:val="00FA1C53"/>
    <w:rsid w:val="00FA221B"/>
    <w:rsid w:val="00FA4273"/>
    <w:rsid w:val="00FA5099"/>
    <w:rsid w:val="00FA5AE1"/>
    <w:rsid w:val="00FA5B99"/>
    <w:rsid w:val="00FA5C71"/>
    <w:rsid w:val="00FA72EA"/>
    <w:rsid w:val="00FA7B06"/>
    <w:rsid w:val="00FA7B70"/>
    <w:rsid w:val="00FA7FAE"/>
    <w:rsid w:val="00FB00E7"/>
    <w:rsid w:val="00FB0C9C"/>
    <w:rsid w:val="00FB1489"/>
    <w:rsid w:val="00FB2D3A"/>
    <w:rsid w:val="00FB31C2"/>
    <w:rsid w:val="00FB3270"/>
    <w:rsid w:val="00FB412D"/>
    <w:rsid w:val="00FB5457"/>
    <w:rsid w:val="00FB5EE2"/>
    <w:rsid w:val="00FB5F41"/>
    <w:rsid w:val="00FC0F8B"/>
    <w:rsid w:val="00FC10DD"/>
    <w:rsid w:val="00FC1533"/>
    <w:rsid w:val="00FC15B2"/>
    <w:rsid w:val="00FC20A8"/>
    <w:rsid w:val="00FC2A0A"/>
    <w:rsid w:val="00FC3DC3"/>
    <w:rsid w:val="00FC52BE"/>
    <w:rsid w:val="00FC58E2"/>
    <w:rsid w:val="00FC5A78"/>
    <w:rsid w:val="00FC6E3C"/>
    <w:rsid w:val="00FC70E9"/>
    <w:rsid w:val="00FC7BF6"/>
    <w:rsid w:val="00FD0955"/>
    <w:rsid w:val="00FD2913"/>
    <w:rsid w:val="00FD2EC6"/>
    <w:rsid w:val="00FD3231"/>
    <w:rsid w:val="00FD34F2"/>
    <w:rsid w:val="00FD42F1"/>
    <w:rsid w:val="00FD43DE"/>
    <w:rsid w:val="00FD51E5"/>
    <w:rsid w:val="00FD57C5"/>
    <w:rsid w:val="00FE0B29"/>
    <w:rsid w:val="00FE0C7E"/>
    <w:rsid w:val="00FE182E"/>
    <w:rsid w:val="00FE20EE"/>
    <w:rsid w:val="00FE24F4"/>
    <w:rsid w:val="00FE33DE"/>
    <w:rsid w:val="00FE438B"/>
    <w:rsid w:val="00FE608E"/>
    <w:rsid w:val="00FE619E"/>
    <w:rsid w:val="00FE61F4"/>
    <w:rsid w:val="00FE661B"/>
    <w:rsid w:val="00FE7DAC"/>
    <w:rsid w:val="00FF03EC"/>
    <w:rsid w:val="00FF0A19"/>
    <w:rsid w:val="00FF1A42"/>
    <w:rsid w:val="00FF222F"/>
    <w:rsid w:val="00FF49CC"/>
    <w:rsid w:val="00FF530B"/>
    <w:rsid w:val="00FF577D"/>
    <w:rsid w:val="00FF57C3"/>
    <w:rsid w:val="00FF68D4"/>
    <w:rsid w:val="00FF6B9E"/>
    <w:rsid w:val="00FF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490"/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E4D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2082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D74CC"/>
    <w:pPr>
      <w:tabs>
        <w:tab w:val="center" w:pos="4703"/>
        <w:tab w:val="right" w:pos="9406"/>
      </w:tabs>
      <w:spacing w:after="0" w:line="240" w:lineRule="auto"/>
    </w:pPr>
    <w:rPr>
      <w:rFonts w:asciiTheme="minorHAnsi" w:eastAsiaTheme="minorHAnsi" w:hAnsi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9D74CC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5A00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0B8"/>
    <w:rPr>
      <w:rFonts w:ascii="Calibri" w:hAnsi="Calibri"/>
      <w:lang w:val="en-GB"/>
    </w:rPr>
  </w:style>
  <w:style w:type="paragraph" w:styleId="ListParagraph">
    <w:name w:val="List Paragraph"/>
    <w:basedOn w:val="Normal"/>
    <w:uiPriority w:val="34"/>
    <w:qFormat/>
    <w:rsid w:val="00C70C16"/>
    <w:pPr>
      <w:ind w:left="720"/>
      <w:contextualSpacing/>
    </w:pPr>
    <w:rPr>
      <w:rFonts w:eastAsia="Times New Roman" w:cs="Times New Roman"/>
    </w:rPr>
  </w:style>
  <w:style w:type="character" w:styleId="Hyperlink">
    <w:name w:val="Hyperlink"/>
    <w:basedOn w:val="DefaultParagraphFont"/>
    <w:uiPriority w:val="99"/>
    <w:unhideWhenUsed/>
    <w:qFormat/>
    <w:rsid w:val="00C70C16"/>
    <w:rPr>
      <w:color w:val="0000FF" w:themeColor="hyperlink"/>
      <w:u w:val="single"/>
    </w:rPr>
  </w:style>
  <w:style w:type="paragraph" w:customStyle="1" w:styleId="address">
    <w:name w:val="address"/>
    <w:basedOn w:val="Normal"/>
    <w:rsid w:val="00C70C16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 w:eastAsia="de-DE"/>
    </w:rPr>
  </w:style>
  <w:style w:type="paragraph" w:customStyle="1" w:styleId="author">
    <w:name w:val="author"/>
    <w:basedOn w:val="Normal"/>
    <w:next w:val="address"/>
    <w:rsid w:val="00C70C16"/>
    <w:pPr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paragraph" w:customStyle="1" w:styleId="referenceitem">
    <w:name w:val="referenceitem"/>
    <w:basedOn w:val="Normal"/>
    <w:rsid w:val="00C70C16"/>
    <w:pPr>
      <w:numPr>
        <w:numId w:val="1"/>
      </w:numPr>
      <w:overflowPunct w:val="0"/>
      <w:autoSpaceDE w:val="0"/>
      <w:autoSpaceDN w:val="0"/>
      <w:adjustRightInd w:val="0"/>
      <w:spacing w:after="0" w:line="22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US" w:eastAsia="de-DE"/>
    </w:rPr>
  </w:style>
  <w:style w:type="numbering" w:customStyle="1" w:styleId="referencelist">
    <w:name w:val="referencelist"/>
    <w:basedOn w:val="NoList"/>
    <w:semiHidden/>
    <w:rsid w:val="00C70C16"/>
    <w:pPr>
      <w:numPr>
        <w:numId w:val="1"/>
      </w:numPr>
    </w:pPr>
  </w:style>
  <w:style w:type="character" w:customStyle="1" w:styleId="st">
    <w:name w:val="st"/>
    <w:rsid w:val="005122D8"/>
  </w:style>
  <w:style w:type="paragraph" w:customStyle="1" w:styleId="EndNoteBibliography">
    <w:name w:val="EndNote Bibliography"/>
    <w:basedOn w:val="Normal"/>
    <w:link w:val="EndNoteBibliographyChar"/>
    <w:rsid w:val="005122D8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customStyle="1" w:styleId="EndNoteBibliographyChar">
    <w:name w:val="EndNote Bibliography Char"/>
    <w:link w:val="EndNoteBibliography"/>
    <w:rsid w:val="005122D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Default">
    <w:name w:val="Default"/>
    <w:rsid w:val="000B165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8C42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421C"/>
    <w:rPr>
      <w:rFonts w:cs="Times New Roman"/>
      <w:sz w:val="20"/>
      <w:szCs w:val="20"/>
      <w:lang w:val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421C"/>
    <w:rPr>
      <w:rFonts w:ascii="Calibri" w:hAnsi="Calibri" w:cs="Times New Roman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2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21C"/>
    <w:rPr>
      <w:rFonts w:ascii="Calibri" w:hAnsi="Calibri" w:cs="Times New Roman"/>
      <w:b/>
      <w:bCs/>
      <w:sz w:val="20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21C"/>
    <w:pPr>
      <w:spacing w:after="0" w:line="240" w:lineRule="auto"/>
    </w:pPr>
    <w:rPr>
      <w:rFonts w:ascii="Tahoma" w:hAnsi="Tahoma" w:cs="Times New Roman"/>
      <w:sz w:val="16"/>
      <w:szCs w:val="16"/>
      <w:lang w:val="hr-H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21C"/>
    <w:rPr>
      <w:rFonts w:ascii="Tahoma" w:hAnsi="Tahoma" w:cs="Times New Roman"/>
      <w:sz w:val="16"/>
      <w:szCs w:val="16"/>
      <w:lang w:val="hr-HR"/>
    </w:rPr>
  </w:style>
  <w:style w:type="character" w:customStyle="1" w:styleId="articlecitationvolume">
    <w:name w:val="articlecitation_volume"/>
    <w:basedOn w:val="DefaultParagraphFont"/>
    <w:rsid w:val="008C421C"/>
  </w:style>
  <w:style w:type="character" w:customStyle="1" w:styleId="articlecitationpages">
    <w:name w:val="articlecitation_pages"/>
    <w:basedOn w:val="DefaultParagraphFont"/>
    <w:rsid w:val="008C421C"/>
  </w:style>
  <w:style w:type="character" w:customStyle="1" w:styleId="alt-edited1">
    <w:name w:val="alt-edited1"/>
    <w:rsid w:val="008C421C"/>
    <w:rPr>
      <w:color w:val="4D90F0"/>
    </w:rPr>
  </w:style>
  <w:style w:type="character" w:customStyle="1" w:styleId="Heading3Char">
    <w:name w:val="Heading 3 Char"/>
    <w:basedOn w:val="DefaultParagraphFont"/>
    <w:link w:val="Heading3"/>
    <w:uiPriority w:val="9"/>
    <w:rsid w:val="009E4D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rsid w:val="009E4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algo-summary">
    <w:name w:val="algo-summary"/>
    <w:basedOn w:val="DefaultParagraphFont"/>
    <w:rsid w:val="009F31FE"/>
  </w:style>
  <w:style w:type="character" w:customStyle="1" w:styleId="Heading1Char">
    <w:name w:val="Heading 1 Char"/>
    <w:basedOn w:val="DefaultParagraphFont"/>
    <w:link w:val="Heading1"/>
    <w:uiPriority w:val="9"/>
    <w:rsid w:val="008062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ps">
    <w:name w:val="hps"/>
    <w:basedOn w:val="DefaultParagraphFont"/>
    <w:rsid w:val="0080626E"/>
  </w:style>
  <w:style w:type="paragraph" w:customStyle="1" w:styleId="AB-Reference">
    <w:name w:val="AB-Reference"/>
    <w:rsid w:val="0080626E"/>
    <w:pPr>
      <w:spacing w:after="0" w:line="240" w:lineRule="auto"/>
      <w:ind w:left="142" w:hanging="142"/>
      <w:jc w:val="both"/>
    </w:pPr>
    <w:rPr>
      <w:rFonts w:ascii="Times New Roman" w:eastAsia="Times New Roman" w:hAnsi="Times New Roman" w:cs="Times New Roman"/>
      <w:noProof/>
      <w:sz w:val="18"/>
      <w:szCs w:val="20"/>
      <w:lang w:val="cs-CZ" w:eastAsia="cs-CZ"/>
    </w:rPr>
  </w:style>
  <w:style w:type="character" w:customStyle="1" w:styleId="inline">
    <w:name w:val="inline"/>
    <w:basedOn w:val="DefaultParagraphFont"/>
    <w:rsid w:val="0080626E"/>
  </w:style>
  <w:style w:type="paragraph" w:customStyle="1" w:styleId="Normal1">
    <w:name w:val="Normal1"/>
    <w:rsid w:val="0080626E"/>
    <w:pPr>
      <w:spacing w:after="0"/>
    </w:pPr>
    <w:rPr>
      <w:rFonts w:ascii="Arial" w:eastAsia="Times New Roman" w:hAnsi="Arial" w:cs="Arial"/>
      <w:color w:val="000000"/>
      <w:lang w:val="en-GB"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80626E"/>
    <w:rPr>
      <w:rFonts w:cs="Times New Roman"/>
      <w:lang w:val="hr-HR"/>
    </w:rPr>
  </w:style>
  <w:style w:type="character" w:styleId="Emphasis">
    <w:name w:val="Emphasis"/>
    <w:uiPriority w:val="20"/>
    <w:qFormat/>
    <w:rsid w:val="0080626E"/>
    <w:rPr>
      <w:i/>
      <w:iCs/>
    </w:rPr>
  </w:style>
  <w:style w:type="character" w:customStyle="1" w:styleId="mixed-citation">
    <w:name w:val="mixed-citation"/>
    <w:basedOn w:val="DefaultParagraphFont"/>
    <w:uiPriority w:val="99"/>
    <w:rsid w:val="00E63F8F"/>
  </w:style>
  <w:style w:type="paragraph" w:styleId="HTMLPreformatted">
    <w:name w:val="HTML Preformatted"/>
    <w:basedOn w:val="Normal"/>
    <w:link w:val="HTMLPreformattedChar"/>
    <w:uiPriority w:val="99"/>
    <w:unhideWhenUsed/>
    <w:rsid w:val="00E63F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3F8F"/>
    <w:rPr>
      <w:rFonts w:ascii="Courier New" w:eastAsia="Times New Roman" w:hAnsi="Courier New" w:cs="Times New Roman"/>
      <w:sz w:val="20"/>
      <w:szCs w:val="20"/>
    </w:rPr>
  </w:style>
  <w:style w:type="character" w:customStyle="1" w:styleId="A0">
    <w:name w:val="A0"/>
    <w:rsid w:val="00F426C0"/>
    <w:rPr>
      <w:color w:val="000000"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F426C0"/>
    <w:rPr>
      <w:vertAlign w:val="superscript"/>
    </w:rPr>
  </w:style>
  <w:style w:type="character" w:customStyle="1" w:styleId="A5">
    <w:name w:val="A5"/>
    <w:uiPriority w:val="99"/>
    <w:rsid w:val="00CB1E10"/>
    <w:rPr>
      <w:rFonts w:cs="Minion Pro"/>
      <w:color w:val="000000"/>
      <w:sz w:val="22"/>
      <w:szCs w:val="22"/>
    </w:rPr>
  </w:style>
  <w:style w:type="character" w:customStyle="1" w:styleId="notranslate">
    <w:name w:val="notranslate"/>
    <w:rsid w:val="00591BC4"/>
  </w:style>
  <w:style w:type="paragraph" w:styleId="BodyText">
    <w:name w:val="Body Text"/>
    <w:basedOn w:val="Normal"/>
    <w:link w:val="BodyTextChar"/>
    <w:rsid w:val="00646F3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46F31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link w:val="NoSpacingChar"/>
    <w:uiPriority w:val="1"/>
    <w:qFormat/>
    <w:rsid w:val="006A4D98"/>
    <w:pPr>
      <w:spacing w:after="0" w:line="240" w:lineRule="auto"/>
    </w:pPr>
    <w:rPr>
      <w:rFonts w:ascii="Calibri" w:hAnsi="Calibri" w:cs="Times New Roman"/>
    </w:rPr>
  </w:style>
  <w:style w:type="paragraph" w:customStyle="1" w:styleId="PaperAuthor">
    <w:name w:val="Paper Author"/>
    <w:next w:val="Normal"/>
    <w:qFormat/>
    <w:rsid w:val="00A457A7"/>
    <w:pPr>
      <w:spacing w:after="0" w:line="480" w:lineRule="auto"/>
      <w:jc w:val="center"/>
    </w:pPr>
    <w:rPr>
      <w:rFonts w:ascii="Times New Roman" w:hAnsi="Times New Roman" w:cs="Arial"/>
      <w:color w:val="000000"/>
      <w:sz w:val="24"/>
    </w:rPr>
  </w:style>
  <w:style w:type="paragraph" w:customStyle="1" w:styleId="Fusnota">
    <w:name w:val="Fusnota"/>
    <w:basedOn w:val="FootnoteText"/>
    <w:rsid w:val="00A457A7"/>
    <w:pPr>
      <w:overflowPunct w:val="0"/>
      <w:autoSpaceDE w:val="0"/>
      <w:autoSpaceDN w:val="0"/>
      <w:adjustRightInd w:val="0"/>
      <w:ind w:firstLine="142"/>
      <w:jc w:val="both"/>
      <w:textAlignment w:val="baseline"/>
    </w:pPr>
    <w:rPr>
      <w:rFonts w:ascii="Times New Roman" w:eastAsia="Times New Roman" w:hAnsi="Times New Roman" w:cs="Times New Roman"/>
      <w:iCs/>
      <w:sz w:val="16"/>
      <w:szCs w:val="16"/>
      <w:lang w:val="sr-Cyrl-CS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57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57A7"/>
    <w:rPr>
      <w:rFonts w:ascii="Calibri" w:hAnsi="Calibri"/>
      <w:sz w:val="20"/>
      <w:szCs w:val="20"/>
      <w:lang w:val="en-GB"/>
    </w:rPr>
  </w:style>
  <w:style w:type="paragraph" w:customStyle="1" w:styleId="pasus">
    <w:name w:val="pasus"/>
    <w:rsid w:val="00E92258"/>
    <w:pPr>
      <w:spacing w:after="0" w:line="360" w:lineRule="auto"/>
      <w:ind w:firstLine="720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fontstyle01">
    <w:name w:val="fontstyle01"/>
    <w:rsid w:val="00E92258"/>
    <w:rPr>
      <w:rFonts w:ascii="TimesNewRomanPSMT" w:eastAsia="TimesNewRomanPSMT" w:hint="eastAsia"/>
      <w:b w:val="0"/>
      <w:bCs w:val="0"/>
      <w:i w:val="0"/>
      <w:iCs w:val="0"/>
      <w:color w:val="000000"/>
      <w:sz w:val="24"/>
      <w:szCs w:val="24"/>
    </w:rPr>
  </w:style>
  <w:style w:type="table" w:customStyle="1" w:styleId="LightShading1">
    <w:name w:val="Light Shading1"/>
    <w:basedOn w:val="TableNormal"/>
    <w:uiPriority w:val="60"/>
    <w:rsid w:val="00D1052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D1052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D1052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D1052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D1052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D1052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D1052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List1">
    <w:name w:val="Light List1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MediumList21">
    <w:name w:val="Medium List 21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NoSpacingChar">
    <w:name w:val="No Spacing Char"/>
    <w:link w:val="NoSpacing"/>
    <w:uiPriority w:val="1"/>
    <w:rsid w:val="00F56F77"/>
    <w:rPr>
      <w:rFonts w:ascii="Calibri" w:hAnsi="Calibri" w:cs="Times New Roman"/>
    </w:rPr>
  </w:style>
  <w:style w:type="character" w:customStyle="1" w:styleId="WW-DefaultParagraphFont111111">
    <w:name w:val="WW-Default Paragraph Font111111"/>
    <w:rsid w:val="00F56F77"/>
  </w:style>
  <w:style w:type="character" w:customStyle="1" w:styleId="emphasistypesmallcaps">
    <w:name w:val="emphasistypesmallcaps"/>
    <w:basedOn w:val="DefaultParagraphFont"/>
    <w:rsid w:val="00F56F77"/>
  </w:style>
  <w:style w:type="character" w:styleId="FollowedHyperlink">
    <w:name w:val="FollowedHyperlink"/>
    <w:basedOn w:val="DefaultParagraphFont"/>
    <w:uiPriority w:val="99"/>
    <w:semiHidden/>
    <w:unhideWhenUsed/>
    <w:rsid w:val="00F56F77"/>
    <w:rPr>
      <w:color w:val="800080" w:themeColor="followed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3A245A"/>
    <w:pPr>
      <w:spacing w:after="0"/>
      <w:ind w:left="220" w:hanging="220"/>
    </w:pPr>
    <w:rPr>
      <w:rFonts w:asciiTheme="minorHAnsi" w:hAnsi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4F0226"/>
    <w:pPr>
      <w:spacing w:after="0"/>
      <w:ind w:left="440" w:hanging="220"/>
    </w:pPr>
    <w:rPr>
      <w:rFonts w:asciiTheme="minorHAnsi" w:hAnsi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4F0226"/>
    <w:pPr>
      <w:spacing w:after="0"/>
      <w:ind w:left="660" w:hanging="220"/>
    </w:pPr>
    <w:rPr>
      <w:rFonts w:asciiTheme="minorHAnsi" w:hAnsi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4F0226"/>
    <w:pPr>
      <w:spacing w:after="0"/>
      <w:ind w:left="880" w:hanging="220"/>
    </w:pPr>
    <w:rPr>
      <w:rFonts w:asciiTheme="minorHAnsi" w:hAnsi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4F0226"/>
    <w:pPr>
      <w:spacing w:after="0"/>
      <w:ind w:left="1100" w:hanging="220"/>
    </w:pPr>
    <w:rPr>
      <w:rFonts w:asciiTheme="minorHAnsi" w:hAnsi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4F0226"/>
    <w:pPr>
      <w:spacing w:after="0"/>
      <w:ind w:left="1320" w:hanging="220"/>
    </w:pPr>
    <w:rPr>
      <w:rFonts w:asciiTheme="minorHAnsi" w:hAnsi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4F0226"/>
    <w:pPr>
      <w:spacing w:after="0"/>
      <w:ind w:left="1540" w:hanging="220"/>
    </w:pPr>
    <w:rPr>
      <w:rFonts w:asciiTheme="minorHAnsi" w:hAnsi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4F0226"/>
    <w:pPr>
      <w:spacing w:after="0"/>
      <w:ind w:left="1760" w:hanging="220"/>
    </w:pPr>
    <w:rPr>
      <w:rFonts w:asciiTheme="minorHAnsi" w:hAnsi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4F0226"/>
    <w:pPr>
      <w:spacing w:after="0"/>
      <w:ind w:left="1980" w:hanging="220"/>
    </w:pPr>
    <w:rPr>
      <w:rFonts w:asciiTheme="minorHAnsi" w:hAnsi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4F0226"/>
    <w:pPr>
      <w:pBdr>
        <w:top w:val="single" w:sz="12" w:space="0" w:color="auto"/>
      </w:pBdr>
      <w:spacing w:before="360" w:after="240"/>
    </w:pPr>
    <w:rPr>
      <w:rFonts w:asciiTheme="minorHAnsi" w:hAnsiTheme="minorHAnsi"/>
      <w:b/>
      <w:bCs/>
      <w:i/>
      <w:iCs/>
      <w:sz w:val="26"/>
      <w:szCs w:val="26"/>
    </w:rPr>
  </w:style>
  <w:style w:type="character" w:styleId="Strong">
    <w:name w:val="Strong"/>
    <w:basedOn w:val="DefaultParagraphFont"/>
    <w:uiPriority w:val="22"/>
    <w:qFormat/>
    <w:rsid w:val="001D1FD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490"/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E4D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2082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D74CC"/>
    <w:pPr>
      <w:tabs>
        <w:tab w:val="center" w:pos="4703"/>
        <w:tab w:val="right" w:pos="9406"/>
      </w:tabs>
      <w:spacing w:after="0" w:line="240" w:lineRule="auto"/>
    </w:pPr>
    <w:rPr>
      <w:rFonts w:asciiTheme="minorHAnsi" w:eastAsiaTheme="minorHAnsi" w:hAnsiTheme="minorHAns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9D74CC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5A00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0B8"/>
    <w:rPr>
      <w:rFonts w:ascii="Calibri" w:hAnsi="Calibri"/>
      <w:lang w:val="en-GB"/>
    </w:rPr>
  </w:style>
  <w:style w:type="paragraph" w:styleId="ListParagraph">
    <w:name w:val="List Paragraph"/>
    <w:basedOn w:val="Normal"/>
    <w:uiPriority w:val="34"/>
    <w:qFormat/>
    <w:rsid w:val="00C70C16"/>
    <w:pPr>
      <w:ind w:left="720"/>
      <w:contextualSpacing/>
    </w:pPr>
    <w:rPr>
      <w:rFonts w:eastAsia="Times New Roman" w:cs="Times New Roman"/>
    </w:rPr>
  </w:style>
  <w:style w:type="character" w:styleId="Hyperlink">
    <w:name w:val="Hyperlink"/>
    <w:basedOn w:val="DefaultParagraphFont"/>
    <w:uiPriority w:val="99"/>
    <w:unhideWhenUsed/>
    <w:qFormat/>
    <w:rsid w:val="00C70C16"/>
    <w:rPr>
      <w:color w:val="0000FF" w:themeColor="hyperlink"/>
      <w:u w:val="single"/>
    </w:rPr>
  </w:style>
  <w:style w:type="paragraph" w:customStyle="1" w:styleId="address">
    <w:name w:val="address"/>
    <w:basedOn w:val="Normal"/>
    <w:rsid w:val="00C70C16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 w:eastAsia="de-DE"/>
    </w:rPr>
  </w:style>
  <w:style w:type="paragraph" w:customStyle="1" w:styleId="author">
    <w:name w:val="author"/>
    <w:basedOn w:val="Normal"/>
    <w:next w:val="address"/>
    <w:rsid w:val="00C70C16"/>
    <w:pPr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paragraph" w:customStyle="1" w:styleId="referenceitem">
    <w:name w:val="referenceitem"/>
    <w:basedOn w:val="Normal"/>
    <w:rsid w:val="00C70C16"/>
    <w:pPr>
      <w:numPr>
        <w:numId w:val="1"/>
      </w:numPr>
      <w:overflowPunct w:val="0"/>
      <w:autoSpaceDE w:val="0"/>
      <w:autoSpaceDN w:val="0"/>
      <w:adjustRightInd w:val="0"/>
      <w:spacing w:after="0" w:line="220" w:lineRule="atLeast"/>
      <w:jc w:val="both"/>
      <w:textAlignment w:val="baseline"/>
    </w:pPr>
    <w:rPr>
      <w:rFonts w:ascii="Times New Roman" w:eastAsia="Times New Roman" w:hAnsi="Times New Roman" w:cs="Times New Roman"/>
      <w:sz w:val="18"/>
      <w:szCs w:val="20"/>
      <w:lang w:val="en-US" w:eastAsia="de-DE"/>
    </w:rPr>
  </w:style>
  <w:style w:type="numbering" w:customStyle="1" w:styleId="referencelist">
    <w:name w:val="referencelist"/>
    <w:basedOn w:val="NoList"/>
    <w:semiHidden/>
    <w:rsid w:val="00C70C16"/>
    <w:pPr>
      <w:numPr>
        <w:numId w:val="1"/>
      </w:numPr>
    </w:pPr>
  </w:style>
  <w:style w:type="character" w:customStyle="1" w:styleId="st">
    <w:name w:val="st"/>
    <w:rsid w:val="005122D8"/>
  </w:style>
  <w:style w:type="paragraph" w:customStyle="1" w:styleId="EndNoteBibliography">
    <w:name w:val="EndNote Bibliography"/>
    <w:basedOn w:val="Normal"/>
    <w:link w:val="EndNoteBibliographyChar"/>
    <w:rsid w:val="005122D8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customStyle="1" w:styleId="EndNoteBibliographyChar">
    <w:name w:val="EndNote Bibliography Char"/>
    <w:link w:val="EndNoteBibliography"/>
    <w:rsid w:val="005122D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Default">
    <w:name w:val="Default"/>
    <w:rsid w:val="000B165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unhideWhenUsed/>
    <w:rsid w:val="008C42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C421C"/>
    <w:rPr>
      <w:rFonts w:cs="Times New Roman"/>
      <w:sz w:val="20"/>
      <w:szCs w:val="20"/>
      <w:lang w:val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C421C"/>
    <w:rPr>
      <w:rFonts w:ascii="Calibri" w:hAnsi="Calibri" w:cs="Times New Roman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2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21C"/>
    <w:rPr>
      <w:rFonts w:ascii="Calibri" w:hAnsi="Calibri" w:cs="Times New Roman"/>
      <w:b/>
      <w:bCs/>
      <w:sz w:val="20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21C"/>
    <w:pPr>
      <w:spacing w:after="0" w:line="240" w:lineRule="auto"/>
    </w:pPr>
    <w:rPr>
      <w:rFonts w:ascii="Tahoma" w:hAnsi="Tahoma" w:cs="Times New Roman"/>
      <w:sz w:val="16"/>
      <w:szCs w:val="16"/>
      <w:lang w:val="hr-H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21C"/>
    <w:rPr>
      <w:rFonts w:ascii="Tahoma" w:hAnsi="Tahoma" w:cs="Times New Roman"/>
      <w:sz w:val="16"/>
      <w:szCs w:val="16"/>
      <w:lang w:val="hr-HR"/>
    </w:rPr>
  </w:style>
  <w:style w:type="character" w:customStyle="1" w:styleId="articlecitationvolume">
    <w:name w:val="articlecitation_volume"/>
    <w:basedOn w:val="DefaultParagraphFont"/>
    <w:rsid w:val="008C421C"/>
  </w:style>
  <w:style w:type="character" w:customStyle="1" w:styleId="articlecitationpages">
    <w:name w:val="articlecitation_pages"/>
    <w:basedOn w:val="DefaultParagraphFont"/>
    <w:rsid w:val="008C421C"/>
  </w:style>
  <w:style w:type="character" w:customStyle="1" w:styleId="alt-edited1">
    <w:name w:val="alt-edited1"/>
    <w:rsid w:val="008C421C"/>
    <w:rPr>
      <w:color w:val="4D90F0"/>
    </w:rPr>
  </w:style>
  <w:style w:type="character" w:customStyle="1" w:styleId="Heading3Char">
    <w:name w:val="Heading 3 Char"/>
    <w:basedOn w:val="DefaultParagraphFont"/>
    <w:link w:val="Heading3"/>
    <w:uiPriority w:val="9"/>
    <w:rsid w:val="009E4D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rsid w:val="009E4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algo-summary">
    <w:name w:val="algo-summary"/>
    <w:basedOn w:val="DefaultParagraphFont"/>
    <w:rsid w:val="009F31FE"/>
  </w:style>
  <w:style w:type="character" w:customStyle="1" w:styleId="Heading1Char">
    <w:name w:val="Heading 1 Char"/>
    <w:basedOn w:val="DefaultParagraphFont"/>
    <w:link w:val="Heading1"/>
    <w:uiPriority w:val="9"/>
    <w:rsid w:val="008062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ps">
    <w:name w:val="hps"/>
    <w:basedOn w:val="DefaultParagraphFont"/>
    <w:rsid w:val="0080626E"/>
  </w:style>
  <w:style w:type="paragraph" w:customStyle="1" w:styleId="AB-Reference">
    <w:name w:val="AB-Reference"/>
    <w:rsid w:val="0080626E"/>
    <w:pPr>
      <w:spacing w:after="0" w:line="240" w:lineRule="auto"/>
      <w:ind w:left="142" w:hanging="142"/>
      <w:jc w:val="both"/>
    </w:pPr>
    <w:rPr>
      <w:rFonts w:ascii="Times New Roman" w:eastAsia="Times New Roman" w:hAnsi="Times New Roman" w:cs="Times New Roman"/>
      <w:noProof/>
      <w:sz w:val="18"/>
      <w:szCs w:val="20"/>
      <w:lang w:val="cs-CZ" w:eastAsia="cs-CZ"/>
    </w:rPr>
  </w:style>
  <w:style w:type="character" w:customStyle="1" w:styleId="inline">
    <w:name w:val="inline"/>
    <w:basedOn w:val="DefaultParagraphFont"/>
    <w:rsid w:val="0080626E"/>
  </w:style>
  <w:style w:type="paragraph" w:customStyle="1" w:styleId="Normal1">
    <w:name w:val="Normal1"/>
    <w:rsid w:val="0080626E"/>
    <w:pPr>
      <w:spacing w:after="0"/>
    </w:pPr>
    <w:rPr>
      <w:rFonts w:ascii="Arial" w:eastAsia="Times New Roman" w:hAnsi="Arial" w:cs="Arial"/>
      <w:color w:val="000000"/>
      <w:lang w:val="en-GB"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80626E"/>
    <w:rPr>
      <w:rFonts w:cs="Times New Roman"/>
      <w:lang w:val="hr-HR"/>
    </w:rPr>
  </w:style>
  <w:style w:type="character" w:styleId="Emphasis">
    <w:name w:val="Emphasis"/>
    <w:uiPriority w:val="20"/>
    <w:qFormat/>
    <w:rsid w:val="0080626E"/>
    <w:rPr>
      <w:i/>
      <w:iCs/>
    </w:rPr>
  </w:style>
  <w:style w:type="character" w:customStyle="1" w:styleId="mixed-citation">
    <w:name w:val="mixed-citation"/>
    <w:basedOn w:val="DefaultParagraphFont"/>
    <w:uiPriority w:val="99"/>
    <w:rsid w:val="00E63F8F"/>
  </w:style>
  <w:style w:type="paragraph" w:styleId="HTMLPreformatted">
    <w:name w:val="HTML Preformatted"/>
    <w:basedOn w:val="Normal"/>
    <w:link w:val="HTMLPreformattedChar"/>
    <w:uiPriority w:val="99"/>
    <w:unhideWhenUsed/>
    <w:rsid w:val="00E63F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3F8F"/>
    <w:rPr>
      <w:rFonts w:ascii="Courier New" w:eastAsia="Times New Roman" w:hAnsi="Courier New" w:cs="Times New Roman"/>
      <w:sz w:val="20"/>
      <w:szCs w:val="20"/>
    </w:rPr>
  </w:style>
  <w:style w:type="character" w:customStyle="1" w:styleId="A0">
    <w:name w:val="A0"/>
    <w:rsid w:val="00F426C0"/>
    <w:rPr>
      <w:color w:val="000000"/>
      <w:sz w:val="22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F426C0"/>
    <w:rPr>
      <w:vertAlign w:val="superscript"/>
    </w:rPr>
  </w:style>
  <w:style w:type="character" w:customStyle="1" w:styleId="A5">
    <w:name w:val="A5"/>
    <w:uiPriority w:val="99"/>
    <w:rsid w:val="00CB1E10"/>
    <w:rPr>
      <w:rFonts w:cs="Minion Pro"/>
      <w:color w:val="000000"/>
      <w:sz w:val="22"/>
      <w:szCs w:val="22"/>
    </w:rPr>
  </w:style>
  <w:style w:type="character" w:customStyle="1" w:styleId="notranslate">
    <w:name w:val="notranslate"/>
    <w:rsid w:val="00591BC4"/>
  </w:style>
  <w:style w:type="paragraph" w:styleId="BodyText">
    <w:name w:val="Body Text"/>
    <w:basedOn w:val="Normal"/>
    <w:link w:val="BodyTextChar"/>
    <w:rsid w:val="00646F3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46F31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Spacing">
    <w:name w:val="No Spacing"/>
    <w:link w:val="NoSpacingChar"/>
    <w:uiPriority w:val="1"/>
    <w:qFormat/>
    <w:rsid w:val="006A4D98"/>
    <w:pPr>
      <w:spacing w:after="0" w:line="240" w:lineRule="auto"/>
    </w:pPr>
    <w:rPr>
      <w:rFonts w:ascii="Calibri" w:hAnsi="Calibri" w:cs="Times New Roman"/>
    </w:rPr>
  </w:style>
  <w:style w:type="paragraph" w:customStyle="1" w:styleId="PaperAuthor">
    <w:name w:val="Paper Author"/>
    <w:next w:val="Normal"/>
    <w:qFormat/>
    <w:rsid w:val="00A457A7"/>
    <w:pPr>
      <w:spacing w:after="0" w:line="480" w:lineRule="auto"/>
      <w:jc w:val="center"/>
    </w:pPr>
    <w:rPr>
      <w:rFonts w:ascii="Times New Roman" w:hAnsi="Times New Roman" w:cs="Arial"/>
      <w:color w:val="000000"/>
      <w:sz w:val="24"/>
    </w:rPr>
  </w:style>
  <w:style w:type="paragraph" w:customStyle="1" w:styleId="Fusnota">
    <w:name w:val="Fusnota"/>
    <w:basedOn w:val="FootnoteText"/>
    <w:rsid w:val="00A457A7"/>
    <w:pPr>
      <w:overflowPunct w:val="0"/>
      <w:autoSpaceDE w:val="0"/>
      <w:autoSpaceDN w:val="0"/>
      <w:adjustRightInd w:val="0"/>
      <w:ind w:firstLine="142"/>
      <w:jc w:val="both"/>
      <w:textAlignment w:val="baseline"/>
    </w:pPr>
    <w:rPr>
      <w:rFonts w:ascii="Times New Roman" w:eastAsia="Times New Roman" w:hAnsi="Times New Roman" w:cs="Times New Roman"/>
      <w:iCs/>
      <w:sz w:val="16"/>
      <w:szCs w:val="16"/>
      <w:lang w:val="sr-Cyrl-CS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57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57A7"/>
    <w:rPr>
      <w:rFonts w:ascii="Calibri" w:hAnsi="Calibri"/>
      <w:sz w:val="20"/>
      <w:szCs w:val="20"/>
      <w:lang w:val="en-GB"/>
    </w:rPr>
  </w:style>
  <w:style w:type="paragraph" w:customStyle="1" w:styleId="pasus">
    <w:name w:val="pasus"/>
    <w:rsid w:val="00E92258"/>
    <w:pPr>
      <w:spacing w:after="0" w:line="360" w:lineRule="auto"/>
      <w:ind w:firstLine="720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fontstyle01">
    <w:name w:val="fontstyle01"/>
    <w:rsid w:val="00E92258"/>
    <w:rPr>
      <w:rFonts w:ascii="TimesNewRomanPSMT" w:eastAsia="TimesNewRomanPSMT" w:hint="eastAsia"/>
      <w:b w:val="0"/>
      <w:bCs w:val="0"/>
      <w:i w:val="0"/>
      <w:iCs w:val="0"/>
      <w:color w:val="000000"/>
      <w:sz w:val="24"/>
      <w:szCs w:val="24"/>
    </w:rPr>
  </w:style>
  <w:style w:type="table" w:customStyle="1" w:styleId="LightShading1">
    <w:name w:val="Light Shading1"/>
    <w:basedOn w:val="TableNormal"/>
    <w:uiPriority w:val="60"/>
    <w:rsid w:val="00D1052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D1052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D1052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D1052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D1052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D1052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D1052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List1">
    <w:name w:val="Light List1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D105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MediumList21">
    <w:name w:val="Medium List 21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D105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NoSpacingChar">
    <w:name w:val="No Spacing Char"/>
    <w:link w:val="NoSpacing"/>
    <w:uiPriority w:val="1"/>
    <w:rsid w:val="00F56F77"/>
    <w:rPr>
      <w:rFonts w:ascii="Calibri" w:hAnsi="Calibri" w:cs="Times New Roman"/>
    </w:rPr>
  </w:style>
  <w:style w:type="character" w:customStyle="1" w:styleId="WW-DefaultParagraphFont111111">
    <w:name w:val="WW-Default Paragraph Font111111"/>
    <w:rsid w:val="00F56F77"/>
  </w:style>
  <w:style w:type="character" w:customStyle="1" w:styleId="emphasistypesmallcaps">
    <w:name w:val="emphasistypesmallcaps"/>
    <w:basedOn w:val="DefaultParagraphFont"/>
    <w:rsid w:val="00F56F77"/>
  </w:style>
  <w:style w:type="character" w:styleId="FollowedHyperlink">
    <w:name w:val="FollowedHyperlink"/>
    <w:basedOn w:val="DefaultParagraphFont"/>
    <w:uiPriority w:val="99"/>
    <w:semiHidden/>
    <w:unhideWhenUsed/>
    <w:rsid w:val="00F56F77"/>
    <w:rPr>
      <w:color w:val="800080" w:themeColor="followed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3A245A"/>
    <w:pPr>
      <w:spacing w:after="0"/>
      <w:ind w:left="220" w:hanging="220"/>
    </w:pPr>
    <w:rPr>
      <w:rFonts w:asciiTheme="minorHAnsi" w:hAnsi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4F0226"/>
    <w:pPr>
      <w:spacing w:after="0"/>
      <w:ind w:left="440" w:hanging="220"/>
    </w:pPr>
    <w:rPr>
      <w:rFonts w:asciiTheme="minorHAnsi" w:hAnsi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4F0226"/>
    <w:pPr>
      <w:spacing w:after="0"/>
      <w:ind w:left="660" w:hanging="220"/>
    </w:pPr>
    <w:rPr>
      <w:rFonts w:asciiTheme="minorHAnsi" w:hAnsi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4F0226"/>
    <w:pPr>
      <w:spacing w:after="0"/>
      <w:ind w:left="880" w:hanging="220"/>
    </w:pPr>
    <w:rPr>
      <w:rFonts w:asciiTheme="minorHAnsi" w:hAnsi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4F0226"/>
    <w:pPr>
      <w:spacing w:after="0"/>
      <w:ind w:left="1100" w:hanging="220"/>
    </w:pPr>
    <w:rPr>
      <w:rFonts w:asciiTheme="minorHAnsi" w:hAnsi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4F0226"/>
    <w:pPr>
      <w:spacing w:after="0"/>
      <w:ind w:left="1320" w:hanging="220"/>
    </w:pPr>
    <w:rPr>
      <w:rFonts w:asciiTheme="minorHAnsi" w:hAnsi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4F0226"/>
    <w:pPr>
      <w:spacing w:after="0"/>
      <w:ind w:left="1540" w:hanging="220"/>
    </w:pPr>
    <w:rPr>
      <w:rFonts w:asciiTheme="minorHAnsi" w:hAnsi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4F0226"/>
    <w:pPr>
      <w:spacing w:after="0"/>
      <w:ind w:left="1760" w:hanging="220"/>
    </w:pPr>
    <w:rPr>
      <w:rFonts w:asciiTheme="minorHAnsi" w:hAnsi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4F0226"/>
    <w:pPr>
      <w:spacing w:after="0"/>
      <w:ind w:left="1980" w:hanging="220"/>
    </w:pPr>
    <w:rPr>
      <w:rFonts w:asciiTheme="minorHAnsi" w:hAnsi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4F0226"/>
    <w:pPr>
      <w:pBdr>
        <w:top w:val="single" w:sz="12" w:space="0" w:color="auto"/>
      </w:pBdr>
      <w:spacing w:before="360" w:after="240"/>
    </w:pPr>
    <w:rPr>
      <w:rFonts w:asciiTheme="minorHAnsi" w:hAnsiTheme="minorHAnsi"/>
      <w:b/>
      <w:bCs/>
      <w:i/>
      <w:iCs/>
      <w:sz w:val="26"/>
      <w:szCs w:val="26"/>
    </w:rPr>
  </w:style>
  <w:style w:type="character" w:styleId="Strong">
    <w:name w:val="Strong"/>
    <w:basedOn w:val="DefaultParagraphFont"/>
    <w:uiPriority w:val="22"/>
    <w:qFormat/>
    <w:rsid w:val="001D1F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34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6590">
          <w:marLeft w:val="0"/>
          <w:marRight w:val="0"/>
          <w:marTop w:val="1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11AA53-86FF-45BF-8F4F-8A522572F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5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ći kongres biologa Srbije</vt:lpstr>
    </vt:vector>
  </TitlesOfParts>
  <Company/>
  <LinksUpToDate>false</LinksUpToDate>
  <CharactersWithSpaces>4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ći kongres biologa Srbije</dc:title>
  <dc:creator>Pavle</dc:creator>
  <cp:lastModifiedBy>Branka</cp:lastModifiedBy>
  <cp:revision>263</cp:revision>
  <cp:lastPrinted>2018-09-17T08:16:00Z</cp:lastPrinted>
  <dcterms:created xsi:type="dcterms:W3CDTF">2022-03-22T19:23:00Z</dcterms:created>
  <dcterms:modified xsi:type="dcterms:W3CDTF">2022-03-23T07:58:00Z</dcterms:modified>
</cp:coreProperties>
</file>